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5106" w:rsidRPr="00365106" w:rsidRDefault="00365106" w:rsidP="00365106">
      <w:pPr>
        <w:jc w:val="center"/>
        <w:rPr>
          <w:rFonts w:ascii="Times New Roman" w:hAnsi="Times New Roman"/>
          <w:b/>
        </w:rPr>
      </w:pPr>
    </w:p>
    <w:p w:rsidR="00365106" w:rsidRPr="00365106" w:rsidRDefault="00365106" w:rsidP="00365106">
      <w:pPr>
        <w:jc w:val="center"/>
        <w:rPr>
          <w:rFonts w:ascii="Times New Roman" w:hAnsi="Times New Roman"/>
          <w:b/>
        </w:rPr>
      </w:pPr>
    </w:p>
    <w:p w:rsidR="00365106" w:rsidRPr="00365106" w:rsidRDefault="00365106" w:rsidP="00365106">
      <w:pPr>
        <w:ind w:left="1440"/>
        <w:jc w:val="center"/>
        <w:rPr>
          <w:rFonts w:ascii="Times New Roman" w:hAnsi="Times New Roman"/>
          <w:b/>
        </w:rPr>
      </w:pPr>
      <w:r w:rsidRPr="00365106">
        <w:rPr>
          <w:rFonts w:ascii="Times New Roman" w:hAnsi="Times New Roman"/>
          <w:b/>
        </w:rPr>
        <w:t>The National Congress of American Indians</w:t>
      </w:r>
    </w:p>
    <w:p w:rsidR="00365106" w:rsidRPr="00365106" w:rsidRDefault="00365106" w:rsidP="00365106">
      <w:pPr>
        <w:ind w:left="1440"/>
        <w:jc w:val="center"/>
        <w:rPr>
          <w:rFonts w:ascii="Times New Roman" w:hAnsi="Times New Roman"/>
          <w:b/>
        </w:rPr>
      </w:pPr>
      <w:r w:rsidRPr="00365106">
        <w:rPr>
          <w:rFonts w:ascii="Times New Roman" w:hAnsi="Times New Roman"/>
          <w:b/>
        </w:rPr>
        <w:t>Resolution #</w:t>
      </w:r>
      <w:r w:rsidR="005404D7">
        <w:rPr>
          <w:rFonts w:ascii="Times New Roman" w:hAnsi="Times New Roman"/>
          <w:b/>
        </w:rPr>
        <w:t>PDX</w:t>
      </w:r>
      <w:r w:rsidR="00B86546" w:rsidRPr="00E96F82">
        <w:rPr>
          <w:rFonts w:ascii="Times New Roman" w:hAnsi="Times New Roman"/>
          <w:b/>
        </w:rPr>
        <w:t>-</w:t>
      </w:r>
      <w:r w:rsidR="00B86546">
        <w:rPr>
          <w:rFonts w:ascii="Times New Roman" w:hAnsi="Times New Roman"/>
          <w:b/>
        </w:rPr>
        <w:t>20</w:t>
      </w:r>
      <w:r w:rsidRPr="00365106">
        <w:rPr>
          <w:rFonts w:ascii="Times New Roman" w:hAnsi="Times New Roman"/>
          <w:b/>
        </w:rPr>
        <w:t>-XXX</w:t>
      </w:r>
    </w:p>
    <w:p w:rsidR="00365106" w:rsidRPr="00365106" w:rsidRDefault="00365106" w:rsidP="00365106">
      <w:pPr>
        <w:ind w:left="1440"/>
        <w:jc w:val="both"/>
        <w:rPr>
          <w:rFonts w:ascii="Times New Roman" w:hAnsi="Times New Roman"/>
          <w:b/>
        </w:rPr>
      </w:pPr>
    </w:p>
    <w:p w:rsidR="00365106" w:rsidRDefault="00365106" w:rsidP="00365106">
      <w:pPr>
        <w:ind w:left="1440"/>
        <w:jc w:val="both"/>
        <w:rPr>
          <w:rFonts w:ascii="Times New Roman" w:hAnsi="Times New Roman"/>
          <w:b/>
        </w:rPr>
      </w:pPr>
    </w:p>
    <w:p w:rsidR="00365106" w:rsidRPr="00365106" w:rsidRDefault="00365106" w:rsidP="00365106">
      <w:pPr>
        <w:ind w:left="1440"/>
        <w:jc w:val="both"/>
        <w:rPr>
          <w:rFonts w:ascii="Times New Roman" w:hAnsi="Times New Roman"/>
          <w:b/>
        </w:rPr>
      </w:pPr>
      <w:r>
        <w:rPr>
          <w:rFonts w:ascii="Times New Roman" w:hAnsi="Times New Roman"/>
          <w:b/>
        </w:rPr>
        <w:t xml:space="preserve">TITLE: </w:t>
      </w:r>
      <w:r w:rsidRPr="00365106">
        <w:rPr>
          <w:rFonts w:ascii="Times New Roman" w:hAnsi="Times New Roman"/>
          <w:b/>
        </w:rPr>
        <w:t>[Insert title of resolution. Titles of resolutions should be short and descriptive, clearly identifying the topic addressed by the resolution]</w:t>
      </w:r>
    </w:p>
    <w:p w:rsidR="00365106" w:rsidRPr="00365106" w:rsidRDefault="00365106" w:rsidP="00365106">
      <w:pPr>
        <w:rPr>
          <w:rFonts w:ascii="Times New Roman" w:hAnsi="Times New Roman"/>
          <w:b/>
        </w:rPr>
      </w:pPr>
    </w:p>
    <w:p w:rsidR="00365106" w:rsidRPr="00365106" w:rsidRDefault="00365106" w:rsidP="00365106">
      <w:pPr>
        <w:ind w:left="1440" w:firstLine="720"/>
        <w:rPr>
          <w:rFonts w:ascii="Times New Roman" w:hAnsi="Times New Roman"/>
        </w:rPr>
      </w:pPr>
      <w:r w:rsidRPr="00365106">
        <w:rPr>
          <w:rFonts w:ascii="Times New Roman" w:hAnsi="Times New Roman"/>
          <w:b/>
        </w:rPr>
        <w:t>WHEREAS</w:t>
      </w:r>
      <w:r w:rsidRPr="00365106">
        <w:rPr>
          <w:rFonts w:ascii="Times New Roman" w:hAnsi="Times New Roman"/>
        </w:rPr>
        <w:t>, we, the members of the National Congress of American Indians of the United States, invoking the divine blessing of the Creator upon our efforts and purposes, in order to preserve for ourselves and our descendants the inherent sovereign rights of our Indian nations, rights secured under Indian treaties and agreements with the United States, and all other rights and benefits to which we are entitled under the laws and Constitution of the United States and the United Nations Declaration on the Rights of Indigenous Peoples, to enlighten the public toward a better understanding of the Indian people, to preserve Indian cultural values, and otherwise promote the health, safety and welfare of the Indian people, do hereby establish and submit the following resolution; and</w:t>
      </w:r>
    </w:p>
    <w:p w:rsidR="00365106" w:rsidRPr="00365106" w:rsidRDefault="00365106" w:rsidP="00365106">
      <w:pPr>
        <w:ind w:left="1440"/>
        <w:rPr>
          <w:rFonts w:ascii="Times New Roman" w:hAnsi="Times New Roman"/>
        </w:rPr>
      </w:pPr>
    </w:p>
    <w:p w:rsidR="00365106" w:rsidRPr="00365106" w:rsidRDefault="00365106" w:rsidP="00365106">
      <w:pPr>
        <w:ind w:left="1440" w:firstLine="720"/>
        <w:rPr>
          <w:rFonts w:ascii="Times New Roman" w:hAnsi="Times New Roman"/>
        </w:rPr>
      </w:pPr>
      <w:r w:rsidRPr="00365106">
        <w:rPr>
          <w:rFonts w:ascii="Times New Roman" w:hAnsi="Times New Roman"/>
          <w:b/>
        </w:rPr>
        <w:t>WHEREA</w:t>
      </w:r>
      <w:r w:rsidRPr="00365106">
        <w:rPr>
          <w:rFonts w:ascii="Times New Roman" w:hAnsi="Times New Roman"/>
        </w:rPr>
        <w:t>S, the National Congress of American Indians (NCAI) was established in 1944 and is the oldest and largest national organization of American Indian and Alaska Native tribal governments; and</w:t>
      </w:r>
    </w:p>
    <w:p w:rsidR="00365106" w:rsidRPr="00365106" w:rsidRDefault="00365106" w:rsidP="00365106">
      <w:pPr>
        <w:ind w:left="1440"/>
        <w:rPr>
          <w:rFonts w:ascii="Times New Roman" w:hAnsi="Times New Roman"/>
        </w:rPr>
      </w:pPr>
    </w:p>
    <w:p w:rsidR="00365106" w:rsidRPr="00365106" w:rsidRDefault="00365106" w:rsidP="00365106">
      <w:pPr>
        <w:ind w:left="1440" w:firstLine="720"/>
        <w:rPr>
          <w:rFonts w:ascii="Times New Roman" w:hAnsi="Times New Roman"/>
        </w:rPr>
      </w:pPr>
      <w:r w:rsidRPr="00365106">
        <w:rPr>
          <w:rFonts w:ascii="Times New Roman" w:hAnsi="Times New Roman"/>
          <w:b/>
        </w:rPr>
        <w:t>WHEREAS</w:t>
      </w:r>
      <w:r w:rsidRPr="00365106">
        <w:rPr>
          <w:rFonts w:ascii="Times New Roman" w:hAnsi="Times New Roman"/>
        </w:rPr>
        <w:t>, [the subsequent “whereas” statements should lay out the compelling reasons and short history of the issue that lead up to a concrete action request in the “Resolve” statements.]</w:t>
      </w:r>
    </w:p>
    <w:p w:rsidR="00365106" w:rsidRPr="00365106" w:rsidRDefault="00365106" w:rsidP="00365106">
      <w:pPr>
        <w:ind w:left="1440"/>
        <w:rPr>
          <w:rFonts w:ascii="Times New Roman" w:hAnsi="Times New Roman"/>
        </w:rPr>
      </w:pPr>
    </w:p>
    <w:p w:rsidR="00365106" w:rsidRPr="00365106" w:rsidRDefault="00365106" w:rsidP="00365106">
      <w:pPr>
        <w:ind w:left="1440" w:firstLine="720"/>
        <w:rPr>
          <w:rFonts w:ascii="Times New Roman" w:hAnsi="Times New Roman"/>
        </w:rPr>
      </w:pPr>
      <w:r w:rsidRPr="00365106">
        <w:rPr>
          <w:rFonts w:ascii="Times New Roman" w:hAnsi="Times New Roman"/>
          <w:b/>
        </w:rPr>
        <w:t>NOW THEREFORE BE IT RESOLVED</w:t>
      </w:r>
      <w:r w:rsidRPr="00365106">
        <w:rPr>
          <w:rFonts w:ascii="Times New Roman" w:hAnsi="Times New Roman"/>
        </w:rPr>
        <w:t>, that the National Congress of American Indians (NCAI) … [the “Resolve” statement(s) should clearly explain the action you would like NCAI and other entities to take to</w:t>
      </w:r>
      <w:bookmarkStart w:id="0" w:name="_GoBack"/>
      <w:bookmarkEnd w:id="0"/>
      <w:r w:rsidRPr="00365106">
        <w:rPr>
          <w:rFonts w:ascii="Times New Roman" w:hAnsi="Times New Roman"/>
        </w:rPr>
        <w:t xml:space="preserve"> protect tribal sovereignty, tribal governmental status, self-determination, health and welfare, etc.]</w:t>
      </w:r>
    </w:p>
    <w:p w:rsidR="00365106" w:rsidRPr="00365106" w:rsidRDefault="00365106" w:rsidP="00365106">
      <w:pPr>
        <w:ind w:left="1440"/>
        <w:rPr>
          <w:rFonts w:ascii="Times New Roman" w:hAnsi="Times New Roman"/>
        </w:rPr>
      </w:pPr>
    </w:p>
    <w:p w:rsidR="00365106" w:rsidRPr="00365106" w:rsidRDefault="00365106" w:rsidP="00365106">
      <w:pPr>
        <w:ind w:left="1440" w:firstLine="720"/>
        <w:rPr>
          <w:rFonts w:ascii="Times New Roman" w:hAnsi="Times New Roman"/>
        </w:rPr>
      </w:pPr>
      <w:r w:rsidRPr="00365106">
        <w:rPr>
          <w:rFonts w:ascii="Times New Roman" w:hAnsi="Times New Roman"/>
          <w:b/>
        </w:rPr>
        <w:t>BE IT FINALLY RESOLVED</w:t>
      </w:r>
      <w:r w:rsidRPr="00365106">
        <w:rPr>
          <w:rFonts w:ascii="Times New Roman" w:hAnsi="Times New Roman"/>
        </w:rPr>
        <w:t>, that this resolution shall be the policy of NCAI until it is withdrawn or modified by subsequent resolution.</w:t>
      </w:r>
    </w:p>
    <w:p w:rsidR="00365106" w:rsidRPr="00365106" w:rsidRDefault="00365106" w:rsidP="00365106">
      <w:pPr>
        <w:ind w:left="1440"/>
        <w:rPr>
          <w:rFonts w:ascii="Times New Roman" w:hAnsi="Times New Roman"/>
        </w:rPr>
      </w:pPr>
    </w:p>
    <w:p w:rsidR="00365106" w:rsidRPr="00365106" w:rsidRDefault="00365106" w:rsidP="00365106">
      <w:pPr>
        <w:ind w:left="1440"/>
        <w:rPr>
          <w:rFonts w:ascii="Times New Roman" w:hAnsi="Times New Roman"/>
        </w:rPr>
      </w:pPr>
    </w:p>
    <w:p w:rsidR="00365106" w:rsidRPr="00365106" w:rsidRDefault="00365106" w:rsidP="00365106">
      <w:pPr>
        <w:ind w:left="720"/>
        <w:rPr>
          <w:rFonts w:ascii="Times New Roman" w:hAnsi="Times New Roman"/>
        </w:rPr>
      </w:pPr>
    </w:p>
    <w:p w:rsidR="00365106" w:rsidRPr="00365106" w:rsidRDefault="00365106" w:rsidP="00365106">
      <w:pPr>
        <w:rPr>
          <w:rFonts w:ascii="Times New Roman" w:hAnsi="Times New Roman"/>
        </w:rPr>
      </w:pPr>
    </w:p>
    <w:p w:rsidR="00365106" w:rsidRPr="00365106" w:rsidRDefault="00365106" w:rsidP="00365106">
      <w:pPr>
        <w:rPr>
          <w:rFonts w:ascii="Times New Roman" w:hAnsi="Times New Roman"/>
        </w:rPr>
      </w:pPr>
    </w:p>
    <w:p w:rsidR="00365106" w:rsidRPr="00365106" w:rsidRDefault="00365106" w:rsidP="00365106">
      <w:pPr>
        <w:rPr>
          <w:rFonts w:ascii="Times New Roman" w:hAnsi="Times New Roman"/>
        </w:rPr>
      </w:pPr>
    </w:p>
    <w:p w:rsidR="00365106" w:rsidRPr="00365106" w:rsidRDefault="00365106" w:rsidP="00365106">
      <w:pPr>
        <w:rPr>
          <w:rFonts w:ascii="Times New Roman" w:hAnsi="Times New Roman"/>
        </w:rPr>
      </w:pPr>
    </w:p>
    <w:p w:rsidR="00365106" w:rsidRPr="00365106" w:rsidRDefault="00365106" w:rsidP="00365106">
      <w:pPr>
        <w:rPr>
          <w:rFonts w:ascii="Times New Roman" w:hAnsi="Times New Roman"/>
        </w:rPr>
      </w:pPr>
    </w:p>
    <w:p w:rsidR="00365106" w:rsidRPr="00365106" w:rsidRDefault="00365106" w:rsidP="00365106">
      <w:pPr>
        <w:rPr>
          <w:rFonts w:ascii="Times New Roman" w:hAnsi="Times New Roman"/>
        </w:rPr>
      </w:pPr>
    </w:p>
    <w:p w:rsidR="00365106" w:rsidRPr="00365106" w:rsidRDefault="00365106" w:rsidP="00365106">
      <w:pPr>
        <w:rPr>
          <w:rFonts w:ascii="Times New Roman" w:hAnsi="Times New Roman"/>
        </w:rPr>
      </w:pPr>
    </w:p>
    <w:p w:rsidR="00365106" w:rsidRPr="00365106" w:rsidRDefault="00365106" w:rsidP="00365106">
      <w:pPr>
        <w:rPr>
          <w:rFonts w:ascii="Times New Roman" w:hAnsi="Times New Roman"/>
        </w:rPr>
      </w:pPr>
    </w:p>
    <w:p w:rsidR="00365106" w:rsidRPr="00365106" w:rsidRDefault="00365106" w:rsidP="00365106">
      <w:pPr>
        <w:rPr>
          <w:rFonts w:ascii="Times New Roman" w:hAnsi="Times New Roman"/>
        </w:rPr>
      </w:pPr>
    </w:p>
    <w:p w:rsidR="00365106" w:rsidRPr="00365106" w:rsidRDefault="00365106" w:rsidP="00365106">
      <w:pPr>
        <w:rPr>
          <w:rFonts w:ascii="Times New Roman" w:hAnsi="Times New Roman"/>
        </w:rPr>
      </w:pPr>
    </w:p>
    <w:p w:rsidR="00365106" w:rsidRPr="00365106" w:rsidRDefault="00365106" w:rsidP="00365106">
      <w:pPr>
        <w:rPr>
          <w:rFonts w:ascii="Times New Roman" w:hAnsi="Times New Roman"/>
        </w:rPr>
      </w:pPr>
    </w:p>
    <w:p w:rsidR="00365106" w:rsidRPr="00365106" w:rsidRDefault="00365106" w:rsidP="00365106">
      <w:pPr>
        <w:jc w:val="center"/>
        <w:rPr>
          <w:rFonts w:ascii="Times New Roman" w:hAnsi="Times New Roman"/>
          <w:b/>
        </w:rPr>
      </w:pPr>
      <w:r w:rsidRPr="00365106">
        <w:rPr>
          <w:rFonts w:ascii="Times New Roman" w:hAnsi="Times New Roman"/>
          <w:b/>
        </w:rPr>
        <w:t>CERTIFICATION</w:t>
      </w:r>
    </w:p>
    <w:p w:rsidR="00365106" w:rsidRPr="00365106" w:rsidRDefault="00365106" w:rsidP="00365106">
      <w:pPr>
        <w:rPr>
          <w:rFonts w:ascii="Times New Roman" w:hAnsi="Times New Roman"/>
        </w:rPr>
      </w:pPr>
    </w:p>
    <w:p w:rsidR="00365106" w:rsidRPr="00365106" w:rsidRDefault="00365106" w:rsidP="00365106">
      <w:pPr>
        <w:rPr>
          <w:rFonts w:ascii="Times New Roman" w:hAnsi="Times New Roman"/>
        </w:rPr>
      </w:pPr>
      <w:r w:rsidRPr="00365106">
        <w:rPr>
          <w:rFonts w:ascii="Times New Roman" w:hAnsi="Times New Roman"/>
        </w:rPr>
        <w:t xml:space="preserve">The foregoing resolution was adopted by </w:t>
      </w:r>
      <w:r w:rsidR="005404D7">
        <w:rPr>
          <w:rFonts w:ascii="Times New Roman" w:hAnsi="Times New Roman"/>
        </w:rPr>
        <w:t>the General Assembly at the 2020</w:t>
      </w:r>
      <w:r w:rsidRPr="00365106">
        <w:rPr>
          <w:rFonts w:ascii="Times New Roman" w:hAnsi="Times New Roman"/>
        </w:rPr>
        <w:t xml:space="preserve"> Annual Session of the National Congress of American Indians, held </w:t>
      </w:r>
      <w:r w:rsidR="00B86546" w:rsidRPr="00B86546">
        <w:rPr>
          <w:rFonts w:ascii="Times New Roman" w:hAnsi="Times New Roman"/>
        </w:rPr>
        <w:t>Nov 8, 2020 - Nov 13, 2020</w:t>
      </w:r>
      <w:r w:rsidRPr="00365106">
        <w:rPr>
          <w:rFonts w:ascii="Times New Roman" w:hAnsi="Times New Roman"/>
        </w:rPr>
        <w:t>, with a quorum present.</w:t>
      </w:r>
    </w:p>
    <w:p w:rsidR="00365106" w:rsidRPr="00365106" w:rsidRDefault="00365106" w:rsidP="00365106">
      <w:pPr>
        <w:rPr>
          <w:rFonts w:ascii="Times New Roman" w:hAnsi="Times New Roman"/>
        </w:rPr>
      </w:pPr>
    </w:p>
    <w:p w:rsidR="00365106" w:rsidRPr="00365106" w:rsidRDefault="00365106" w:rsidP="00365106">
      <w:pPr>
        <w:rPr>
          <w:rFonts w:ascii="Times New Roman" w:hAnsi="Times New Roman"/>
        </w:rPr>
      </w:pPr>
    </w:p>
    <w:p w:rsidR="00365106" w:rsidRPr="00365106" w:rsidRDefault="00365106" w:rsidP="00365106">
      <w:pPr>
        <w:rPr>
          <w:rFonts w:ascii="Times New Roman" w:hAnsi="Times New Roman"/>
        </w:rPr>
      </w:pPr>
    </w:p>
    <w:p w:rsidR="00365106" w:rsidRDefault="00365106" w:rsidP="00365106">
      <w:pPr>
        <w:jc w:val="both"/>
        <w:rPr>
          <w:rFonts w:ascii="Times New Roman" w:hAnsi="Times New Roman"/>
        </w:rPr>
      </w:pPr>
    </w:p>
    <w:p w:rsidR="00365106" w:rsidRDefault="00365106" w:rsidP="00365106">
      <w:pPr>
        <w:jc w:val="both"/>
        <w:rPr>
          <w:rFonts w:ascii="Times New Roman" w:hAnsi="Times New Roman"/>
          <w:u w:val="single"/>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rsidR="00365106" w:rsidRDefault="00365106" w:rsidP="00365106">
      <w:pPr>
        <w:ind w:left="5040" w:firstLine="720"/>
        <w:jc w:val="both"/>
        <w:rPr>
          <w:rFonts w:ascii="Times New Roman" w:hAnsi="Times New Roman"/>
        </w:rPr>
      </w:pPr>
      <w:r>
        <w:rPr>
          <w:rFonts w:ascii="Times New Roman" w:hAnsi="Times New Roman"/>
        </w:rPr>
        <w:t>Fawn Sharp, President</w:t>
      </w:r>
      <w:r>
        <w:rPr>
          <w:rFonts w:ascii="Times New Roman" w:hAnsi="Times New Roman"/>
        </w:rPr>
        <w:tab/>
      </w:r>
    </w:p>
    <w:p w:rsidR="00365106" w:rsidRPr="003A5E92" w:rsidRDefault="00365106" w:rsidP="00365106">
      <w:pPr>
        <w:jc w:val="both"/>
        <w:rPr>
          <w:rFonts w:ascii="Times New Roman" w:hAnsi="Times New Roman"/>
          <w:b/>
        </w:rPr>
      </w:pPr>
      <w:r>
        <w:rPr>
          <w:rFonts w:ascii="Times New Roman" w:hAnsi="Times New Roman"/>
          <w:b/>
        </w:rPr>
        <w:t>ATTEST:</w:t>
      </w:r>
    </w:p>
    <w:p w:rsidR="00365106" w:rsidRDefault="00365106" w:rsidP="00365106">
      <w:pPr>
        <w:jc w:val="both"/>
        <w:rPr>
          <w:rFonts w:ascii="Times New Roman" w:hAnsi="Times New Roman"/>
          <w:u w:val="single"/>
        </w:rPr>
      </w:pPr>
    </w:p>
    <w:p w:rsidR="00365106" w:rsidRDefault="00365106" w:rsidP="00365106">
      <w:pPr>
        <w:jc w:val="both"/>
        <w:rPr>
          <w:rFonts w:ascii="Times New Roman" w:hAnsi="Times New Roman"/>
          <w:u w:val="single"/>
        </w:rPr>
      </w:pPr>
    </w:p>
    <w:p w:rsidR="00365106" w:rsidRDefault="00365106" w:rsidP="00365106">
      <w:pPr>
        <w:jc w:val="both"/>
        <w:rPr>
          <w:rFonts w:ascii="Times New Roman" w:hAnsi="Times New Roman"/>
          <w:u w:val="single"/>
        </w:rPr>
      </w:pPr>
    </w:p>
    <w:p w:rsidR="00365106" w:rsidRDefault="00365106" w:rsidP="00365106">
      <w:pPr>
        <w:jc w:val="both"/>
        <w:rPr>
          <w:rFonts w:ascii="Times New Roman" w:hAnsi="Times New Roman"/>
          <w:u w:val="single"/>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rsidR="00365106" w:rsidRPr="00477C98" w:rsidRDefault="00365106" w:rsidP="00365106">
      <w:pPr>
        <w:rPr>
          <w:rFonts w:ascii="Times New Roman" w:hAnsi="Times New Roman"/>
        </w:rPr>
      </w:pPr>
      <w:r>
        <w:rPr>
          <w:rFonts w:ascii="Times New Roman" w:hAnsi="Times New Roman"/>
        </w:rPr>
        <w:t>Juana Majel Dixon, Recording Secretary</w:t>
      </w:r>
    </w:p>
    <w:p w:rsidR="004C67EC" w:rsidRPr="00E17BF3" w:rsidRDefault="004C67EC" w:rsidP="00365106"/>
    <w:sectPr w:rsidR="004C67EC" w:rsidRPr="00E17BF3" w:rsidSect="00910CD9">
      <w:headerReference w:type="default" r:id="rId8"/>
      <w:footerReference w:type="default" r:id="rId9"/>
      <w:headerReference w:type="first" r:id="rId10"/>
      <w:type w:val="continuous"/>
      <w:pgSz w:w="12240" w:h="15840" w:code="1"/>
      <w:pgMar w:top="1260" w:right="1440" w:bottom="900" w:left="117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DBFB12" w16cid:durableId="21299BF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32B9" w:rsidRDefault="004432B9">
      <w:r>
        <w:separator/>
      </w:r>
    </w:p>
  </w:endnote>
  <w:endnote w:type="continuationSeparator" w:id="0">
    <w:p w:rsidR="004432B9" w:rsidRDefault="004432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Omega">
    <w:altName w:val="Lucida Sans Unicode"/>
    <w:charset w:val="00"/>
    <w:family w:val="swiss"/>
    <w:pitch w:val="variable"/>
    <w:sig w:usb0="00000001" w:usb1="00000000" w:usb2="00000000" w:usb3="00000000" w:csb0="0000001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MS Mincho">
    <w:altName w:val="Yu Gothic UI"/>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rPr>
      <w:id w:val="1743144630"/>
      <w:docPartObj>
        <w:docPartGallery w:val="Page Numbers (Bottom of Page)"/>
        <w:docPartUnique/>
      </w:docPartObj>
    </w:sdtPr>
    <w:sdtEndPr>
      <w:rPr>
        <w:noProof/>
      </w:rPr>
    </w:sdtEndPr>
    <w:sdtContent>
      <w:p w:rsidR="004C5520" w:rsidRPr="00B20FB0" w:rsidRDefault="00383965">
        <w:pPr>
          <w:pStyle w:val="Footer"/>
          <w:jc w:val="center"/>
          <w:rPr>
            <w:rFonts w:ascii="Times New Roman" w:hAnsi="Times New Roman"/>
          </w:rPr>
        </w:pPr>
        <w:r>
          <w:rPr>
            <w:rFonts w:ascii="Times New Roman" w:hAnsi="Times New Roman"/>
          </w:rPr>
          <w:t xml:space="preserve">Page </w:t>
        </w:r>
        <w:r w:rsidR="004C5520" w:rsidRPr="00B20FB0">
          <w:rPr>
            <w:rFonts w:ascii="Times New Roman" w:hAnsi="Times New Roman"/>
          </w:rPr>
          <w:fldChar w:fldCharType="begin"/>
        </w:r>
        <w:r w:rsidR="004C5520" w:rsidRPr="00B20FB0">
          <w:rPr>
            <w:rFonts w:ascii="Times New Roman" w:hAnsi="Times New Roman"/>
          </w:rPr>
          <w:instrText xml:space="preserve"> PAGE   \* MERGEFORMAT </w:instrText>
        </w:r>
        <w:r w:rsidR="004C5520" w:rsidRPr="00B20FB0">
          <w:rPr>
            <w:rFonts w:ascii="Times New Roman" w:hAnsi="Times New Roman"/>
          </w:rPr>
          <w:fldChar w:fldCharType="separate"/>
        </w:r>
        <w:r w:rsidR="005619F9">
          <w:rPr>
            <w:rFonts w:ascii="Times New Roman" w:hAnsi="Times New Roman"/>
            <w:noProof/>
          </w:rPr>
          <w:t>2</w:t>
        </w:r>
        <w:r w:rsidR="004C5520" w:rsidRPr="00B20FB0">
          <w:rPr>
            <w:rFonts w:ascii="Times New Roman" w:hAnsi="Times New Roman"/>
            <w:noProof/>
          </w:rPr>
          <w:fldChar w:fldCharType="end"/>
        </w:r>
        <w:r w:rsidR="00400593">
          <w:rPr>
            <w:rFonts w:ascii="Times New Roman" w:hAnsi="Times New Roman"/>
            <w:noProof/>
          </w:rPr>
          <w:t xml:space="preserve"> of </w:t>
        </w:r>
        <w:r w:rsidR="00E17BF3">
          <w:rPr>
            <w:rFonts w:ascii="Times New Roman" w:hAnsi="Times New Roman"/>
            <w:noProof/>
          </w:rPr>
          <w:t>3</w:t>
        </w:r>
      </w:p>
    </w:sdtContent>
  </w:sdt>
  <w:p w:rsidR="000E650C" w:rsidRPr="0027217C" w:rsidRDefault="000E650C" w:rsidP="00F207C0">
    <w:pPr>
      <w:pStyle w:val="Footer"/>
      <w:ind w:left="-1083"/>
      <w:jc w:val="cen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32B9" w:rsidRDefault="004432B9">
      <w:r>
        <w:separator/>
      </w:r>
    </w:p>
  </w:footnote>
  <w:footnote w:type="continuationSeparator" w:id="0">
    <w:p w:rsidR="004432B9" w:rsidRDefault="004432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3965" w:rsidRDefault="00365106" w:rsidP="005357A2">
    <w:pPr>
      <w:pStyle w:val="Heading2"/>
      <w:tabs>
        <w:tab w:val="clear" w:pos="8607"/>
        <w:tab w:val="right" w:pos="9630"/>
      </w:tabs>
      <w:ind w:left="0"/>
    </w:pPr>
    <w:r>
      <w:rPr>
        <w:rFonts w:ascii="Times New Roman" w:hAnsi="Times New Roman" w:cs="Times New Roman"/>
        <w:b w:val="0"/>
        <w:sz w:val="24"/>
        <w:szCs w:val="24"/>
      </w:rPr>
      <w:t>NCAI 2020</w:t>
    </w:r>
    <w:r w:rsidR="00383965" w:rsidRPr="00092344">
      <w:rPr>
        <w:rFonts w:ascii="Times New Roman" w:hAnsi="Times New Roman" w:cs="Times New Roman"/>
        <w:b w:val="0"/>
        <w:sz w:val="24"/>
        <w:szCs w:val="24"/>
      </w:rPr>
      <w:t xml:space="preserve"> </w:t>
    </w:r>
    <w:r w:rsidR="00383965">
      <w:rPr>
        <w:rFonts w:ascii="Times New Roman" w:hAnsi="Times New Roman" w:cs="Times New Roman"/>
        <w:b w:val="0"/>
        <w:sz w:val="24"/>
        <w:szCs w:val="24"/>
      </w:rPr>
      <w:t>Annual</w:t>
    </w:r>
    <w:r w:rsidR="00383965" w:rsidRPr="00092344">
      <w:rPr>
        <w:rFonts w:ascii="Times New Roman" w:hAnsi="Times New Roman" w:cs="Times New Roman"/>
        <w:b w:val="0"/>
        <w:sz w:val="24"/>
        <w:szCs w:val="24"/>
      </w:rPr>
      <w:tab/>
      <w:t xml:space="preserve">Resolution </w:t>
    </w:r>
    <w:r w:rsidR="005404D7">
      <w:rPr>
        <w:rFonts w:ascii="Times New Roman" w:hAnsi="Times New Roman" w:cs="Times New Roman"/>
        <w:b w:val="0"/>
        <w:sz w:val="24"/>
        <w:szCs w:val="24"/>
      </w:rPr>
      <w:t>PDX</w:t>
    </w:r>
    <w:r w:rsidRPr="005404D7">
      <w:rPr>
        <w:rFonts w:ascii="Times New Roman" w:hAnsi="Times New Roman" w:cs="Times New Roman"/>
        <w:b w:val="0"/>
        <w:sz w:val="24"/>
        <w:szCs w:val="24"/>
      </w:rPr>
      <w:t>-20</w:t>
    </w:r>
    <w:r w:rsidR="00A151D3" w:rsidRPr="005404D7">
      <w:rPr>
        <w:rFonts w:ascii="Times New Roman" w:hAnsi="Times New Roman" w:cs="Times New Roman"/>
        <w:b w:val="0"/>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650C" w:rsidRPr="0083073F" w:rsidRDefault="000E650C" w:rsidP="00567EE9">
    <w:pPr>
      <w:ind w:right="-312"/>
      <w:jc w:val="center"/>
      <w:rPr>
        <w:b/>
        <w:smallCaps/>
        <w:spacing w:val="8"/>
        <w:sz w:val="28"/>
        <w:szCs w:val="28"/>
      </w:rPr>
    </w:pPr>
    <w:r>
      <w:rPr>
        <w:noProof/>
      </w:rPr>
      <w:drawing>
        <wp:anchor distT="0" distB="0" distL="114300" distR="114300" simplePos="0" relativeHeight="251656704" behindDoc="1" locked="1" layoutInCell="1" allowOverlap="1" wp14:anchorId="43AF8BC1" wp14:editId="40913E22">
          <wp:simplePos x="0" y="0"/>
          <wp:positionH relativeFrom="column">
            <wp:posOffset>-461645</wp:posOffset>
          </wp:positionH>
          <wp:positionV relativeFrom="page">
            <wp:posOffset>342265</wp:posOffset>
          </wp:positionV>
          <wp:extent cx="982980" cy="1485900"/>
          <wp:effectExtent l="19050" t="0" r="7620" b="0"/>
          <wp:wrapNone/>
          <wp:docPr id="2" name="Picture 2" descr="NCAILGO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CAILGO0"/>
                  <pic:cNvPicPr>
                    <a:picLocks noChangeAspect="1" noChangeArrowheads="1"/>
                  </pic:cNvPicPr>
                </pic:nvPicPr>
                <pic:blipFill>
                  <a:blip r:embed="rId1"/>
                  <a:srcRect/>
                  <a:stretch>
                    <a:fillRect/>
                  </a:stretch>
                </pic:blipFill>
                <pic:spPr bwMode="auto">
                  <a:xfrm>
                    <a:off x="0" y="0"/>
                    <a:ext cx="982980" cy="1485900"/>
                  </a:xfrm>
                  <a:prstGeom prst="rect">
                    <a:avLst/>
                  </a:prstGeom>
                  <a:noFill/>
                  <a:ln w="9525">
                    <a:noFill/>
                    <a:miter lim="800000"/>
                    <a:headEnd/>
                    <a:tailEnd/>
                  </a:ln>
                </pic:spPr>
              </pic:pic>
            </a:graphicData>
          </a:graphic>
        </wp:anchor>
      </w:drawing>
    </w:r>
    <w:r>
      <w:rPr>
        <w:b/>
        <w:smallCaps/>
        <w:spacing w:val="8"/>
        <w:sz w:val="30"/>
        <w:szCs w:val="30"/>
      </w:rPr>
      <w:t xml:space="preserve">                  </w:t>
    </w:r>
    <w:r w:rsidRPr="0083073F">
      <w:rPr>
        <w:b/>
        <w:smallCaps/>
        <w:spacing w:val="8"/>
        <w:sz w:val="28"/>
        <w:szCs w:val="28"/>
      </w:rPr>
      <w:t xml:space="preserve">n a t </w:t>
    </w:r>
    <w:proofErr w:type="spellStart"/>
    <w:r w:rsidRPr="0083073F">
      <w:rPr>
        <w:b/>
        <w:smallCaps/>
        <w:spacing w:val="8"/>
        <w:sz w:val="28"/>
        <w:szCs w:val="28"/>
      </w:rPr>
      <w:t>i</w:t>
    </w:r>
    <w:proofErr w:type="spellEnd"/>
    <w:r w:rsidRPr="0083073F">
      <w:rPr>
        <w:b/>
        <w:smallCaps/>
        <w:spacing w:val="8"/>
        <w:sz w:val="28"/>
        <w:szCs w:val="28"/>
      </w:rPr>
      <w:t xml:space="preserve"> o n a l   c o n g r e s </w:t>
    </w:r>
    <w:proofErr w:type="spellStart"/>
    <w:r w:rsidR="00C11510">
      <w:rPr>
        <w:b/>
        <w:smallCaps/>
        <w:spacing w:val="8"/>
        <w:sz w:val="28"/>
        <w:szCs w:val="28"/>
      </w:rPr>
      <w:t>s</w:t>
    </w:r>
    <w:proofErr w:type="spellEnd"/>
    <w:r w:rsidRPr="0083073F">
      <w:rPr>
        <w:b/>
        <w:smallCaps/>
        <w:spacing w:val="8"/>
        <w:sz w:val="28"/>
        <w:szCs w:val="28"/>
      </w:rPr>
      <w:t xml:space="preserve"> </w:t>
    </w:r>
    <w:r w:rsidR="001360DD">
      <w:rPr>
        <w:b/>
        <w:smallCaps/>
        <w:spacing w:val="8"/>
        <w:sz w:val="28"/>
        <w:szCs w:val="28"/>
      </w:rPr>
      <w:t xml:space="preserve"> </w:t>
    </w:r>
    <w:r w:rsidR="00383965">
      <w:rPr>
        <w:b/>
        <w:smallCaps/>
        <w:spacing w:val="8"/>
        <w:sz w:val="28"/>
        <w:szCs w:val="28"/>
      </w:rPr>
      <w:t xml:space="preserve"> </w:t>
    </w:r>
    <w:r w:rsidRPr="0083073F">
      <w:rPr>
        <w:b/>
        <w:smallCaps/>
        <w:spacing w:val="8"/>
        <w:sz w:val="28"/>
        <w:szCs w:val="28"/>
      </w:rPr>
      <w:t xml:space="preserve">o f   a m e r </w:t>
    </w:r>
    <w:proofErr w:type="spellStart"/>
    <w:r w:rsidRPr="0083073F">
      <w:rPr>
        <w:b/>
        <w:smallCaps/>
        <w:spacing w:val="8"/>
        <w:sz w:val="28"/>
        <w:szCs w:val="28"/>
      </w:rPr>
      <w:t>i</w:t>
    </w:r>
    <w:proofErr w:type="spellEnd"/>
    <w:r w:rsidRPr="0083073F">
      <w:rPr>
        <w:b/>
        <w:smallCaps/>
        <w:spacing w:val="8"/>
        <w:sz w:val="28"/>
        <w:szCs w:val="28"/>
      </w:rPr>
      <w:t xml:space="preserve"> c a n   </w:t>
    </w:r>
    <w:proofErr w:type="spellStart"/>
    <w:r w:rsidRPr="0083073F">
      <w:rPr>
        <w:b/>
        <w:smallCaps/>
        <w:spacing w:val="8"/>
        <w:sz w:val="28"/>
        <w:szCs w:val="28"/>
      </w:rPr>
      <w:t>i</w:t>
    </w:r>
    <w:proofErr w:type="spellEnd"/>
    <w:r w:rsidRPr="0083073F">
      <w:rPr>
        <w:b/>
        <w:smallCaps/>
        <w:spacing w:val="8"/>
        <w:sz w:val="28"/>
        <w:szCs w:val="28"/>
      </w:rPr>
      <w:t xml:space="preserve"> n d </w:t>
    </w:r>
    <w:proofErr w:type="spellStart"/>
    <w:r w:rsidRPr="0083073F">
      <w:rPr>
        <w:b/>
        <w:smallCaps/>
        <w:spacing w:val="8"/>
        <w:sz w:val="28"/>
        <w:szCs w:val="28"/>
      </w:rPr>
      <w:t>i</w:t>
    </w:r>
    <w:proofErr w:type="spellEnd"/>
    <w:r w:rsidRPr="0083073F">
      <w:rPr>
        <w:b/>
        <w:smallCaps/>
        <w:spacing w:val="8"/>
        <w:sz w:val="28"/>
        <w:szCs w:val="28"/>
      </w:rPr>
      <w:t xml:space="preserve"> a n s</w:t>
    </w:r>
  </w:p>
  <w:p w:rsidR="000E650C" w:rsidRDefault="000E650C">
    <w:pPr>
      <w:pStyle w:val="Header"/>
    </w:pPr>
    <w:r>
      <w:rPr>
        <w:noProof/>
      </w:rPr>
      <mc:AlternateContent>
        <mc:Choice Requires="wps">
          <w:drawing>
            <wp:anchor distT="0" distB="0" distL="114300" distR="114300" simplePos="0" relativeHeight="251657728" behindDoc="1" locked="0" layoutInCell="1" allowOverlap="1" wp14:anchorId="1F098215" wp14:editId="4AD03067">
              <wp:simplePos x="0" y="0"/>
              <wp:positionH relativeFrom="column">
                <wp:posOffset>-558165</wp:posOffset>
              </wp:positionH>
              <wp:positionV relativeFrom="page">
                <wp:posOffset>1932305</wp:posOffset>
              </wp:positionV>
              <wp:extent cx="1375410" cy="7429500"/>
              <wp:effectExtent l="3810" t="0" r="1905"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5410" cy="7429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E650C" w:rsidRPr="003C1D7D" w:rsidRDefault="000E650C" w:rsidP="0019235A">
                          <w:pPr>
                            <w:ind w:right="-6"/>
                            <w:rPr>
                              <w:rFonts w:ascii="Arial" w:hAnsi="Arial" w:cs="Arial"/>
                              <w:b/>
                              <w:smallCaps/>
                              <w:spacing w:val="14"/>
                              <w:sz w:val="14"/>
                              <w:szCs w:val="14"/>
                            </w:rPr>
                          </w:pPr>
                          <w:r w:rsidRPr="003C1D7D">
                            <w:rPr>
                              <w:rFonts w:ascii="Arial" w:hAnsi="Arial" w:cs="Arial"/>
                              <w:b/>
                              <w:smallCaps/>
                              <w:spacing w:val="14"/>
                              <w:sz w:val="14"/>
                              <w:szCs w:val="14"/>
                            </w:rPr>
                            <w:t>Executive Committee</w:t>
                          </w:r>
                        </w:p>
                        <w:p w:rsidR="000E650C" w:rsidRPr="003C1D7D" w:rsidRDefault="000E650C" w:rsidP="00910CD9">
                          <w:pPr>
                            <w:ind w:left="1080" w:right="-6"/>
                            <w:rPr>
                              <w:rFonts w:ascii="Arial" w:hAnsi="Arial" w:cs="Arial"/>
                              <w:b/>
                              <w:smallCaps/>
                              <w:sz w:val="8"/>
                              <w:szCs w:val="8"/>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President</w:t>
                          </w:r>
                        </w:p>
                        <w:p w:rsidR="000E650C" w:rsidRDefault="00FD3030" w:rsidP="00C46D78">
                          <w:pPr>
                            <w:ind w:right="-6"/>
                            <w:rPr>
                              <w:rFonts w:ascii="Arial" w:hAnsi="Arial" w:cs="Arial"/>
                              <w:b/>
                              <w:sz w:val="12"/>
                              <w:szCs w:val="12"/>
                            </w:rPr>
                          </w:pPr>
                          <w:r>
                            <w:rPr>
                              <w:rFonts w:ascii="Arial" w:hAnsi="Arial" w:cs="Arial"/>
                              <w:b/>
                              <w:sz w:val="12"/>
                              <w:szCs w:val="12"/>
                            </w:rPr>
                            <w:t>Fawn R. Sharp</w:t>
                          </w:r>
                        </w:p>
                        <w:p w:rsidR="000E650C" w:rsidRPr="0073406B" w:rsidRDefault="00FD3030" w:rsidP="00C46D78">
                          <w:pPr>
                            <w:ind w:right="-6"/>
                            <w:rPr>
                              <w:rFonts w:ascii="Arial" w:hAnsi="Arial" w:cs="Arial"/>
                              <w:i/>
                              <w:sz w:val="12"/>
                              <w:szCs w:val="12"/>
                            </w:rPr>
                          </w:pPr>
                          <w:r>
                            <w:rPr>
                              <w:rFonts w:ascii="Arial" w:hAnsi="Arial" w:cs="Arial"/>
                              <w:i/>
                              <w:sz w:val="12"/>
                              <w:szCs w:val="12"/>
                            </w:rPr>
                            <w:t>Quinault Indian Nation</w:t>
                          </w:r>
                        </w:p>
                        <w:p w:rsidR="000E650C" w:rsidRPr="003C1D7D" w:rsidRDefault="000E650C" w:rsidP="0019235A">
                          <w:pPr>
                            <w:ind w:right="-6"/>
                            <w:rPr>
                              <w:rFonts w:ascii="Arial" w:hAnsi="Arial" w:cs="Arial"/>
                              <w:i/>
                              <w:spacing w:val="-4"/>
                              <w:sz w:val="8"/>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 xml:space="preserve">First </w:t>
                          </w:r>
                          <w:r>
                            <w:rPr>
                              <w:rFonts w:ascii="Arial" w:hAnsi="Arial" w:cs="Arial"/>
                              <w:smallCaps/>
                              <w:spacing w:val="6"/>
                              <w:sz w:val="14"/>
                              <w:szCs w:val="14"/>
                            </w:rPr>
                            <w:t>V</w:t>
                          </w:r>
                          <w:r w:rsidRPr="003C1D7D">
                            <w:rPr>
                              <w:rFonts w:ascii="Arial" w:hAnsi="Arial" w:cs="Arial"/>
                              <w:smallCaps/>
                              <w:spacing w:val="6"/>
                              <w:sz w:val="14"/>
                              <w:szCs w:val="14"/>
                            </w:rPr>
                            <w:t>ice-</w:t>
                          </w:r>
                          <w:r>
                            <w:rPr>
                              <w:rFonts w:ascii="Arial" w:hAnsi="Arial" w:cs="Arial"/>
                              <w:smallCaps/>
                              <w:spacing w:val="6"/>
                              <w:sz w:val="14"/>
                              <w:szCs w:val="14"/>
                            </w:rPr>
                            <w:t>P</w:t>
                          </w:r>
                          <w:r w:rsidRPr="003C1D7D">
                            <w:rPr>
                              <w:rFonts w:ascii="Arial" w:hAnsi="Arial" w:cs="Arial"/>
                              <w:smallCaps/>
                              <w:spacing w:val="6"/>
                              <w:sz w:val="14"/>
                              <w:szCs w:val="14"/>
                            </w:rPr>
                            <w:t>resident</w:t>
                          </w:r>
                        </w:p>
                        <w:p w:rsidR="000E650C" w:rsidRPr="003C1D7D" w:rsidRDefault="000E650C" w:rsidP="00C46D78">
                          <w:pPr>
                            <w:ind w:right="-6"/>
                            <w:rPr>
                              <w:rFonts w:ascii="Arial" w:hAnsi="Arial" w:cs="Arial"/>
                              <w:b/>
                              <w:sz w:val="12"/>
                              <w:szCs w:val="12"/>
                            </w:rPr>
                          </w:pPr>
                          <w:r>
                            <w:rPr>
                              <w:rFonts w:ascii="Arial" w:hAnsi="Arial" w:cs="Arial"/>
                              <w:b/>
                              <w:sz w:val="12"/>
                              <w:szCs w:val="12"/>
                            </w:rPr>
                            <w:t>Aaron Payment</w:t>
                          </w:r>
                        </w:p>
                        <w:p w:rsidR="000E650C" w:rsidRDefault="000E650C" w:rsidP="005A2D51">
                          <w:pPr>
                            <w:ind w:right="-6"/>
                            <w:rPr>
                              <w:rFonts w:ascii="Arial" w:hAnsi="Arial" w:cs="Arial"/>
                              <w:i/>
                              <w:sz w:val="12"/>
                              <w:szCs w:val="12"/>
                            </w:rPr>
                          </w:pPr>
                          <w:r>
                            <w:rPr>
                              <w:rFonts w:ascii="Arial" w:hAnsi="Arial" w:cs="Arial"/>
                              <w:i/>
                              <w:sz w:val="12"/>
                              <w:szCs w:val="12"/>
                            </w:rPr>
                            <w:t>Sault Ste. Marie Tribe of Chippewa</w:t>
                          </w:r>
                        </w:p>
                        <w:p w:rsidR="000E650C" w:rsidRPr="003C1D7D" w:rsidRDefault="0090704D" w:rsidP="005A2D51">
                          <w:pPr>
                            <w:ind w:right="-6"/>
                            <w:rPr>
                              <w:rFonts w:ascii="Arial" w:hAnsi="Arial" w:cs="Arial"/>
                              <w:i/>
                              <w:spacing w:val="-4"/>
                              <w:sz w:val="12"/>
                              <w:szCs w:val="12"/>
                            </w:rPr>
                          </w:pPr>
                          <w:r>
                            <w:rPr>
                              <w:rFonts w:ascii="Arial" w:hAnsi="Arial" w:cs="Arial"/>
                              <w:i/>
                              <w:sz w:val="12"/>
                              <w:szCs w:val="12"/>
                            </w:rPr>
                            <w:t>Indians</w:t>
                          </w:r>
                        </w:p>
                        <w:p w:rsidR="000E650C" w:rsidRPr="003C1D7D" w:rsidRDefault="000E650C" w:rsidP="0019235A">
                          <w:pPr>
                            <w:ind w:right="-6"/>
                            <w:rPr>
                              <w:rFonts w:ascii="Arial" w:hAnsi="Arial" w:cs="Arial"/>
                              <w:sz w:val="8"/>
                              <w:szCs w:val="12"/>
                            </w:rPr>
                          </w:pPr>
                        </w:p>
                        <w:p w:rsidR="000E650C" w:rsidRPr="003C1D7D" w:rsidRDefault="000E650C" w:rsidP="009F1EB6">
                          <w:pPr>
                            <w:ind w:right="-6"/>
                            <w:rPr>
                              <w:rFonts w:ascii="Arial" w:hAnsi="Arial" w:cs="Arial"/>
                              <w:smallCaps/>
                              <w:spacing w:val="6"/>
                              <w:sz w:val="14"/>
                              <w:szCs w:val="14"/>
                            </w:rPr>
                          </w:pPr>
                          <w:r w:rsidRPr="003C1D7D">
                            <w:rPr>
                              <w:rFonts w:ascii="Arial" w:hAnsi="Arial" w:cs="Arial"/>
                              <w:smallCaps/>
                              <w:spacing w:val="6"/>
                              <w:sz w:val="14"/>
                              <w:szCs w:val="14"/>
                            </w:rPr>
                            <w:t>Recording Secretary</w:t>
                          </w:r>
                        </w:p>
                        <w:p w:rsidR="000E650C" w:rsidRPr="003C1D7D" w:rsidRDefault="000E650C" w:rsidP="00CF58B2">
                          <w:pPr>
                            <w:pStyle w:val="NoSpacing"/>
                            <w:rPr>
                              <w:rFonts w:ascii="Arial" w:hAnsi="Arial" w:cs="Arial"/>
                              <w:b/>
                              <w:sz w:val="12"/>
                              <w:szCs w:val="12"/>
                            </w:rPr>
                          </w:pPr>
                          <w:r>
                            <w:rPr>
                              <w:rFonts w:ascii="Arial" w:hAnsi="Arial" w:cs="Arial"/>
                              <w:b/>
                              <w:sz w:val="12"/>
                              <w:szCs w:val="12"/>
                            </w:rPr>
                            <w:t>Juana Majel-Dixon</w:t>
                          </w:r>
                        </w:p>
                        <w:p w:rsidR="000E650C" w:rsidRDefault="0090704D" w:rsidP="0019235A">
                          <w:pPr>
                            <w:ind w:right="-6"/>
                            <w:rPr>
                              <w:rFonts w:ascii="Arial" w:hAnsi="Arial" w:cs="Arial"/>
                              <w:i/>
                              <w:sz w:val="12"/>
                              <w:szCs w:val="12"/>
                            </w:rPr>
                          </w:pPr>
                          <w:r w:rsidRPr="0090704D">
                            <w:rPr>
                              <w:rFonts w:ascii="Arial" w:hAnsi="Arial" w:cs="Arial"/>
                              <w:i/>
                              <w:sz w:val="12"/>
                              <w:szCs w:val="12"/>
                            </w:rPr>
                            <w:t>Pauma Band of Luiseño Indians</w:t>
                          </w:r>
                        </w:p>
                        <w:p w:rsidR="0090704D" w:rsidRPr="003C1D7D" w:rsidRDefault="0090704D"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Treasurer</w:t>
                          </w:r>
                        </w:p>
                        <w:p w:rsidR="000E650C" w:rsidRPr="003C1D7D" w:rsidRDefault="00FD3030" w:rsidP="0007252C">
                          <w:pPr>
                            <w:ind w:right="-6"/>
                            <w:rPr>
                              <w:rFonts w:ascii="Arial" w:hAnsi="Arial" w:cs="Arial"/>
                              <w:b/>
                              <w:sz w:val="12"/>
                              <w:szCs w:val="12"/>
                            </w:rPr>
                          </w:pPr>
                          <w:r>
                            <w:rPr>
                              <w:rFonts w:ascii="Arial" w:hAnsi="Arial" w:cs="Arial"/>
                              <w:b/>
                              <w:sz w:val="12"/>
                              <w:szCs w:val="12"/>
                            </w:rPr>
                            <w:t xml:space="preserve">Clinton </w:t>
                          </w:r>
                          <w:proofErr w:type="spellStart"/>
                          <w:r>
                            <w:rPr>
                              <w:rFonts w:ascii="Arial" w:hAnsi="Arial" w:cs="Arial"/>
                              <w:b/>
                              <w:sz w:val="12"/>
                              <w:szCs w:val="12"/>
                            </w:rPr>
                            <w:t>Lageson</w:t>
                          </w:r>
                          <w:proofErr w:type="spellEnd"/>
                        </w:p>
                        <w:p w:rsidR="000E650C" w:rsidRPr="003C1D7D" w:rsidRDefault="0090704D" w:rsidP="00C46D78">
                          <w:pPr>
                            <w:ind w:right="-6"/>
                            <w:rPr>
                              <w:rFonts w:ascii="Arial" w:hAnsi="Arial" w:cs="Arial"/>
                              <w:i/>
                              <w:spacing w:val="-4"/>
                              <w:sz w:val="12"/>
                              <w:szCs w:val="12"/>
                            </w:rPr>
                          </w:pPr>
                          <w:proofErr w:type="spellStart"/>
                          <w:r w:rsidRPr="0090704D">
                            <w:rPr>
                              <w:rFonts w:ascii="Arial" w:hAnsi="Arial" w:cs="Arial"/>
                              <w:i/>
                              <w:spacing w:val="-4"/>
                              <w:sz w:val="12"/>
                              <w:szCs w:val="12"/>
                            </w:rPr>
                            <w:t>Kenaitze</w:t>
                          </w:r>
                          <w:proofErr w:type="spellEnd"/>
                          <w:r w:rsidRPr="0090704D">
                            <w:rPr>
                              <w:rFonts w:ascii="Arial" w:hAnsi="Arial" w:cs="Arial"/>
                              <w:i/>
                              <w:spacing w:val="-4"/>
                              <w:sz w:val="12"/>
                              <w:szCs w:val="12"/>
                            </w:rPr>
                            <w:t xml:space="preserve"> Indian Tribe</w:t>
                          </w:r>
                        </w:p>
                        <w:p w:rsidR="000E650C" w:rsidRPr="003C1D7D" w:rsidRDefault="000E650C" w:rsidP="0019235A">
                          <w:pPr>
                            <w:ind w:right="-6"/>
                            <w:rPr>
                              <w:rFonts w:ascii="Arial" w:hAnsi="Arial" w:cs="Arial"/>
                              <w:sz w:val="8"/>
                              <w:szCs w:val="12"/>
                            </w:rPr>
                          </w:pPr>
                        </w:p>
                        <w:p w:rsidR="000E650C" w:rsidRPr="003C1D7D" w:rsidRDefault="000E650C" w:rsidP="0019235A">
                          <w:pPr>
                            <w:ind w:right="-6"/>
                            <w:rPr>
                              <w:rFonts w:ascii="Arial" w:hAnsi="Arial" w:cs="Arial"/>
                              <w:sz w:val="8"/>
                              <w:szCs w:val="12"/>
                            </w:rPr>
                          </w:pPr>
                        </w:p>
                        <w:p w:rsidR="000E650C" w:rsidRPr="003C1D7D" w:rsidRDefault="000E650C" w:rsidP="0019235A">
                          <w:pPr>
                            <w:ind w:right="-6"/>
                            <w:rPr>
                              <w:rFonts w:ascii="Arial" w:hAnsi="Arial" w:cs="Arial"/>
                              <w:b/>
                              <w:smallCaps/>
                              <w:spacing w:val="14"/>
                              <w:sz w:val="14"/>
                              <w:szCs w:val="14"/>
                            </w:rPr>
                          </w:pPr>
                          <w:r w:rsidRPr="003C1D7D">
                            <w:rPr>
                              <w:rFonts w:ascii="Arial" w:hAnsi="Arial" w:cs="Arial"/>
                              <w:b/>
                              <w:smallCaps/>
                              <w:spacing w:val="14"/>
                              <w:sz w:val="14"/>
                              <w:szCs w:val="14"/>
                            </w:rPr>
                            <w:t>Regional Vice-Presidents</w:t>
                          </w:r>
                        </w:p>
                        <w:p w:rsidR="000E650C" w:rsidRPr="003C1D7D" w:rsidRDefault="000E650C" w:rsidP="0019235A">
                          <w:pPr>
                            <w:ind w:right="-6"/>
                            <w:rPr>
                              <w:rFonts w:ascii="Arial" w:hAnsi="Arial" w:cs="Arial"/>
                              <w:sz w:val="8"/>
                              <w:szCs w:val="12"/>
                            </w:rPr>
                          </w:pPr>
                        </w:p>
                        <w:p w:rsidR="000E650C" w:rsidRPr="003C1D7D" w:rsidRDefault="000E650C" w:rsidP="0019235A">
                          <w:pPr>
                            <w:ind w:right="-6"/>
                            <w:rPr>
                              <w:rFonts w:ascii="Arial" w:hAnsi="Arial" w:cs="Arial"/>
                              <w:smallCaps/>
                              <w:sz w:val="14"/>
                              <w:szCs w:val="12"/>
                            </w:rPr>
                          </w:pPr>
                          <w:r w:rsidRPr="003C1D7D">
                            <w:rPr>
                              <w:rFonts w:ascii="Arial" w:hAnsi="Arial" w:cs="Arial"/>
                              <w:smallCaps/>
                              <w:sz w:val="14"/>
                              <w:szCs w:val="12"/>
                            </w:rPr>
                            <w:t>Alaska</w:t>
                          </w:r>
                        </w:p>
                        <w:p w:rsidR="000E650C" w:rsidRPr="003C1D7D" w:rsidRDefault="000E650C" w:rsidP="0019235A">
                          <w:pPr>
                            <w:ind w:right="-6"/>
                            <w:rPr>
                              <w:rFonts w:ascii="Arial" w:hAnsi="Arial" w:cs="Arial"/>
                              <w:b/>
                              <w:sz w:val="12"/>
                              <w:szCs w:val="12"/>
                            </w:rPr>
                          </w:pPr>
                          <w:r>
                            <w:rPr>
                              <w:rFonts w:ascii="Arial" w:hAnsi="Arial" w:cs="Arial"/>
                              <w:b/>
                              <w:sz w:val="12"/>
                              <w:szCs w:val="12"/>
                            </w:rPr>
                            <w:t>Rob Sanderson, Jr.</w:t>
                          </w:r>
                        </w:p>
                        <w:p w:rsidR="000E650C" w:rsidRPr="0090704D" w:rsidRDefault="000E650C" w:rsidP="0019235A">
                          <w:pPr>
                            <w:ind w:right="-6"/>
                            <w:rPr>
                              <w:rFonts w:ascii="Arial" w:hAnsi="Arial" w:cs="Arial"/>
                              <w:i/>
                              <w:sz w:val="12"/>
                              <w:szCs w:val="12"/>
                            </w:rPr>
                          </w:pPr>
                          <w:r w:rsidRPr="0090704D">
                            <w:rPr>
                              <w:rFonts w:ascii="Arial" w:hAnsi="Arial" w:cs="Arial"/>
                              <w:i/>
                              <w:sz w:val="12"/>
                              <w:szCs w:val="12"/>
                            </w:rPr>
                            <w:t xml:space="preserve">Tlingit &amp; </w:t>
                          </w:r>
                          <w:proofErr w:type="spellStart"/>
                          <w:r w:rsidRPr="0090704D">
                            <w:rPr>
                              <w:rFonts w:ascii="Arial" w:hAnsi="Arial" w:cs="Arial"/>
                              <w:i/>
                              <w:sz w:val="12"/>
                              <w:szCs w:val="12"/>
                            </w:rPr>
                            <w:t>Haida</w:t>
                          </w:r>
                          <w:proofErr w:type="spellEnd"/>
                          <w:r w:rsidRPr="0090704D">
                            <w:rPr>
                              <w:rFonts w:ascii="Arial" w:hAnsi="Arial" w:cs="Arial"/>
                              <w:i/>
                              <w:sz w:val="12"/>
                              <w:szCs w:val="12"/>
                            </w:rPr>
                            <w:t xml:space="preserve"> Indian Tribes of Alaska</w:t>
                          </w:r>
                        </w:p>
                        <w:p w:rsidR="000E650C" w:rsidRPr="007D73BE" w:rsidRDefault="000E650C" w:rsidP="0019235A">
                          <w:pPr>
                            <w:ind w:right="-6"/>
                            <w:rPr>
                              <w:rFonts w:ascii="Arial" w:hAnsi="Arial" w:cs="Arial"/>
                              <w:sz w:val="12"/>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Eastern Oklahoma</w:t>
                          </w:r>
                        </w:p>
                        <w:p w:rsidR="000E650C" w:rsidRPr="003C1D7D" w:rsidRDefault="00FD3030" w:rsidP="0019235A">
                          <w:pPr>
                            <w:ind w:right="-6"/>
                            <w:rPr>
                              <w:rFonts w:ascii="Arial" w:hAnsi="Arial" w:cs="Arial"/>
                              <w:b/>
                              <w:sz w:val="12"/>
                              <w:szCs w:val="12"/>
                            </w:rPr>
                          </w:pPr>
                          <w:r>
                            <w:rPr>
                              <w:rFonts w:ascii="Arial" w:hAnsi="Arial" w:cs="Arial"/>
                              <w:b/>
                              <w:sz w:val="12"/>
                              <w:szCs w:val="12"/>
                            </w:rPr>
                            <w:t>Norman Hildebrand</w:t>
                          </w:r>
                        </w:p>
                        <w:p w:rsidR="000E650C" w:rsidRPr="003C1D7D" w:rsidRDefault="00FD3030" w:rsidP="0019235A">
                          <w:pPr>
                            <w:ind w:right="-6"/>
                            <w:rPr>
                              <w:rFonts w:ascii="Arial" w:hAnsi="Arial" w:cs="Arial"/>
                              <w:i/>
                              <w:spacing w:val="-4"/>
                              <w:sz w:val="12"/>
                              <w:szCs w:val="12"/>
                            </w:rPr>
                          </w:pPr>
                          <w:r>
                            <w:rPr>
                              <w:rFonts w:ascii="Arial" w:hAnsi="Arial" w:cs="Arial"/>
                              <w:i/>
                              <w:spacing w:val="-4"/>
                              <w:sz w:val="12"/>
                              <w:szCs w:val="12"/>
                            </w:rPr>
                            <w:t>Wyandotte Nation</w:t>
                          </w:r>
                        </w:p>
                        <w:p w:rsidR="000E650C" w:rsidRPr="003C1D7D" w:rsidRDefault="000E650C"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Great Plains</w:t>
                          </w:r>
                        </w:p>
                        <w:p w:rsidR="000E650C" w:rsidRPr="003C1D7D" w:rsidRDefault="000E650C" w:rsidP="0019235A">
                          <w:pPr>
                            <w:ind w:right="-6"/>
                            <w:rPr>
                              <w:rFonts w:ascii="Arial" w:hAnsi="Arial" w:cs="Arial"/>
                              <w:i/>
                              <w:spacing w:val="-4"/>
                              <w:sz w:val="12"/>
                              <w:szCs w:val="12"/>
                            </w:rPr>
                          </w:pPr>
                          <w:r>
                            <w:rPr>
                              <w:rFonts w:ascii="Arial" w:hAnsi="Arial" w:cs="Arial"/>
                              <w:b/>
                              <w:sz w:val="12"/>
                              <w:szCs w:val="12"/>
                            </w:rPr>
                            <w:t>Larry Wright, Jr.</w:t>
                          </w:r>
                        </w:p>
                        <w:p w:rsidR="000E650C" w:rsidRPr="003C1D7D" w:rsidRDefault="000E650C" w:rsidP="0019235A">
                          <w:pPr>
                            <w:ind w:right="-6"/>
                            <w:rPr>
                              <w:rFonts w:ascii="Arial" w:hAnsi="Arial" w:cs="Arial"/>
                              <w:i/>
                              <w:spacing w:val="-4"/>
                              <w:sz w:val="12"/>
                              <w:szCs w:val="12"/>
                            </w:rPr>
                          </w:pPr>
                          <w:r>
                            <w:rPr>
                              <w:rFonts w:ascii="Arial" w:hAnsi="Arial" w:cs="Arial"/>
                              <w:i/>
                              <w:spacing w:val="-4"/>
                              <w:sz w:val="12"/>
                              <w:szCs w:val="12"/>
                            </w:rPr>
                            <w:t>Ponca Tribe of Nebraska</w:t>
                          </w:r>
                        </w:p>
                        <w:p w:rsidR="000E650C" w:rsidRPr="003C1D7D" w:rsidRDefault="000E650C" w:rsidP="0019235A">
                          <w:pPr>
                            <w:ind w:right="-6"/>
                            <w:rPr>
                              <w:rFonts w:ascii="Arial" w:hAnsi="Arial" w:cs="Arial"/>
                              <w:smallCaps/>
                              <w:spacing w:val="6"/>
                              <w:sz w:val="8"/>
                              <w:szCs w:val="8"/>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Midwest</w:t>
                          </w:r>
                        </w:p>
                        <w:p w:rsidR="000E650C" w:rsidRPr="003C1D7D" w:rsidRDefault="000E650C" w:rsidP="0019235A">
                          <w:pPr>
                            <w:ind w:right="-6"/>
                            <w:rPr>
                              <w:rFonts w:ascii="Arial" w:hAnsi="Arial" w:cs="Arial"/>
                              <w:b/>
                              <w:sz w:val="12"/>
                              <w:szCs w:val="12"/>
                            </w:rPr>
                          </w:pPr>
                          <w:r>
                            <w:rPr>
                              <w:rFonts w:ascii="Arial" w:hAnsi="Arial" w:cs="Arial"/>
                              <w:b/>
                              <w:sz w:val="12"/>
                              <w:szCs w:val="12"/>
                            </w:rPr>
                            <w:t>Shannon Holsey</w:t>
                          </w:r>
                        </w:p>
                        <w:p w:rsidR="000E650C" w:rsidRDefault="0090704D" w:rsidP="0019235A">
                          <w:pPr>
                            <w:ind w:right="-6"/>
                            <w:rPr>
                              <w:rFonts w:ascii="Arial" w:hAnsi="Arial" w:cs="Arial"/>
                              <w:i/>
                              <w:spacing w:val="-4"/>
                              <w:sz w:val="12"/>
                              <w:szCs w:val="12"/>
                            </w:rPr>
                          </w:pPr>
                          <w:r w:rsidRPr="0090704D">
                            <w:rPr>
                              <w:rFonts w:ascii="Arial" w:hAnsi="Arial" w:cs="Arial"/>
                              <w:i/>
                              <w:spacing w:val="-4"/>
                              <w:sz w:val="12"/>
                              <w:szCs w:val="12"/>
                            </w:rPr>
                            <w:t>Stockbridge Munsee Band of Mohican Indians</w:t>
                          </w:r>
                        </w:p>
                        <w:p w:rsidR="0090704D" w:rsidRPr="003C1D7D" w:rsidRDefault="0090704D"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Northeast</w:t>
                          </w:r>
                        </w:p>
                        <w:p w:rsidR="000E650C" w:rsidRDefault="00FD3030" w:rsidP="0019235A">
                          <w:pPr>
                            <w:ind w:right="-6"/>
                            <w:rPr>
                              <w:rFonts w:ascii="Arial" w:hAnsi="Arial" w:cs="Arial"/>
                              <w:b/>
                              <w:sz w:val="12"/>
                              <w:szCs w:val="12"/>
                            </w:rPr>
                          </w:pPr>
                          <w:r>
                            <w:rPr>
                              <w:rFonts w:ascii="Arial" w:hAnsi="Arial" w:cs="Arial"/>
                              <w:b/>
                              <w:sz w:val="12"/>
                              <w:szCs w:val="12"/>
                            </w:rPr>
                            <w:t>Tina Abrams</w:t>
                          </w:r>
                        </w:p>
                        <w:p w:rsidR="000E650C" w:rsidRPr="003B6C47" w:rsidRDefault="00FD3030" w:rsidP="0019235A">
                          <w:pPr>
                            <w:ind w:right="-6"/>
                            <w:rPr>
                              <w:rFonts w:ascii="Arial" w:hAnsi="Arial" w:cs="Arial"/>
                              <w:i/>
                              <w:sz w:val="12"/>
                              <w:szCs w:val="12"/>
                            </w:rPr>
                          </w:pPr>
                          <w:r>
                            <w:rPr>
                              <w:rFonts w:ascii="Arial" w:hAnsi="Arial" w:cs="Arial"/>
                              <w:i/>
                              <w:sz w:val="12"/>
                              <w:szCs w:val="12"/>
                            </w:rPr>
                            <w:t>Seneca Nation of Indians</w:t>
                          </w:r>
                        </w:p>
                        <w:p w:rsidR="000E650C" w:rsidRPr="003C1D7D" w:rsidRDefault="000E650C"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Northwest</w:t>
                          </w:r>
                        </w:p>
                        <w:p w:rsidR="000E650C" w:rsidRPr="003C1D7D" w:rsidRDefault="000E650C" w:rsidP="0019235A">
                          <w:pPr>
                            <w:ind w:right="-6"/>
                            <w:rPr>
                              <w:rFonts w:ascii="Arial" w:hAnsi="Arial" w:cs="Arial"/>
                              <w:b/>
                              <w:sz w:val="12"/>
                              <w:szCs w:val="12"/>
                            </w:rPr>
                          </w:pPr>
                          <w:r>
                            <w:rPr>
                              <w:rFonts w:ascii="Arial" w:hAnsi="Arial" w:cs="Arial"/>
                              <w:b/>
                              <w:sz w:val="12"/>
                              <w:szCs w:val="12"/>
                            </w:rPr>
                            <w:t xml:space="preserve">Leonard </w:t>
                          </w:r>
                          <w:proofErr w:type="spellStart"/>
                          <w:r>
                            <w:rPr>
                              <w:rFonts w:ascii="Arial" w:hAnsi="Arial" w:cs="Arial"/>
                              <w:b/>
                              <w:sz w:val="12"/>
                              <w:szCs w:val="12"/>
                            </w:rPr>
                            <w:t>Forsman</w:t>
                          </w:r>
                          <w:proofErr w:type="spellEnd"/>
                        </w:p>
                        <w:p w:rsidR="000E650C" w:rsidRPr="003C1D7D" w:rsidRDefault="000E650C" w:rsidP="0019235A">
                          <w:pPr>
                            <w:ind w:right="-6"/>
                            <w:rPr>
                              <w:rFonts w:ascii="Arial" w:hAnsi="Arial" w:cs="Arial"/>
                              <w:i/>
                              <w:spacing w:val="-4"/>
                              <w:sz w:val="12"/>
                              <w:szCs w:val="12"/>
                            </w:rPr>
                          </w:pPr>
                          <w:r>
                            <w:rPr>
                              <w:rFonts w:ascii="Arial" w:hAnsi="Arial" w:cs="Arial"/>
                              <w:i/>
                              <w:sz w:val="12"/>
                              <w:szCs w:val="12"/>
                            </w:rPr>
                            <w:t>Suquamish Tribe</w:t>
                          </w:r>
                        </w:p>
                        <w:p w:rsidR="000E650C" w:rsidRPr="003C1D7D" w:rsidRDefault="000E650C"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4"/>
                              <w:szCs w:val="12"/>
                            </w:rPr>
                          </w:pPr>
                          <w:r w:rsidRPr="003C1D7D">
                            <w:rPr>
                              <w:rFonts w:ascii="Arial" w:hAnsi="Arial" w:cs="Arial"/>
                              <w:smallCaps/>
                              <w:spacing w:val="6"/>
                              <w:sz w:val="14"/>
                              <w:szCs w:val="12"/>
                            </w:rPr>
                            <w:t>Pacific</w:t>
                          </w:r>
                        </w:p>
                        <w:p w:rsidR="000E650C" w:rsidRPr="003C1D7D" w:rsidRDefault="00FD3030" w:rsidP="0019235A">
                          <w:pPr>
                            <w:ind w:right="-6"/>
                            <w:rPr>
                              <w:rFonts w:ascii="Arial" w:hAnsi="Arial" w:cs="Arial"/>
                              <w:b/>
                              <w:sz w:val="12"/>
                              <w:szCs w:val="12"/>
                            </w:rPr>
                          </w:pPr>
                          <w:r>
                            <w:rPr>
                              <w:rFonts w:ascii="Arial" w:hAnsi="Arial" w:cs="Arial"/>
                              <w:b/>
                              <w:sz w:val="12"/>
                              <w:szCs w:val="12"/>
                            </w:rPr>
                            <w:t>Erica Mae Macias</w:t>
                          </w:r>
                        </w:p>
                        <w:p w:rsidR="000E650C" w:rsidRDefault="0090704D" w:rsidP="0019235A">
                          <w:pPr>
                            <w:ind w:right="-6"/>
                            <w:rPr>
                              <w:rFonts w:ascii="Arial" w:hAnsi="Arial" w:cs="Arial"/>
                              <w:i/>
                              <w:spacing w:val="-4"/>
                              <w:sz w:val="12"/>
                              <w:szCs w:val="12"/>
                            </w:rPr>
                          </w:pPr>
                          <w:r w:rsidRPr="0090704D">
                            <w:rPr>
                              <w:rFonts w:ascii="Arial" w:hAnsi="Arial" w:cs="Arial"/>
                              <w:i/>
                              <w:spacing w:val="-4"/>
                              <w:sz w:val="12"/>
                              <w:szCs w:val="12"/>
                            </w:rPr>
                            <w:t>Cahuilla Band of Indians</w:t>
                          </w:r>
                        </w:p>
                        <w:p w:rsidR="0090704D" w:rsidRPr="003C1D7D" w:rsidRDefault="0090704D" w:rsidP="0019235A">
                          <w:pPr>
                            <w:ind w:right="-6"/>
                            <w:rPr>
                              <w:rFonts w:ascii="Arial" w:hAnsi="Arial" w:cs="Arial"/>
                              <w:sz w:val="8"/>
                              <w:szCs w:val="12"/>
                            </w:rPr>
                          </w:pPr>
                        </w:p>
                        <w:p w:rsidR="000E650C"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Rocky Mountain</w:t>
                          </w:r>
                        </w:p>
                        <w:p w:rsidR="000E650C" w:rsidRPr="00D857E7" w:rsidRDefault="00FD3030" w:rsidP="0019235A">
                          <w:pPr>
                            <w:ind w:right="-6"/>
                            <w:rPr>
                              <w:rFonts w:ascii="Arial" w:hAnsi="Arial" w:cs="Arial"/>
                              <w:b/>
                              <w:smallCaps/>
                              <w:spacing w:val="6"/>
                              <w:sz w:val="12"/>
                              <w:szCs w:val="12"/>
                            </w:rPr>
                          </w:pPr>
                          <w:r>
                            <w:rPr>
                              <w:rFonts w:ascii="Arial" w:hAnsi="Arial" w:cs="Arial"/>
                              <w:b/>
                              <w:smallCaps/>
                              <w:spacing w:val="6"/>
                              <w:sz w:val="12"/>
                              <w:szCs w:val="12"/>
                            </w:rPr>
                            <w:t xml:space="preserve">Mark Pollock </w:t>
                          </w:r>
                        </w:p>
                        <w:p w:rsidR="000E650C" w:rsidRDefault="00FD3030" w:rsidP="0019235A">
                          <w:pPr>
                            <w:ind w:right="-6"/>
                            <w:rPr>
                              <w:rFonts w:ascii="Arial" w:hAnsi="Arial" w:cs="Arial"/>
                              <w:i/>
                              <w:spacing w:val="-4"/>
                              <w:sz w:val="12"/>
                              <w:szCs w:val="12"/>
                            </w:rPr>
                          </w:pPr>
                          <w:r>
                            <w:rPr>
                              <w:rFonts w:ascii="Arial" w:hAnsi="Arial" w:cs="Arial"/>
                              <w:i/>
                              <w:spacing w:val="-4"/>
                              <w:sz w:val="12"/>
                              <w:szCs w:val="12"/>
                            </w:rPr>
                            <w:t>Blackfeet Nation</w:t>
                          </w:r>
                        </w:p>
                        <w:p w:rsidR="00FD3030" w:rsidRPr="003C1D7D" w:rsidRDefault="00FD3030"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Southeast</w:t>
                          </w:r>
                        </w:p>
                        <w:p w:rsidR="000E650C" w:rsidRPr="003C1D7D" w:rsidRDefault="000E650C" w:rsidP="0019235A">
                          <w:pPr>
                            <w:ind w:right="-6"/>
                            <w:rPr>
                              <w:rFonts w:ascii="Arial" w:hAnsi="Arial" w:cs="Arial"/>
                              <w:b/>
                              <w:sz w:val="12"/>
                              <w:szCs w:val="12"/>
                            </w:rPr>
                          </w:pPr>
                          <w:r>
                            <w:rPr>
                              <w:rFonts w:ascii="Arial" w:hAnsi="Arial" w:cs="Arial"/>
                              <w:b/>
                              <w:sz w:val="12"/>
                              <w:szCs w:val="12"/>
                            </w:rPr>
                            <w:t>Nancy Carnley</w:t>
                          </w:r>
                        </w:p>
                        <w:p w:rsidR="000E650C" w:rsidRDefault="0090704D" w:rsidP="0019235A">
                          <w:pPr>
                            <w:ind w:right="-6"/>
                            <w:rPr>
                              <w:rFonts w:ascii="Arial" w:hAnsi="Arial" w:cs="Arial"/>
                              <w:i/>
                              <w:spacing w:val="-4"/>
                              <w:sz w:val="12"/>
                              <w:szCs w:val="12"/>
                            </w:rPr>
                          </w:pPr>
                          <w:r w:rsidRPr="0090704D">
                            <w:rPr>
                              <w:rFonts w:ascii="Arial" w:hAnsi="Arial" w:cs="Arial"/>
                              <w:i/>
                              <w:spacing w:val="-4"/>
                              <w:sz w:val="12"/>
                              <w:szCs w:val="12"/>
                            </w:rPr>
                            <w:t>Ma-Chis Lower Creek Indian Tribe of Alabama</w:t>
                          </w:r>
                        </w:p>
                        <w:p w:rsidR="0090704D" w:rsidRPr="003C1D7D" w:rsidRDefault="0090704D"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2"/>
                              <w:szCs w:val="14"/>
                            </w:rPr>
                          </w:pPr>
                          <w:r w:rsidRPr="003C1D7D">
                            <w:rPr>
                              <w:rFonts w:ascii="Arial" w:hAnsi="Arial" w:cs="Arial"/>
                              <w:smallCaps/>
                              <w:spacing w:val="6"/>
                              <w:sz w:val="14"/>
                              <w:szCs w:val="14"/>
                            </w:rPr>
                            <w:t>Southern Plains</w:t>
                          </w:r>
                        </w:p>
                        <w:p w:rsidR="000E650C" w:rsidRPr="003C1D7D" w:rsidRDefault="00FD3030" w:rsidP="0019235A">
                          <w:pPr>
                            <w:ind w:right="-6"/>
                            <w:rPr>
                              <w:rFonts w:ascii="Arial" w:hAnsi="Arial" w:cs="Arial"/>
                              <w:b/>
                              <w:sz w:val="12"/>
                              <w:szCs w:val="12"/>
                            </w:rPr>
                          </w:pPr>
                          <w:r>
                            <w:rPr>
                              <w:rFonts w:ascii="Arial" w:hAnsi="Arial" w:cs="Arial"/>
                              <w:b/>
                              <w:sz w:val="12"/>
                              <w:szCs w:val="12"/>
                            </w:rPr>
                            <w:t xml:space="preserve">Robert </w:t>
                          </w:r>
                          <w:proofErr w:type="spellStart"/>
                          <w:r>
                            <w:rPr>
                              <w:rFonts w:ascii="Arial" w:hAnsi="Arial" w:cs="Arial"/>
                              <w:b/>
                              <w:sz w:val="12"/>
                              <w:szCs w:val="12"/>
                            </w:rPr>
                            <w:t>Tippeconnie</w:t>
                          </w:r>
                          <w:proofErr w:type="spellEnd"/>
                        </w:p>
                        <w:p w:rsidR="000E650C" w:rsidRPr="003C1D7D" w:rsidRDefault="00FD3030" w:rsidP="0019235A">
                          <w:pPr>
                            <w:ind w:right="-6"/>
                            <w:rPr>
                              <w:rFonts w:ascii="Arial" w:hAnsi="Arial" w:cs="Arial"/>
                              <w:i/>
                              <w:spacing w:val="-4"/>
                              <w:sz w:val="12"/>
                              <w:szCs w:val="12"/>
                            </w:rPr>
                          </w:pPr>
                          <w:r>
                            <w:rPr>
                              <w:rFonts w:ascii="Arial" w:hAnsi="Arial" w:cs="Arial"/>
                              <w:i/>
                              <w:spacing w:val="-4"/>
                              <w:sz w:val="12"/>
                              <w:szCs w:val="12"/>
                            </w:rPr>
                            <w:t>Comanche Nation</w:t>
                          </w:r>
                        </w:p>
                        <w:p w:rsidR="000E650C" w:rsidRPr="003C1D7D" w:rsidRDefault="000E650C"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Southwest</w:t>
                          </w:r>
                        </w:p>
                        <w:p w:rsidR="000E650C" w:rsidRDefault="005619F9" w:rsidP="0019235A">
                          <w:pPr>
                            <w:ind w:right="-6"/>
                            <w:rPr>
                              <w:rFonts w:ascii="Arial" w:hAnsi="Arial" w:cs="Arial"/>
                              <w:b/>
                              <w:sz w:val="12"/>
                              <w:szCs w:val="12"/>
                            </w:rPr>
                          </w:pPr>
                          <w:r>
                            <w:rPr>
                              <w:rFonts w:ascii="Arial" w:hAnsi="Arial" w:cs="Arial"/>
                              <w:b/>
                              <w:sz w:val="12"/>
                              <w:szCs w:val="12"/>
                            </w:rPr>
                            <w:t>Joe Garcia</w:t>
                          </w:r>
                        </w:p>
                        <w:p w:rsidR="005619F9" w:rsidRPr="005619F9" w:rsidRDefault="005619F9" w:rsidP="0019235A">
                          <w:pPr>
                            <w:ind w:right="-6"/>
                            <w:rPr>
                              <w:rFonts w:ascii="Arial" w:hAnsi="Arial" w:cs="Arial"/>
                              <w:i/>
                              <w:sz w:val="12"/>
                              <w:szCs w:val="12"/>
                            </w:rPr>
                          </w:pPr>
                          <w:proofErr w:type="spellStart"/>
                          <w:r w:rsidRPr="005619F9">
                            <w:rPr>
                              <w:rFonts w:ascii="Arial" w:hAnsi="Arial" w:cs="Arial"/>
                              <w:i/>
                              <w:sz w:val="12"/>
                              <w:szCs w:val="12"/>
                            </w:rPr>
                            <w:t>Ohkay</w:t>
                          </w:r>
                          <w:proofErr w:type="spellEnd"/>
                          <w:r w:rsidRPr="005619F9">
                            <w:rPr>
                              <w:rFonts w:ascii="Arial" w:hAnsi="Arial" w:cs="Arial"/>
                              <w:i/>
                              <w:sz w:val="12"/>
                              <w:szCs w:val="12"/>
                            </w:rPr>
                            <w:t xml:space="preserve"> </w:t>
                          </w:r>
                          <w:proofErr w:type="spellStart"/>
                          <w:r w:rsidRPr="005619F9">
                            <w:rPr>
                              <w:rFonts w:ascii="Arial" w:hAnsi="Arial" w:cs="Arial"/>
                              <w:i/>
                              <w:sz w:val="12"/>
                              <w:szCs w:val="12"/>
                            </w:rPr>
                            <w:t>Owingeh</w:t>
                          </w:r>
                          <w:proofErr w:type="spellEnd"/>
                          <w:r w:rsidRPr="005619F9">
                            <w:rPr>
                              <w:rFonts w:ascii="Arial" w:hAnsi="Arial" w:cs="Arial"/>
                              <w:i/>
                              <w:sz w:val="12"/>
                              <w:szCs w:val="12"/>
                            </w:rPr>
                            <w:t xml:space="preserve"> Pueblo</w:t>
                          </w:r>
                        </w:p>
                        <w:p w:rsidR="000E650C" w:rsidRPr="003C1D7D" w:rsidRDefault="000E650C"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Western</w:t>
                          </w:r>
                        </w:p>
                        <w:p w:rsidR="000E650C" w:rsidRPr="0007252C" w:rsidRDefault="005619F9" w:rsidP="0019235A">
                          <w:pPr>
                            <w:ind w:right="-6"/>
                            <w:rPr>
                              <w:rFonts w:ascii="Arial" w:hAnsi="Arial" w:cs="Arial"/>
                              <w:i/>
                              <w:sz w:val="12"/>
                              <w:szCs w:val="12"/>
                            </w:rPr>
                          </w:pPr>
                          <w:r>
                            <w:rPr>
                              <w:rFonts w:ascii="Arial" w:hAnsi="Arial" w:cs="Arial"/>
                              <w:b/>
                              <w:sz w:val="12"/>
                              <w:szCs w:val="12"/>
                            </w:rPr>
                            <w:t>Amber Torres</w:t>
                          </w:r>
                        </w:p>
                        <w:p w:rsidR="000E650C" w:rsidRPr="003C1D7D" w:rsidRDefault="005619F9" w:rsidP="0019235A">
                          <w:pPr>
                            <w:ind w:right="-6"/>
                            <w:rPr>
                              <w:rFonts w:ascii="Arial" w:hAnsi="Arial" w:cs="Arial"/>
                              <w:sz w:val="8"/>
                              <w:szCs w:val="12"/>
                            </w:rPr>
                          </w:pPr>
                          <w:r>
                            <w:rPr>
                              <w:rFonts w:ascii="Arial" w:hAnsi="Arial" w:cs="Arial"/>
                              <w:i/>
                              <w:spacing w:val="-4"/>
                              <w:sz w:val="12"/>
                              <w:szCs w:val="12"/>
                            </w:rPr>
                            <w:t xml:space="preserve">Walker River </w:t>
                          </w:r>
                          <w:r w:rsidR="00FD3030">
                            <w:rPr>
                              <w:rFonts w:ascii="Arial" w:hAnsi="Arial" w:cs="Arial"/>
                              <w:i/>
                              <w:spacing w:val="-4"/>
                              <w:sz w:val="12"/>
                              <w:szCs w:val="12"/>
                            </w:rPr>
                            <w:t>Paiute Tribe</w:t>
                          </w:r>
                        </w:p>
                        <w:p w:rsidR="000E650C" w:rsidRPr="003C1D7D" w:rsidRDefault="000E650C" w:rsidP="0019235A">
                          <w:pPr>
                            <w:ind w:right="-6"/>
                            <w:rPr>
                              <w:rFonts w:ascii="Arial" w:hAnsi="Arial" w:cs="Arial"/>
                              <w:sz w:val="8"/>
                              <w:szCs w:val="12"/>
                            </w:rPr>
                          </w:pPr>
                        </w:p>
                        <w:p w:rsidR="000E650C" w:rsidRDefault="000E650C" w:rsidP="007C49A8">
                          <w:pPr>
                            <w:ind w:right="-6"/>
                            <w:rPr>
                              <w:rFonts w:ascii="Arial" w:hAnsi="Arial" w:cs="Arial"/>
                              <w:smallCaps/>
                              <w:sz w:val="14"/>
                            </w:rPr>
                          </w:pPr>
                          <w:r>
                            <w:rPr>
                              <w:rFonts w:ascii="Arial" w:hAnsi="Arial" w:cs="Arial"/>
                              <w:smallCaps/>
                              <w:sz w:val="14"/>
                            </w:rPr>
                            <w:t>Chief Executive Officer</w:t>
                          </w:r>
                        </w:p>
                        <w:p w:rsidR="000E650C" w:rsidRDefault="000E650C" w:rsidP="007C49A8">
                          <w:pPr>
                            <w:ind w:right="-6"/>
                            <w:rPr>
                              <w:rFonts w:ascii="Arial" w:hAnsi="Arial" w:cs="Arial"/>
                              <w:b/>
                              <w:smallCaps/>
                              <w:sz w:val="12"/>
                              <w:szCs w:val="12"/>
                            </w:rPr>
                          </w:pPr>
                          <w:r>
                            <w:rPr>
                              <w:rFonts w:ascii="Arial" w:hAnsi="Arial" w:cs="Arial"/>
                              <w:b/>
                              <w:smallCaps/>
                              <w:sz w:val="12"/>
                              <w:szCs w:val="12"/>
                            </w:rPr>
                            <w:t>Kevin Allis</w:t>
                          </w:r>
                        </w:p>
                        <w:p w:rsidR="000E650C" w:rsidRPr="0090704D" w:rsidRDefault="0090704D" w:rsidP="007C49A8">
                          <w:pPr>
                            <w:ind w:right="-6"/>
                            <w:rPr>
                              <w:rFonts w:ascii="Arial" w:hAnsi="Arial" w:cs="Arial"/>
                              <w:i/>
                              <w:smallCaps/>
                              <w:spacing w:val="-4"/>
                              <w:sz w:val="12"/>
                              <w:szCs w:val="12"/>
                            </w:rPr>
                          </w:pPr>
                          <w:r w:rsidRPr="0090704D">
                            <w:rPr>
                              <w:rFonts w:ascii="Arial" w:hAnsi="Arial" w:cs="Arial"/>
                              <w:i/>
                              <w:smallCaps/>
                              <w:spacing w:val="-4"/>
                              <w:sz w:val="12"/>
                              <w:szCs w:val="12"/>
                            </w:rPr>
                            <w:t>Forest County Potawatomi</w:t>
                          </w:r>
                        </w:p>
                        <w:p w:rsidR="000E650C" w:rsidRPr="0090704D" w:rsidRDefault="0090704D" w:rsidP="0019235A">
                          <w:pPr>
                            <w:ind w:right="-6"/>
                            <w:rPr>
                              <w:rFonts w:ascii="Arial" w:hAnsi="Arial" w:cs="Arial"/>
                              <w:i/>
                              <w:smallCaps/>
                              <w:spacing w:val="-4"/>
                              <w:sz w:val="12"/>
                              <w:szCs w:val="12"/>
                            </w:rPr>
                          </w:pPr>
                          <w:r w:rsidRPr="0090704D">
                            <w:rPr>
                              <w:rFonts w:ascii="Arial" w:hAnsi="Arial" w:cs="Arial"/>
                              <w:i/>
                              <w:smallCaps/>
                              <w:spacing w:val="-4"/>
                              <w:sz w:val="12"/>
                              <w:szCs w:val="12"/>
                            </w:rPr>
                            <w:t>Community</w:t>
                          </w:r>
                        </w:p>
                        <w:p w:rsidR="000E650C" w:rsidRPr="003C1D7D" w:rsidRDefault="000E650C" w:rsidP="0019235A">
                          <w:pPr>
                            <w:ind w:right="-6"/>
                            <w:rPr>
                              <w:rFonts w:ascii="Arial" w:hAnsi="Arial" w:cs="Arial"/>
                              <w:sz w:val="8"/>
                              <w:szCs w:val="12"/>
                            </w:rPr>
                          </w:pPr>
                        </w:p>
                        <w:p w:rsidR="000E650C" w:rsidRPr="003C1D7D" w:rsidRDefault="000E650C" w:rsidP="0019235A">
                          <w:pPr>
                            <w:rPr>
                              <w:rFonts w:ascii="Arial" w:hAnsi="Arial" w:cs="Arial"/>
                              <w:b/>
                              <w:smallCaps/>
                              <w:spacing w:val="10"/>
                              <w:sz w:val="18"/>
                              <w:szCs w:val="18"/>
                            </w:rPr>
                          </w:pPr>
                          <w:proofErr w:type="spellStart"/>
                          <w:r w:rsidRPr="003C1D7D">
                            <w:rPr>
                              <w:rFonts w:ascii="Arial" w:hAnsi="Arial" w:cs="Arial"/>
                              <w:b/>
                              <w:smallCaps/>
                              <w:spacing w:val="10"/>
                              <w:sz w:val="18"/>
                              <w:szCs w:val="18"/>
                            </w:rPr>
                            <w:t>ncai</w:t>
                          </w:r>
                          <w:proofErr w:type="spellEnd"/>
                          <w:r w:rsidRPr="003C1D7D">
                            <w:rPr>
                              <w:rFonts w:ascii="Arial" w:hAnsi="Arial" w:cs="Arial"/>
                              <w:b/>
                              <w:smallCaps/>
                              <w:spacing w:val="10"/>
                              <w:sz w:val="18"/>
                              <w:szCs w:val="18"/>
                            </w:rPr>
                            <w:t xml:space="preserve"> headquarters</w:t>
                          </w:r>
                        </w:p>
                        <w:p w:rsidR="000E650C" w:rsidRPr="003C1D7D" w:rsidRDefault="000E650C" w:rsidP="0019235A">
                          <w:pPr>
                            <w:ind w:right="-6"/>
                            <w:rPr>
                              <w:rFonts w:ascii="Arial" w:hAnsi="Arial" w:cs="Arial"/>
                              <w:sz w:val="14"/>
                              <w:szCs w:val="12"/>
                            </w:rPr>
                          </w:pPr>
                          <w:r w:rsidRPr="003C1D7D">
                            <w:rPr>
                              <w:rFonts w:ascii="Arial" w:hAnsi="Arial" w:cs="Arial"/>
                              <w:sz w:val="14"/>
                              <w:szCs w:val="12"/>
                            </w:rPr>
                            <w:t>1516 P Street, N.W.</w:t>
                          </w:r>
                        </w:p>
                        <w:p w:rsidR="000E650C" w:rsidRPr="003C1D7D" w:rsidRDefault="000E650C" w:rsidP="0019235A">
                          <w:pPr>
                            <w:ind w:right="-6"/>
                            <w:rPr>
                              <w:rFonts w:ascii="Arial" w:hAnsi="Arial" w:cs="Arial"/>
                              <w:sz w:val="14"/>
                              <w:szCs w:val="12"/>
                            </w:rPr>
                          </w:pPr>
                          <w:r w:rsidRPr="003C1D7D">
                            <w:rPr>
                              <w:rFonts w:ascii="Arial" w:hAnsi="Arial" w:cs="Arial"/>
                              <w:sz w:val="14"/>
                              <w:szCs w:val="12"/>
                            </w:rPr>
                            <w:t>Washington, DC  20005</w:t>
                          </w:r>
                        </w:p>
                        <w:p w:rsidR="000E650C" w:rsidRPr="003C1D7D" w:rsidRDefault="000E650C" w:rsidP="0019235A">
                          <w:pPr>
                            <w:ind w:right="-6"/>
                            <w:rPr>
                              <w:rFonts w:ascii="Arial" w:hAnsi="Arial" w:cs="Arial"/>
                              <w:sz w:val="14"/>
                              <w:szCs w:val="12"/>
                            </w:rPr>
                          </w:pPr>
                          <w:r w:rsidRPr="003C1D7D">
                            <w:rPr>
                              <w:rFonts w:ascii="Arial" w:hAnsi="Arial" w:cs="Arial"/>
                              <w:sz w:val="14"/>
                              <w:szCs w:val="12"/>
                            </w:rPr>
                            <w:t>202.466.7767</w:t>
                          </w:r>
                        </w:p>
                        <w:p w:rsidR="000E650C" w:rsidRPr="003C1D7D" w:rsidRDefault="000E650C" w:rsidP="0019235A">
                          <w:pPr>
                            <w:ind w:right="-6"/>
                            <w:rPr>
                              <w:rFonts w:ascii="Arial" w:hAnsi="Arial" w:cs="Arial"/>
                              <w:sz w:val="14"/>
                              <w:szCs w:val="12"/>
                            </w:rPr>
                          </w:pPr>
                          <w:r w:rsidRPr="003C1D7D">
                            <w:rPr>
                              <w:rFonts w:ascii="Arial" w:hAnsi="Arial" w:cs="Arial"/>
                              <w:sz w:val="14"/>
                              <w:szCs w:val="12"/>
                            </w:rPr>
                            <w:t>202.466.7797 fax</w:t>
                          </w:r>
                        </w:p>
                        <w:p w:rsidR="000E650C" w:rsidRPr="003C1D7D" w:rsidRDefault="000E650C" w:rsidP="0019235A">
                          <w:pPr>
                            <w:ind w:right="-6"/>
                            <w:rPr>
                              <w:rFonts w:ascii="Arial" w:hAnsi="Arial" w:cs="Arial"/>
                              <w:spacing w:val="20"/>
                              <w:sz w:val="12"/>
                              <w:szCs w:val="12"/>
                            </w:rPr>
                          </w:pPr>
                          <w:r w:rsidRPr="003C1D7D">
                            <w:rPr>
                              <w:rFonts w:ascii="Arial" w:hAnsi="Arial" w:cs="Arial"/>
                              <w:spacing w:val="20"/>
                              <w:sz w:val="12"/>
                              <w:szCs w:val="12"/>
                            </w:rPr>
                            <w:t>www.ncai.or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098215" id="_x0000_t202" coordsize="21600,21600" o:spt="202" path="m,l,21600r21600,l21600,xe">
              <v:stroke joinstyle="miter"/>
              <v:path gradientshapeok="t" o:connecttype="rect"/>
            </v:shapetype>
            <v:shape id="Text Box 1" o:spid="_x0000_s1026" type="#_x0000_t202" style="position:absolute;margin-left:-43.95pt;margin-top:152.15pt;width:108.3pt;height:5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" stroked="f">
              <v:textbox>
                <w:txbxContent>
                  <w:p w:rsidR="000E650C" w:rsidRPr="003C1D7D" w:rsidRDefault="000E650C" w:rsidP="0019235A">
                    <w:pPr>
                      <w:ind w:right="-6"/>
                      <w:rPr>
                        <w:rFonts w:ascii="Arial" w:hAnsi="Arial" w:cs="Arial"/>
                        <w:b/>
                        <w:smallCaps/>
                        <w:spacing w:val="14"/>
                        <w:sz w:val="14"/>
                        <w:szCs w:val="14"/>
                      </w:rPr>
                    </w:pPr>
                    <w:r w:rsidRPr="003C1D7D">
                      <w:rPr>
                        <w:rFonts w:ascii="Arial" w:hAnsi="Arial" w:cs="Arial"/>
                        <w:b/>
                        <w:smallCaps/>
                        <w:spacing w:val="14"/>
                        <w:sz w:val="14"/>
                        <w:szCs w:val="14"/>
                      </w:rPr>
                      <w:t>Executive Committee</w:t>
                    </w:r>
                  </w:p>
                  <w:p w:rsidR="000E650C" w:rsidRPr="003C1D7D" w:rsidRDefault="000E650C" w:rsidP="00910CD9">
                    <w:pPr>
                      <w:ind w:left="1080" w:right="-6"/>
                      <w:rPr>
                        <w:rFonts w:ascii="Arial" w:hAnsi="Arial" w:cs="Arial"/>
                        <w:b/>
                        <w:smallCaps/>
                        <w:sz w:val="8"/>
                        <w:szCs w:val="8"/>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President</w:t>
                    </w:r>
                  </w:p>
                  <w:p w:rsidR="000E650C" w:rsidRDefault="00FD3030" w:rsidP="00C46D78">
                    <w:pPr>
                      <w:ind w:right="-6"/>
                      <w:rPr>
                        <w:rFonts w:ascii="Arial" w:hAnsi="Arial" w:cs="Arial"/>
                        <w:b/>
                        <w:sz w:val="12"/>
                        <w:szCs w:val="12"/>
                      </w:rPr>
                    </w:pPr>
                    <w:r>
                      <w:rPr>
                        <w:rFonts w:ascii="Arial" w:hAnsi="Arial" w:cs="Arial"/>
                        <w:b/>
                        <w:sz w:val="12"/>
                        <w:szCs w:val="12"/>
                      </w:rPr>
                      <w:t>Fawn R. Sharp</w:t>
                    </w:r>
                  </w:p>
                  <w:p w:rsidR="000E650C" w:rsidRPr="0073406B" w:rsidRDefault="00FD3030" w:rsidP="00C46D78">
                    <w:pPr>
                      <w:ind w:right="-6"/>
                      <w:rPr>
                        <w:rFonts w:ascii="Arial" w:hAnsi="Arial" w:cs="Arial"/>
                        <w:i/>
                        <w:sz w:val="12"/>
                        <w:szCs w:val="12"/>
                      </w:rPr>
                    </w:pPr>
                    <w:r>
                      <w:rPr>
                        <w:rFonts w:ascii="Arial" w:hAnsi="Arial" w:cs="Arial"/>
                        <w:i/>
                        <w:sz w:val="12"/>
                        <w:szCs w:val="12"/>
                      </w:rPr>
                      <w:t>Quinault Indian Nation</w:t>
                    </w:r>
                  </w:p>
                  <w:p w:rsidR="000E650C" w:rsidRPr="003C1D7D" w:rsidRDefault="000E650C" w:rsidP="0019235A">
                    <w:pPr>
                      <w:ind w:right="-6"/>
                      <w:rPr>
                        <w:rFonts w:ascii="Arial" w:hAnsi="Arial" w:cs="Arial"/>
                        <w:i/>
                        <w:spacing w:val="-4"/>
                        <w:sz w:val="8"/>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 xml:space="preserve">First </w:t>
                    </w:r>
                    <w:r>
                      <w:rPr>
                        <w:rFonts w:ascii="Arial" w:hAnsi="Arial" w:cs="Arial"/>
                        <w:smallCaps/>
                        <w:spacing w:val="6"/>
                        <w:sz w:val="14"/>
                        <w:szCs w:val="14"/>
                      </w:rPr>
                      <w:t>V</w:t>
                    </w:r>
                    <w:r w:rsidRPr="003C1D7D">
                      <w:rPr>
                        <w:rFonts w:ascii="Arial" w:hAnsi="Arial" w:cs="Arial"/>
                        <w:smallCaps/>
                        <w:spacing w:val="6"/>
                        <w:sz w:val="14"/>
                        <w:szCs w:val="14"/>
                      </w:rPr>
                      <w:t>ice-</w:t>
                    </w:r>
                    <w:r>
                      <w:rPr>
                        <w:rFonts w:ascii="Arial" w:hAnsi="Arial" w:cs="Arial"/>
                        <w:smallCaps/>
                        <w:spacing w:val="6"/>
                        <w:sz w:val="14"/>
                        <w:szCs w:val="14"/>
                      </w:rPr>
                      <w:t>P</w:t>
                    </w:r>
                    <w:r w:rsidRPr="003C1D7D">
                      <w:rPr>
                        <w:rFonts w:ascii="Arial" w:hAnsi="Arial" w:cs="Arial"/>
                        <w:smallCaps/>
                        <w:spacing w:val="6"/>
                        <w:sz w:val="14"/>
                        <w:szCs w:val="14"/>
                      </w:rPr>
                      <w:t>resident</w:t>
                    </w:r>
                  </w:p>
                  <w:p w:rsidR="000E650C" w:rsidRPr="003C1D7D" w:rsidRDefault="000E650C" w:rsidP="00C46D78">
                    <w:pPr>
                      <w:ind w:right="-6"/>
                      <w:rPr>
                        <w:rFonts w:ascii="Arial" w:hAnsi="Arial" w:cs="Arial"/>
                        <w:b/>
                        <w:sz w:val="12"/>
                        <w:szCs w:val="12"/>
                      </w:rPr>
                    </w:pPr>
                    <w:r>
                      <w:rPr>
                        <w:rFonts w:ascii="Arial" w:hAnsi="Arial" w:cs="Arial"/>
                        <w:b/>
                        <w:sz w:val="12"/>
                        <w:szCs w:val="12"/>
                      </w:rPr>
                      <w:t>Aaron Payment</w:t>
                    </w:r>
                  </w:p>
                  <w:p w:rsidR="000E650C" w:rsidRDefault="000E650C" w:rsidP="005A2D51">
                    <w:pPr>
                      <w:ind w:right="-6"/>
                      <w:rPr>
                        <w:rFonts w:ascii="Arial" w:hAnsi="Arial" w:cs="Arial"/>
                        <w:i/>
                        <w:sz w:val="12"/>
                        <w:szCs w:val="12"/>
                      </w:rPr>
                    </w:pPr>
                    <w:r>
                      <w:rPr>
                        <w:rFonts w:ascii="Arial" w:hAnsi="Arial" w:cs="Arial"/>
                        <w:i/>
                        <w:sz w:val="12"/>
                        <w:szCs w:val="12"/>
                      </w:rPr>
                      <w:t>Sault Ste. Marie Tribe of Chippewa</w:t>
                    </w:r>
                  </w:p>
                  <w:p w:rsidR="000E650C" w:rsidRPr="003C1D7D" w:rsidRDefault="0090704D" w:rsidP="005A2D51">
                    <w:pPr>
                      <w:ind w:right="-6"/>
                      <w:rPr>
                        <w:rFonts w:ascii="Arial" w:hAnsi="Arial" w:cs="Arial"/>
                        <w:i/>
                        <w:spacing w:val="-4"/>
                        <w:sz w:val="12"/>
                        <w:szCs w:val="12"/>
                      </w:rPr>
                    </w:pPr>
                    <w:r>
                      <w:rPr>
                        <w:rFonts w:ascii="Arial" w:hAnsi="Arial" w:cs="Arial"/>
                        <w:i/>
                        <w:sz w:val="12"/>
                        <w:szCs w:val="12"/>
                      </w:rPr>
                      <w:t>Indians</w:t>
                    </w:r>
                  </w:p>
                  <w:p w:rsidR="000E650C" w:rsidRPr="003C1D7D" w:rsidRDefault="000E650C" w:rsidP="0019235A">
                    <w:pPr>
                      <w:ind w:right="-6"/>
                      <w:rPr>
                        <w:rFonts w:ascii="Arial" w:hAnsi="Arial" w:cs="Arial"/>
                        <w:sz w:val="8"/>
                        <w:szCs w:val="12"/>
                      </w:rPr>
                    </w:pPr>
                  </w:p>
                  <w:p w:rsidR="000E650C" w:rsidRPr="003C1D7D" w:rsidRDefault="000E650C" w:rsidP="009F1EB6">
                    <w:pPr>
                      <w:ind w:right="-6"/>
                      <w:rPr>
                        <w:rFonts w:ascii="Arial" w:hAnsi="Arial" w:cs="Arial"/>
                        <w:smallCaps/>
                        <w:spacing w:val="6"/>
                        <w:sz w:val="14"/>
                        <w:szCs w:val="14"/>
                      </w:rPr>
                    </w:pPr>
                    <w:r w:rsidRPr="003C1D7D">
                      <w:rPr>
                        <w:rFonts w:ascii="Arial" w:hAnsi="Arial" w:cs="Arial"/>
                        <w:smallCaps/>
                        <w:spacing w:val="6"/>
                        <w:sz w:val="14"/>
                        <w:szCs w:val="14"/>
                      </w:rPr>
                      <w:t>Recording Secretary</w:t>
                    </w:r>
                  </w:p>
                  <w:p w:rsidR="000E650C" w:rsidRPr="003C1D7D" w:rsidRDefault="000E650C" w:rsidP="00CF58B2">
                    <w:pPr>
                      <w:pStyle w:val="NoSpacing"/>
                      <w:rPr>
                        <w:rFonts w:ascii="Arial" w:hAnsi="Arial" w:cs="Arial"/>
                        <w:b/>
                        <w:sz w:val="12"/>
                        <w:szCs w:val="12"/>
                      </w:rPr>
                    </w:pPr>
                    <w:r>
                      <w:rPr>
                        <w:rFonts w:ascii="Arial" w:hAnsi="Arial" w:cs="Arial"/>
                        <w:b/>
                        <w:sz w:val="12"/>
                        <w:szCs w:val="12"/>
                      </w:rPr>
                      <w:t>Juana Majel-Dixon</w:t>
                    </w:r>
                  </w:p>
                  <w:p w:rsidR="000E650C" w:rsidRDefault="0090704D" w:rsidP="0019235A">
                    <w:pPr>
                      <w:ind w:right="-6"/>
                      <w:rPr>
                        <w:rFonts w:ascii="Arial" w:hAnsi="Arial" w:cs="Arial"/>
                        <w:i/>
                        <w:sz w:val="12"/>
                        <w:szCs w:val="12"/>
                      </w:rPr>
                    </w:pPr>
                    <w:r w:rsidRPr="0090704D">
                      <w:rPr>
                        <w:rFonts w:ascii="Arial" w:hAnsi="Arial" w:cs="Arial"/>
                        <w:i/>
                        <w:sz w:val="12"/>
                        <w:szCs w:val="12"/>
                      </w:rPr>
                      <w:t>Pauma Band of Luiseño Indians</w:t>
                    </w:r>
                  </w:p>
                  <w:p w:rsidR="0090704D" w:rsidRPr="003C1D7D" w:rsidRDefault="0090704D"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Treasurer</w:t>
                    </w:r>
                  </w:p>
                  <w:p w:rsidR="000E650C" w:rsidRPr="003C1D7D" w:rsidRDefault="00FD3030" w:rsidP="0007252C">
                    <w:pPr>
                      <w:ind w:right="-6"/>
                      <w:rPr>
                        <w:rFonts w:ascii="Arial" w:hAnsi="Arial" w:cs="Arial"/>
                        <w:b/>
                        <w:sz w:val="12"/>
                        <w:szCs w:val="12"/>
                      </w:rPr>
                    </w:pPr>
                    <w:r>
                      <w:rPr>
                        <w:rFonts w:ascii="Arial" w:hAnsi="Arial" w:cs="Arial"/>
                        <w:b/>
                        <w:sz w:val="12"/>
                        <w:szCs w:val="12"/>
                      </w:rPr>
                      <w:t xml:space="preserve">Clinton </w:t>
                    </w:r>
                    <w:proofErr w:type="spellStart"/>
                    <w:r>
                      <w:rPr>
                        <w:rFonts w:ascii="Arial" w:hAnsi="Arial" w:cs="Arial"/>
                        <w:b/>
                        <w:sz w:val="12"/>
                        <w:szCs w:val="12"/>
                      </w:rPr>
                      <w:t>Lageson</w:t>
                    </w:r>
                    <w:proofErr w:type="spellEnd"/>
                  </w:p>
                  <w:p w:rsidR="000E650C" w:rsidRPr="003C1D7D" w:rsidRDefault="0090704D" w:rsidP="00C46D78">
                    <w:pPr>
                      <w:ind w:right="-6"/>
                      <w:rPr>
                        <w:rFonts w:ascii="Arial" w:hAnsi="Arial" w:cs="Arial"/>
                        <w:i/>
                        <w:spacing w:val="-4"/>
                        <w:sz w:val="12"/>
                        <w:szCs w:val="12"/>
                      </w:rPr>
                    </w:pPr>
                    <w:proofErr w:type="spellStart"/>
                    <w:r w:rsidRPr="0090704D">
                      <w:rPr>
                        <w:rFonts w:ascii="Arial" w:hAnsi="Arial" w:cs="Arial"/>
                        <w:i/>
                        <w:spacing w:val="-4"/>
                        <w:sz w:val="12"/>
                        <w:szCs w:val="12"/>
                      </w:rPr>
                      <w:t>Kenaitze</w:t>
                    </w:r>
                    <w:proofErr w:type="spellEnd"/>
                    <w:r w:rsidRPr="0090704D">
                      <w:rPr>
                        <w:rFonts w:ascii="Arial" w:hAnsi="Arial" w:cs="Arial"/>
                        <w:i/>
                        <w:spacing w:val="-4"/>
                        <w:sz w:val="12"/>
                        <w:szCs w:val="12"/>
                      </w:rPr>
                      <w:t xml:space="preserve"> Indian Tribe</w:t>
                    </w:r>
                  </w:p>
                  <w:p w:rsidR="000E650C" w:rsidRPr="003C1D7D" w:rsidRDefault="000E650C" w:rsidP="0019235A">
                    <w:pPr>
                      <w:ind w:right="-6"/>
                      <w:rPr>
                        <w:rFonts w:ascii="Arial" w:hAnsi="Arial" w:cs="Arial"/>
                        <w:sz w:val="8"/>
                        <w:szCs w:val="12"/>
                      </w:rPr>
                    </w:pPr>
                  </w:p>
                  <w:p w:rsidR="000E650C" w:rsidRPr="003C1D7D" w:rsidRDefault="000E650C" w:rsidP="0019235A">
                    <w:pPr>
                      <w:ind w:right="-6"/>
                      <w:rPr>
                        <w:rFonts w:ascii="Arial" w:hAnsi="Arial" w:cs="Arial"/>
                        <w:sz w:val="8"/>
                        <w:szCs w:val="12"/>
                      </w:rPr>
                    </w:pPr>
                  </w:p>
                  <w:p w:rsidR="000E650C" w:rsidRPr="003C1D7D" w:rsidRDefault="000E650C" w:rsidP="0019235A">
                    <w:pPr>
                      <w:ind w:right="-6"/>
                      <w:rPr>
                        <w:rFonts w:ascii="Arial" w:hAnsi="Arial" w:cs="Arial"/>
                        <w:b/>
                        <w:smallCaps/>
                        <w:spacing w:val="14"/>
                        <w:sz w:val="14"/>
                        <w:szCs w:val="14"/>
                      </w:rPr>
                    </w:pPr>
                    <w:r w:rsidRPr="003C1D7D">
                      <w:rPr>
                        <w:rFonts w:ascii="Arial" w:hAnsi="Arial" w:cs="Arial"/>
                        <w:b/>
                        <w:smallCaps/>
                        <w:spacing w:val="14"/>
                        <w:sz w:val="14"/>
                        <w:szCs w:val="14"/>
                      </w:rPr>
                      <w:t>Regional Vice-Presidents</w:t>
                    </w:r>
                  </w:p>
                  <w:p w:rsidR="000E650C" w:rsidRPr="003C1D7D" w:rsidRDefault="000E650C" w:rsidP="0019235A">
                    <w:pPr>
                      <w:ind w:right="-6"/>
                      <w:rPr>
                        <w:rFonts w:ascii="Arial" w:hAnsi="Arial" w:cs="Arial"/>
                        <w:sz w:val="8"/>
                        <w:szCs w:val="12"/>
                      </w:rPr>
                    </w:pPr>
                  </w:p>
                  <w:p w:rsidR="000E650C" w:rsidRPr="003C1D7D" w:rsidRDefault="000E650C" w:rsidP="0019235A">
                    <w:pPr>
                      <w:ind w:right="-6"/>
                      <w:rPr>
                        <w:rFonts w:ascii="Arial" w:hAnsi="Arial" w:cs="Arial"/>
                        <w:smallCaps/>
                        <w:sz w:val="14"/>
                        <w:szCs w:val="12"/>
                      </w:rPr>
                    </w:pPr>
                    <w:r w:rsidRPr="003C1D7D">
                      <w:rPr>
                        <w:rFonts w:ascii="Arial" w:hAnsi="Arial" w:cs="Arial"/>
                        <w:smallCaps/>
                        <w:sz w:val="14"/>
                        <w:szCs w:val="12"/>
                      </w:rPr>
                      <w:t>Alaska</w:t>
                    </w:r>
                  </w:p>
                  <w:p w:rsidR="000E650C" w:rsidRPr="003C1D7D" w:rsidRDefault="000E650C" w:rsidP="0019235A">
                    <w:pPr>
                      <w:ind w:right="-6"/>
                      <w:rPr>
                        <w:rFonts w:ascii="Arial" w:hAnsi="Arial" w:cs="Arial"/>
                        <w:b/>
                        <w:sz w:val="12"/>
                        <w:szCs w:val="12"/>
                      </w:rPr>
                    </w:pPr>
                    <w:r>
                      <w:rPr>
                        <w:rFonts w:ascii="Arial" w:hAnsi="Arial" w:cs="Arial"/>
                        <w:b/>
                        <w:sz w:val="12"/>
                        <w:szCs w:val="12"/>
                      </w:rPr>
                      <w:t>Rob Sanderson, Jr.</w:t>
                    </w:r>
                  </w:p>
                  <w:p w:rsidR="000E650C" w:rsidRPr="0090704D" w:rsidRDefault="000E650C" w:rsidP="0019235A">
                    <w:pPr>
                      <w:ind w:right="-6"/>
                      <w:rPr>
                        <w:rFonts w:ascii="Arial" w:hAnsi="Arial" w:cs="Arial"/>
                        <w:i/>
                        <w:sz w:val="12"/>
                        <w:szCs w:val="12"/>
                      </w:rPr>
                    </w:pPr>
                    <w:r w:rsidRPr="0090704D">
                      <w:rPr>
                        <w:rFonts w:ascii="Arial" w:hAnsi="Arial" w:cs="Arial"/>
                        <w:i/>
                        <w:sz w:val="12"/>
                        <w:szCs w:val="12"/>
                      </w:rPr>
                      <w:t xml:space="preserve">Tlingit &amp; </w:t>
                    </w:r>
                    <w:proofErr w:type="spellStart"/>
                    <w:r w:rsidRPr="0090704D">
                      <w:rPr>
                        <w:rFonts w:ascii="Arial" w:hAnsi="Arial" w:cs="Arial"/>
                        <w:i/>
                        <w:sz w:val="12"/>
                        <w:szCs w:val="12"/>
                      </w:rPr>
                      <w:t>Haida</w:t>
                    </w:r>
                    <w:proofErr w:type="spellEnd"/>
                    <w:r w:rsidRPr="0090704D">
                      <w:rPr>
                        <w:rFonts w:ascii="Arial" w:hAnsi="Arial" w:cs="Arial"/>
                        <w:i/>
                        <w:sz w:val="12"/>
                        <w:szCs w:val="12"/>
                      </w:rPr>
                      <w:t xml:space="preserve"> Indian Tribes of Alaska</w:t>
                    </w:r>
                  </w:p>
                  <w:p w:rsidR="000E650C" w:rsidRPr="007D73BE" w:rsidRDefault="000E650C" w:rsidP="0019235A">
                    <w:pPr>
                      <w:ind w:right="-6"/>
                      <w:rPr>
                        <w:rFonts w:ascii="Arial" w:hAnsi="Arial" w:cs="Arial"/>
                        <w:sz w:val="12"/>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Eastern Oklahoma</w:t>
                    </w:r>
                  </w:p>
                  <w:p w:rsidR="000E650C" w:rsidRPr="003C1D7D" w:rsidRDefault="00FD3030" w:rsidP="0019235A">
                    <w:pPr>
                      <w:ind w:right="-6"/>
                      <w:rPr>
                        <w:rFonts w:ascii="Arial" w:hAnsi="Arial" w:cs="Arial"/>
                        <w:b/>
                        <w:sz w:val="12"/>
                        <w:szCs w:val="12"/>
                      </w:rPr>
                    </w:pPr>
                    <w:r>
                      <w:rPr>
                        <w:rFonts w:ascii="Arial" w:hAnsi="Arial" w:cs="Arial"/>
                        <w:b/>
                        <w:sz w:val="12"/>
                        <w:szCs w:val="12"/>
                      </w:rPr>
                      <w:t>Norman Hildebrand</w:t>
                    </w:r>
                  </w:p>
                  <w:p w:rsidR="000E650C" w:rsidRPr="003C1D7D" w:rsidRDefault="00FD3030" w:rsidP="0019235A">
                    <w:pPr>
                      <w:ind w:right="-6"/>
                      <w:rPr>
                        <w:rFonts w:ascii="Arial" w:hAnsi="Arial" w:cs="Arial"/>
                        <w:i/>
                        <w:spacing w:val="-4"/>
                        <w:sz w:val="12"/>
                        <w:szCs w:val="12"/>
                      </w:rPr>
                    </w:pPr>
                    <w:r>
                      <w:rPr>
                        <w:rFonts w:ascii="Arial" w:hAnsi="Arial" w:cs="Arial"/>
                        <w:i/>
                        <w:spacing w:val="-4"/>
                        <w:sz w:val="12"/>
                        <w:szCs w:val="12"/>
                      </w:rPr>
                      <w:t>Wyandotte Nation</w:t>
                    </w:r>
                  </w:p>
                  <w:p w:rsidR="000E650C" w:rsidRPr="003C1D7D" w:rsidRDefault="000E650C"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Great Plains</w:t>
                    </w:r>
                  </w:p>
                  <w:p w:rsidR="000E650C" w:rsidRPr="003C1D7D" w:rsidRDefault="000E650C" w:rsidP="0019235A">
                    <w:pPr>
                      <w:ind w:right="-6"/>
                      <w:rPr>
                        <w:rFonts w:ascii="Arial" w:hAnsi="Arial" w:cs="Arial"/>
                        <w:i/>
                        <w:spacing w:val="-4"/>
                        <w:sz w:val="12"/>
                        <w:szCs w:val="12"/>
                      </w:rPr>
                    </w:pPr>
                    <w:r>
                      <w:rPr>
                        <w:rFonts w:ascii="Arial" w:hAnsi="Arial" w:cs="Arial"/>
                        <w:b/>
                        <w:sz w:val="12"/>
                        <w:szCs w:val="12"/>
                      </w:rPr>
                      <w:t>Larry Wright, Jr.</w:t>
                    </w:r>
                  </w:p>
                  <w:p w:rsidR="000E650C" w:rsidRPr="003C1D7D" w:rsidRDefault="000E650C" w:rsidP="0019235A">
                    <w:pPr>
                      <w:ind w:right="-6"/>
                      <w:rPr>
                        <w:rFonts w:ascii="Arial" w:hAnsi="Arial" w:cs="Arial"/>
                        <w:i/>
                        <w:spacing w:val="-4"/>
                        <w:sz w:val="12"/>
                        <w:szCs w:val="12"/>
                      </w:rPr>
                    </w:pPr>
                    <w:r>
                      <w:rPr>
                        <w:rFonts w:ascii="Arial" w:hAnsi="Arial" w:cs="Arial"/>
                        <w:i/>
                        <w:spacing w:val="-4"/>
                        <w:sz w:val="12"/>
                        <w:szCs w:val="12"/>
                      </w:rPr>
                      <w:t>Ponca Tribe of Nebraska</w:t>
                    </w:r>
                  </w:p>
                  <w:p w:rsidR="000E650C" w:rsidRPr="003C1D7D" w:rsidRDefault="000E650C" w:rsidP="0019235A">
                    <w:pPr>
                      <w:ind w:right="-6"/>
                      <w:rPr>
                        <w:rFonts w:ascii="Arial" w:hAnsi="Arial" w:cs="Arial"/>
                        <w:smallCaps/>
                        <w:spacing w:val="6"/>
                        <w:sz w:val="8"/>
                        <w:szCs w:val="8"/>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Midwest</w:t>
                    </w:r>
                  </w:p>
                  <w:p w:rsidR="000E650C" w:rsidRPr="003C1D7D" w:rsidRDefault="000E650C" w:rsidP="0019235A">
                    <w:pPr>
                      <w:ind w:right="-6"/>
                      <w:rPr>
                        <w:rFonts w:ascii="Arial" w:hAnsi="Arial" w:cs="Arial"/>
                        <w:b/>
                        <w:sz w:val="12"/>
                        <w:szCs w:val="12"/>
                      </w:rPr>
                    </w:pPr>
                    <w:r>
                      <w:rPr>
                        <w:rFonts w:ascii="Arial" w:hAnsi="Arial" w:cs="Arial"/>
                        <w:b/>
                        <w:sz w:val="12"/>
                        <w:szCs w:val="12"/>
                      </w:rPr>
                      <w:t>Shannon Holsey</w:t>
                    </w:r>
                  </w:p>
                  <w:p w:rsidR="000E650C" w:rsidRDefault="0090704D" w:rsidP="0019235A">
                    <w:pPr>
                      <w:ind w:right="-6"/>
                      <w:rPr>
                        <w:rFonts w:ascii="Arial" w:hAnsi="Arial" w:cs="Arial"/>
                        <w:i/>
                        <w:spacing w:val="-4"/>
                        <w:sz w:val="12"/>
                        <w:szCs w:val="12"/>
                      </w:rPr>
                    </w:pPr>
                    <w:r w:rsidRPr="0090704D">
                      <w:rPr>
                        <w:rFonts w:ascii="Arial" w:hAnsi="Arial" w:cs="Arial"/>
                        <w:i/>
                        <w:spacing w:val="-4"/>
                        <w:sz w:val="12"/>
                        <w:szCs w:val="12"/>
                      </w:rPr>
                      <w:t>Stockbridge Munsee Band of Mohican Indians</w:t>
                    </w:r>
                  </w:p>
                  <w:p w:rsidR="0090704D" w:rsidRPr="003C1D7D" w:rsidRDefault="0090704D"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Northeast</w:t>
                    </w:r>
                  </w:p>
                  <w:p w:rsidR="000E650C" w:rsidRDefault="00FD3030" w:rsidP="0019235A">
                    <w:pPr>
                      <w:ind w:right="-6"/>
                      <w:rPr>
                        <w:rFonts w:ascii="Arial" w:hAnsi="Arial" w:cs="Arial"/>
                        <w:b/>
                        <w:sz w:val="12"/>
                        <w:szCs w:val="12"/>
                      </w:rPr>
                    </w:pPr>
                    <w:r>
                      <w:rPr>
                        <w:rFonts w:ascii="Arial" w:hAnsi="Arial" w:cs="Arial"/>
                        <w:b/>
                        <w:sz w:val="12"/>
                        <w:szCs w:val="12"/>
                      </w:rPr>
                      <w:t>Tina Abrams</w:t>
                    </w:r>
                  </w:p>
                  <w:p w:rsidR="000E650C" w:rsidRPr="003B6C47" w:rsidRDefault="00FD3030" w:rsidP="0019235A">
                    <w:pPr>
                      <w:ind w:right="-6"/>
                      <w:rPr>
                        <w:rFonts w:ascii="Arial" w:hAnsi="Arial" w:cs="Arial"/>
                        <w:i/>
                        <w:sz w:val="12"/>
                        <w:szCs w:val="12"/>
                      </w:rPr>
                    </w:pPr>
                    <w:r>
                      <w:rPr>
                        <w:rFonts w:ascii="Arial" w:hAnsi="Arial" w:cs="Arial"/>
                        <w:i/>
                        <w:sz w:val="12"/>
                        <w:szCs w:val="12"/>
                      </w:rPr>
                      <w:t>Seneca Nation of Indians</w:t>
                    </w:r>
                  </w:p>
                  <w:p w:rsidR="000E650C" w:rsidRPr="003C1D7D" w:rsidRDefault="000E650C"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Northwest</w:t>
                    </w:r>
                  </w:p>
                  <w:p w:rsidR="000E650C" w:rsidRPr="003C1D7D" w:rsidRDefault="000E650C" w:rsidP="0019235A">
                    <w:pPr>
                      <w:ind w:right="-6"/>
                      <w:rPr>
                        <w:rFonts w:ascii="Arial" w:hAnsi="Arial" w:cs="Arial"/>
                        <w:b/>
                        <w:sz w:val="12"/>
                        <w:szCs w:val="12"/>
                      </w:rPr>
                    </w:pPr>
                    <w:r>
                      <w:rPr>
                        <w:rFonts w:ascii="Arial" w:hAnsi="Arial" w:cs="Arial"/>
                        <w:b/>
                        <w:sz w:val="12"/>
                        <w:szCs w:val="12"/>
                      </w:rPr>
                      <w:t xml:space="preserve">Leonard </w:t>
                    </w:r>
                    <w:proofErr w:type="spellStart"/>
                    <w:r>
                      <w:rPr>
                        <w:rFonts w:ascii="Arial" w:hAnsi="Arial" w:cs="Arial"/>
                        <w:b/>
                        <w:sz w:val="12"/>
                        <w:szCs w:val="12"/>
                      </w:rPr>
                      <w:t>Forsman</w:t>
                    </w:r>
                    <w:proofErr w:type="spellEnd"/>
                  </w:p>
                  <w:p w:rsidR="000E650C" w:rsidRPr="003C1D7D" w:rsidRDefault="000E650C" w:rsidP="0019235A">
                    <w:pPr>
                      <w:ind w:right="-6"/>
                      <w:rPr>
                        <w:rFonts w:ascii="Arial" w:hAnsi="Arial" w:cs="Arial"/>
                        <w:i/>
                        <w:spacing w:val="-4"/>
                        <w:sz w:val="12"/>
                        <w:szCs w:val="12"/>
                      </w:rPr>
                    </w:pPr>
                    <w:r>
                      <w:rPr>
                        <w:rFonts w:ascii="Arial" w:hAnsi="Arial" w:cs="Arial"/>
                        <w:i/>
                        <w:sz w:val="12"/>
                        <w:szCs w:val="12"/>
                      </w:rPr>
                      <w:t>Suquamish Tribe</w:t>
                    </w:r>
                  </w:p>
                  <w:p w:rsidR="000E650C" w:rsidRPr="003C1D7D" w:rsidRDefault="000E650C"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4"/>
                        <w:szCs w:val="12"/>
                      </w:rPr>
                    </w:pPr>
                    <w:r w:rsidRPr="003C1D7D">
                      <w:rPr>
                        <w:rFonts w:ascii="Arial" w:hAnsi="Arial" w:cs="Arial"/>
                        <w:smallCaps/>
                        <w:spacing w:val="6"/>
                        <w:sz w:val="14"/>
                        <w:szCs w:val="12"/>
                      </w:rPr>
                      <w:t>Pacific</w:t>
                    </w:r>
                  </w:p>
                  <w:p w:rsidR="000E650C" w:rsidRPr="003C1D7D" w:rsidRDefault="00FD3030" w:rsidP="0019235A">
                    <w:pPr>
                      <w:ind w:right="-6"/>
                      <w:rPr>
                        <w:rFonts w:ascii="Arial" w:hAnsi="Arial" w:cs="Arial"/>
                        <w:b/>
                        <w:sz w:val="12"/>
                        <w:szCs w:val="12"/>
                      </w:rPr>
                    </w:pPr>
                    <w:r>
                      <w:rPr>
                        <w:rFonts w:ascii="Arial" w:hAnsi="Arial" w:cs="Arial"/>
                        <w:b/>
                        <w:sz w:val="12"/>
                        <w:szCs w:val="12"/>
                      </w:rPr>
                      <w:t>Erica Mae Macias</w:t>
                    </w:r>
                  </w:p>
                  <w:p w:rsidR="000E650C" w:rsidRDefault="0090704D" w:rsidP="0019235A">
                    <w:pPr>
                      <w:ind w:right="-6"/>
                      <w:rPr>
                        <w:rFonts w:ascii="Arial" w:hAnsi="Arial" w:cs="Arial"/>
                        <w:i/>
                        <w:spacing w:val="-4"/>
                        <w:sz w:val="12"/>
                        <w:szCs w:val="12"/>
                      </w:rPr>
                    </w:pPr>
                    <w:r w:rsidRPr="0090704D">
                      <w:rPr>
                        <w:rFonts w:ascii="Arial" w:hAnsi="Arial" w:cs="Arial"/>
                        <w:i/>
                        <w:spacing w:val="-4"/>
                        <w:sz w:val="12"/>
                        <w:szCs w:val="12"/>
                      </w:rPr>
                      <w:t>Cahuilla Band of Indians</w:t>
                    </w:r>
                  </w:p>
                  <w:p w:rsidR="0090704D" w:rsidRPr="003C1D7D" w:rsidRDefault="0090704D" w:rsidP="0019235A">
                    <w:pPr>
                      <w:ind w:right="-6"/>
                      <w:rPr>
                        <w:rFonts w:ascii="Arial" w:hAnsi="Arial" w:cs="Arial"/>
                        <w:sz w:val="8"/>
                        <w:szCs w:val="12"/>
                      </w:rPr>
                    </w:pPr>
                  </w:p>
                  <w:p w:rsidR="000E650C"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Rocky Mountain</w:t>
                    </w:r>
                  </w:p>
                  <w:p w:rsidR="000E650C" w:rsidRPr="00D857E7" w:rsidRDefault="00FD3030" w:rsidP="0019235A">
                    <w:pPr>
                      <w:ind w:right="-6"/>
                      <w:rPr>
                        <w:rFonts w:ascii="Arial" w:hAnsi="Arial" w:cs="Arial"/>
                        <w:b/>
                        <w:smallCaps/>
                        <w:spacing w:val="6"/>
                        <w:sz w:val="12"/>
                        <w:szCs w:val="12"/>
                      </w:rPr>
                    </w:pPr>
                    <w:r>
                      <w:rPr>
                        <w:rFonts w:ascii="Arial" w:hAnsi="Arial" w:cs="Arial"/>
                        <w:b/>
                        <w:smallCaps/>
                        <w:spacing w:val="6"/>
                        <w:sz w:val="12"/>
                        <w:szCs w:val="12"/>
                      </w:rPr>
                      <w:t xml:space="preserve">Mark Pollock </w:t>
                    </w:r>
                  </w:p>
                  <w:p w:rsidR="000E650C" w:rsidRDefault="00FD3030" w:rsidP="0019235A">
                    <w:pPr>
                      <w:ind w:right="-6"/>
                      <w:rPr>
                        <w:rFonts w:ascii="Arial" w:hAnsi="Arial" w:cs="Arial"/>
                        <w:i/>
                        <w:spacing w:val="-4"/>
                        <w:sz w:val="12"/>
                        <w:szCs w:val="12"/>
                      </w:rPr>
                    </w:pPr>
                    <w:r>
                      <w:rPr>
                        <w:rFonts w:ascii="Arial" w:hAnsi="Arial" w:cs="Arial"/>
                        <w:i/>
                        <w:spacing w:val="-4"/>
                        <w:sz w:val="12"/>
                        <w:szCs w:val="12"/>
                      </w:rPr>
                      <w:t>Blackfeet Nation</w:t>
                    </w:r>
                  </w:p>
                  <w:p w:rsidR="00FD3030" w:rsidRPr="003C1D7D" w:rsidRDefault="00FD3030"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Southeast</w:t>
                    </w:r>
                  </w:p>
                  <w:p w:rsidR="000E650C" w:rsidRPr="003C1D7D" w:rsidRDefault="000E650C" w:rsidP="0019235A">
                    <w:pPr>
                      <w:ind w:right="-6"/>
                      <w:rPr>
                        <w:rFonts w:ascii="Arial" w:hAnsi="Arial" w:cs="Arial"/>
                        <w:b/>
                        <w:sz w:val="12"/>
                        <w:szCs w:val="12"/>
                      </w:rPr>
                    </w:pPr>
                    <w:r>
                      <w:rPr>
                        <w:rFonts w:ascii="Arial" w:hAnsi="Arial" w:cs="Arial"/>
                        <w:b/>
                        <w:sz w:val="12"/>
                        <w:szCs w:val="12"/>
                      </w:rPr>
                      <w:t>Nancy Carnley</w:t>
                    </w:r>
                  </w:p>
                  <w:p w:rsidR="000E650C" w:rsidRDefault="0090704D" w:rsidP="0019235A">
                    <w:pPr>
                      <w:ind w:right="-6"/>
                      <w:rPr>
                        <w:rFonts w:ascii="Arial" w:hAnsi="Arial" w:cs="Arial"/>
                        <w:i/>
                        <w:spacing w:val="-4"/>
                        <w:sz w:val="12"/>
                        <w:szCs w:val="12"/>
                      </w:rPr>
                    </w:pPr>
                    <w:r w:rsidRPr="0090704D">
                      <w:rPr>
                        <w:rFonts w:ascii="Arial" w:hAnsi="Arial" w:cs="Arial"/>
                        <w:i/>
                        <w:spacing w:val="-4"/>
                        <w:sz w:val="12"/>
                        <w:szCs w:val="12"/>
                      </w:rPr>
                      <w:t>Ma-Chis Lower Creek Indian Tribe of Alabama</w:t>
                    </w:r>
                  </w:p>
                  <w:p w:rsidR="0090704D" w:rsidRPr="003C1D7D" w:rsidRDefault="0090704D"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2"/>
                        <w:szCs w:val="14"/>
                      </w:rPr>
                    </w:pPr>
                    <w:r w:rsidRPr="003C1D7D">
                      <w:rPr>
                        <w:rFonts w:ascii="Arial" w:hAnsi="Arial" w:cs="Arial"/>
                        <w:smallCaps/>
                        <w:spacing w:val="6"/>
                        <w:sz w:val="14"/>
                        <w:szCs w:val="14"/>
                      </w:rPr>
                      <w:t>Southern Plains</w:t>
                    </w:r>
                  </w:p>
                  <w:p w:rsidR="000E650C" w:rsidRPr="003C1D7D" w:rsidRDefault="00FD3030" w:rsidP="0019235A">
                    <w:pPr>
                      <w:ind w:right="-6"/>
                      <w:rPr>
                        <w:rFonts w:ascii="Arial" w:hAnsi="Arial" w:cs="Arial"/>
                        <w:b/>
                        <w:sz w:val="12"/>
                        <w:szCs w:val="12"/>
                      </w:rPr>
                    </w:pPr>
                    <w:r>
                      <w:rPr>
                        <w:rFonts w:ascii="Arial" w:hAnsi="Arial" w:cs="Arial"/>
                        <w:b/>
                        <w:sz w:val="12"/>
                        <w:szCs w:val="12"/>
                      </w:rPr>
                      <w:t xml:space="preserve">Robert </w:t>
                    </w:r>
                    <w:proofErr w:type="spellStart"/>
                    <w:r>
                      <w:rPr>
                        <w:rFonts w:ascii="Arial" w:hAnsi="Arial" w:cs="Arial"/>
                        <w:b/>
                        <w:sz w:val="12"/>
                        <w:szCs w:val="12"/>
                      </w:rPr>
                      <w:t>Tippeconnie</w:t>
                    </w:r>
                    <w:proofErr w:type="spellEnd"/>
                  </w:p>
                  <w:p w:rsidR="000E650C" w:rsidRPr="003C1D7D" w:rsidRDefault="00FD3030" w:rsidP="0019235A">
                    <w:pPr>
                      <w:ind w:right="-6"/>
                      <w:rPr>
                        <w:rFonts w:ascii="Arial" w:hAnsi="Arial" w:cs="Arial"/>
                        <w:i/>
                        <w:spacing w:val="-4"/>
                        <w:sz w:val="12"/>
                        <w:szCs w:val="12"/>
                      </w:rPr>
                    </w:pPr>
                    <w:r>
                      <w:rPr>
                        <w:rFonts w:ascii="Arial" w:hAnsi="Arial" w:cs="Arial"/>
                        <w:i/>
                        <w:spacing w:val="-4"/>
                        <w:sz w:val="12"/>
                        <w:szCs w:val="12"/>
                      </w:rPr>
                      <w:t>Comanche Nation</w:t>
                    </w:r>
                  </w:p>
                  <w:p w:rsidR="000E650C" w:rsidRPr="003C1D7D" w:rsidRDefault="000E650C"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Southwest</w:t>
                    </w:r>
                  </w:p>
                  <w:p w:rsidR="000E650C" w:rsidRDefault="005619F9" w:rsidP="0019235A">
                    <w:pPr>
                      <w:ind w:right="-6"/>
                      <w:rPr>
                        <w:rFonts w:ascii="Arial" w:hAnsi="Arial" w:cs="Arial"/>
                        <w:b/>
                        <w:sz w:val="12"/>
                        <w:szCs w:val="12"/>
                      </w:rPr>
                    </w:pPr>
                    <w:r>
                      <w:rPr>
                        <w:rFonts w:ascii="Arial" w:hAnsi="Arial" w:cs="Arial"/>
                        <w:b/>
                        <w:sz w:val="12"/>
                        <w:szCs w:val="12"/>
                      </w:rPr>
                      <w:t>Joe Garcia</w:t>
                    </w:r>
                  </w:p>
                  <w:p w:rsidR="005619F9" w:rsidRPr="005619F9" w:rsidRDefault="005619F9" w:rsidP="0019235A">
                    <w:pPr>
                      <w:ind w:right="-6"/>
                      <w:rPr>
                        <w:rFonts w:ascii="Arial" w:hAnsi="Arial" w:cs="Arial"/>
                        <w:i/>
                        <w:sz w:val="12"/>
                        <w:szCs w:val="12"/>
                      </w:rPr>
                    </w:pPr>
                    <w:proofErr w:type="spellStart"/>
                    <w:r w:rsidRPr="005619F9">
                      <w:rPr>
                        <w:rFonts w:ascii="Arial" w:hAnsi="Arial" w:cs="Arial"/>
                        <w:i/>
                        <w:sz w:val="12"/>
                        <w:szCs w:val="12"/>
                      </w:rPr>
                      <w:t>Ohkay</w:t>
                    </w:r>
                    <w:proofErr w:type="spellEnd"/>
                    <w:r w:rsidRPr="005619F9">
                      <w:rPr>
                        <w:rFonts w:ascii="Arial" w:hAnsi="Arial" w:cs="Arial"/>
                        <w:i/>
                        <w:sz w:val="12"/>
                        <w:szCs w:val="12"/>
                      </w:rPr>
                      <w:t xml:space="preserve"> </w:t>
                    </w:r>
                    <w:proofErr w:type="spellStart"/>
                    <w:r w:rsidRPr="005619F9">
                      <w:rPr>
                        <w:rFonts w:ascii="Arial" w:hAnsi="Arial" w:cs="Arial"/>
                        <w:i/>
                        <w:sz w:val="12"/>
                        <w:szCs w:val="12"/>
                      </w:rPr>
                      <w:t>Owingeh</w:t>
                    </w:r>
                    <w:proofErr w:type="spellEnd"/>
                    <w:r w:rsidRPr="005619F9">
                      <w:rPr>
                        <w:rFonts w:ascii="Arial" w:hAnsi="Arial" w:cs="Arial"/>
                        <w:i/>
                        <w:sz w:val="12"/>
                        <w:szCs w:val="12"/>
                      </w:rPr>
                      <w:t xml:space="preserve"> Pueblo</w:t>
                    </w:r>
                  </w:p>
                  <w:p w:rsidR="000E650C" w:rsidRPr="003C1D7D" w:rsidRDefault="000E650C" w:rsidP="0019235A">
                    <w:pPr>
                      <w:ind w:right="-6"/>
                      <w:rPr>
                        <w:rFonts w:ascii="Arial" w:hAnsi="Arial" w:cs="Arial"/>
                        <w:sz w:val="8"/>
                        <w:szCs w:val="12"/>
                      </w:rPr>
                    </w:pPr>
                  </w:p>
                  <w:p w:rsidR="000E650C" w:rsidRPr="003C1D7D" w:rsidRDefault="000E650C" w:rsidP="0019235A">
                    <w:pPr>
                      <w:ind w:right="-6"/>
                      <w:rPr>
                        <w:rFonts w:ascii="Arial" w:hAnsi="Arial" w:cs="Arial"/>
                        <w:smallCaps/>
                        <w:spacing w:val="6"/>
                        <w:sz w:val="14"/>
                        <w:szCs w:val="14"/>
                      </w:rPr>
                    </w:pPr>
                    <w:r w:rsidRPr="003C1D7D">
                      <w:rPr>
                        <w:rFonts w:ascii="Arial" w:hAnsi="Arial" w:cs="Arial"/>
                        <w:smallCaps/>
                        <w:spacing w:val="6"/>
                        <w:sz w:val="14"/>
                        <w:szCs w:val="14"/>
                      </w:rPr>
                      <w:t>Western</w:t>
                    </w:r>
                  </w:p>
                  <w:p w:rsidR="000E650C" w:rsidRPr="0007252C" w:rsidRDefault="005619F9" w:rsidP="0019235A">
                    <w:pPr>
                      <w:ind w:right="-6"/>
                      <w:rPr>
                        <w:rFonts w:ascii="Arial" w:hAnsi="Arial" w:cs="Arial"/>
                        <w:i/>
                        <w:sz w:val="12"/>
                        <w:szCs w:val="12"/>
                      </w:rPr>
                    </w:pPr>
                    <w:r>
                      <w:rPr>
                        <w:rFonts w:ascii="Arial" w:hAnsi="Arial" w:cs="Arial"/>
                        <w:b/>
                        <w:sz w:val="12"/>
                        <w:szCs w:val="12"/>
                      </w:rPr>
                      <w:t>Amber Torres</w:t>
                    </w:r>
                  </w:p>
                  <w:p w:rsidR="000E650C" w:rsidRPr="003C1D7D" w:rsidRDefault="005619F9" w:rsidP="0019235A">
                    <w:pPr>
                      <w:ind w:right="-6"/>
                      <w:rPr>
                        <w:rFonts w:ascii="Arial" w:hAnsi="Arial" w:cs="Arial"/>
                        <w:sz w:val="8"/>
                        <w:szCs w:val="12"/>
                      </w:rPr>
                    </w:pPr>
                    <w:r>
                      <w:rPr>
                        <w:rFonts w:ascii="Arial" w:hAnsi="Arial" w:cs="Arial"/>
                        <w:i/>
                        <w:spacing w:val="-4"/>
                        <w:sz w:val="12"/>
                        <w:szCs w:val="12"/>
                      </w:rPr>
                      <w:t xml:space="preserve">Walker River </w:t>
                    </w:r>
                    <w:r w:rsidR="00FD3030">
                      <w:rPr>
                        <w:rFonts w:ascii="Arial" w:hAnsi="Arial" w:cs="Arial"/>
                        <w:i/>
                        <w:spacing w:val="-4"/>
                        <w:sz w:val="12"/>
                        <w:szCs w:val="12"/>
                      </w:rPr>
                      <w:t>Paiute Tribe</w:t>
                    </w:r>
                  </w:p>
                  <w:p w:rsidR="000E650C" w:rsidRPr="003C1D7D" w:rsidRDefault="000E650C" w:rsidP="0019235A">
                    <w:pPr>
                      <w:ind w:right="-6"/>
                      <w:rPr>
                        <w:rFonts w:ascii="Arial" w:hAnsi="Arial" w:cs="Arial"/>
                        <w:sz w:val="8"/>
                        <w:szCs w:val="12"/>
                      </w:rPr>
                    </w:pPr>
                  </w:p>
                  <w:p w:rsidR="000E650C" w:rsidRDefault="000E650C" w:rsidP="007C49A8">
                    <w:pPr>
                      <w:ind w:right="-6"/>
                      <w:rPr>
                        <w:rFonts w:ascii="Arial" w:hAnsi="Arial" w:cs="Arial"/>
                        <w:smallCaps/>
                        <w:sz w:val="14"/>
                      </w:rPr>
                    </w:pPr>
                    <w:r>
                      <w:rPr>
                        <w:rFonts w:ascii="Arial" w:hAnsi="Arial" w:cs="Arial"/>
                        <w:smallCaps/>
                        <w:sz w:val="14"/>
                      </w:rPr>
                      <w:t>Chief Executive Officer</w:t>
                    </w:r>
                  </w:p>
                  <w:p w:rsidR="000E650C" w:rsidRDefault="000E650C" w:rsidP="007C49A8">
                    <w:pPr>
                      <w:ind w:right="-6"/>
                      <w:rPr>
                        <w:rFonts w:ascii="Arial" w:hAnsi="Arial" w:cs="Arial"/>
                        <w:b/>
                        <w:smallCaps/>
                        <w:sz w:val="12"/>
                        <w:szCs w:val="12"/>
                      </w:rPr>
                    </w:pPr>
                    <w:r>
                      <w:rPr>
                        <w:rFonts w:ascii="Arial" w:hAnsi="Arial" w:cs="Arial"/>
                        <w:b/>
                        <w:smallCaps/>
                        <w:sz w:val="12"/>
                        <w:szCs w:val="12"/>
                      </w:rPr>
                      <w:t>Kevin Allis</w:t>
                    </w:r>
                  </w:p>
                  <w:p w:rsidR="000E650C" w:rsidRPr="0090704D" w:rsidRDefault="0090704D" w:rsidP="007C49A8">
                    <w:pPr>
                      <w:ind w:right="-6"/>
                      <w:rPr>
                        <w:rFonts w:ascii="Arial" w:hAnsi="Arial" w:cs="Arial"/>
                        <w:i/>
                        <w:smallCaps/>
                        <w:spacing w:val="-4"/>
                        <w:sz w:val="12"/>
                        <w:szCs w:val="12"/>
                      </w:rPr>
                    </w:pPr>
                    <w:r w:rsidRPr="0090704D">
                      <w:rPr>
                        <w:rFonts w:ascii="Arial" w:hAnsi="Arial" w:cs="Arial"/>
                        <w:i/>
                        <w:smallCaps/>
                        <w:spacing w:val="-4"/>
                        <w:sz w:val="12"/>
                        <w:szCs w:val="12"/>
                      </w:rPr>
                      <w:t>Forest County Potawatomi</w:t>
                    </w:r>
                  </w:p>
                  <w:p w:rsidR="000E650C" w:rsidRPr="0090704D" w:rsidRDefault="0090704D" w:rsidP="0019235A">
                    <w:pPr>
                      <w:ind w:right="-6"/>
                      <w:rPr>
                        <w:rFonts w:ascii="Arial" w:hAnsi="Arial" w:cs="Arial"/>
                        <w:i/>
                        <w:smallCaps/>
                        <w:spacing w:val="-4"/>
                        <w:sz w:val="12"/>
                        <w:szCs w:val="12"/>
                      </w:rPr>
                    </w:pPr>
                    <w:r w:rsidRPr="0090704D">
                      <w:rPr>
                        <w:rFonts w:ascii="Arial" w:hAnsi="Arial" w:cs="Arial"/>
                        <w:i/>
                        <w:smallCaps/>
                        <w:spacing w:val="-4"/>
                        <w:sz w:val="12"/>
                        <w:szCs w:val="12"/>
                      </w:rPr>
                      <w:t>Community</w:t>
                    </w:r>
                  </w:p>
                  <w:p w:rsidR="000E650C" w:rsidRPr="003C1D7D" w:rsidRDefault="000E650C" w:rsidP="0019235A">
                    <w:pPr>
                      <w:ind w:right="-6"/>
                      <w:rPr>
                        <w:rFonts w:ascii="Arial" w:hAnsi="Arial" w:cs="Arial"/>
                        <w:sz w:val="8"/>
                        <w:szCs w:val="12"/>
                      </w:rPr>
                    </w:pPr>
                  </w:p>
                  <w:p w:rsidR="000E650C" w:rsidRPr="003C1D7D" w:rsidRDefault="000E650C" w:rsidP="0019235A">
                    <w:pPr>
                      <w:rPr>
                        <w:rFonts w:ascii="Arial" w:hAnsi="Arial" w:cs="Arial"/>
                        <w:b/>
                        <w:smallCaps/>
                        <w:spacing w:val="10"/>
                        <w:sz w:val="18"/>
                        <w:szCs w:val="18"/>
                      </w:rPr>
                    </w:pPr>
                    <w:proofErr w:type="spellStart"/>
                    <w:r w:rsidRPr="003C1D7D">
                      <w:rPr>
                        <w:rFonts w:ascii="Arial" w:hAnsi="Arial" w:cs="Arial"/>
                        <w:b/>
                        <w:smallCaps/>
                        <w:spacing w:val="10"/>
                        <w:sz w:val="18"/>
                        <w:szCs w:val="18"/>
                      </w:rPr>
                      <w:t>ncai</w:t>
                    </w:r>
                    <w:proofErr w:type="spellEnd"/>
                    <w:r w:rsidRPr="003C1D7D">
                      <w:rPr>
                        <w:rFonts w:ascii="Arial" w:hAnsi="Arial" w:cs="Arial"/>
                        <w:b/>
                        <w:smallCaps/>
                        <w:spacing w:val="10"/>
                        <w:sz w:val="18"/>
                        <w:szCs w:val="18"/>
                      </w:rPr>
                      <w:t xml:space="preserve"> headquarters</w:t>
                    </w:r>
                  </w:p>
                  <w:p w:rsidR="000E650C" w:rsidRPr="003C1D7D" w:rsidRDefault="000E650C" w:rsidP="0019235A">
                    <w:pPr>
                      <w:ind w:right="-6"/>
                      <w:rPr>
                        <w:rFonts w:ascii="Arial" w:hAnsi="Arial" w:cs="Arial"/>
                        <w:sz w:val="14"/>
                        <w:szCs w:val="12"/>
                      </w:rPr>
                    </w:pPr>
                    <w:r w:rsidRPr="003C1D7D">
                      <w:rPr>
                        <w:rFonts w:ascii="Arial" w:hAnsi="Arial" w:cs="Arial"/>
                        <w:sz w:val="14"/>
                        <w:szCs w:val="12"/>
                      </w:rPr>
                      <w:t>1516 P Street, N.W.</w:t>
                    </w:r>
                  </w:p>
                  <w:p w:rsidR="000E650C" w:rsidRPr="003C1D7D" w:rsidRDefault="000E650C" w:rsidP="0019235A">
                    <w:pPr>
                      <w:ind w:right="-6"/>
                      <w:rPr>
                        <w:rFonts w:ascii="Arial" w:hAnsi="Arial" w:cs="Arial"/>
                        <w:sz w:val="14"/>
                        <w:szCs w:val="12"/>
                      </w:rPr>
                    </w:pPr>
                    <w:r w:rsidRPr="003C1D7D">
                      <w:rPr>
                        <w:rFonts w:ascii="Arial" w:hAnsi="Arial" w:cs="Arial"/>
                        <w:sz w:val="14"/>
                        <w:szCs w:val="12"/>
                      </w:rPr>
                      <w:t>Washington, DC  20005</w:t>
                    </w:r>
                  </w:p>
                  <w:p w:rsidR="000E650C" w:rsidRPr="003C1D7D" w:rsidRDefault="000E650C" w:rsidP="0019235A">
                    <w:pPr>
                      <w:ind w:right="-6"/>
                      <w:rPr>
                        <w:rFonts w:ascii="Arial" w:hAnsi="Arial" w:cs="Arial"/>
                        <w:sz w:val="14"/>
                        <w:szCs w:val="12"/>
                      </w:rPr>
                    </w:pPr>
                    <w:r w:rsidRPr="003C1D7D">
                      <w:rPr>
                        <w:rFonts w:ascii="Arial" w:hAnsi="Arial" w:cs="Arial"/>
                        <w:sz w:val="14"/>
                        <w:szCs w:val="12"/>
                      </w:rPr>
                      <w:t>202.466.7767</w:t>
                    </w:r>
                  </w:p>
                  <w:p w:rsidR="000E650C" w:rsidRPr="003C1D7D" w:rsidRDefault="000E650C" w:rsidP="0019235A">
                    <w:pPr>
                      <w:ind w:right="-6"/>
                      <w:rPr>
                        <w:rFonts w:ascii="Arial" w:hAnsi="Arial" w:cs="Arial"/>
                        <w:sz w:val="14"/>
                        <w:szCs w:val="12"/>
                      </w:rPr>
                    </w:pPr>
                    <w:r w:rsidRPr="003C1D7D">
                      <w:rPr>
                        <w:rFonts w:ascii="Arial" w:hAnsi="Arial" w:cs="Arial"/>
                        <w:sz w:val="14"/>
                        <w:szCs w:val="12"/>
                      </w:rPr>
                      <w:t>202.466.7797 fax</w:t>
                    </w:r>
                  </w:p>
                  <w:p w:rsidR="000E650C" w:rsidRPr="003C1D7D" w:rsidRDefault="000E650C" w:rsidP="0019235A">
                    <w:pPr>
                      <w:ind w:right="-6"/>
                      <w:rPr>
                        <w:rFonts w:ascii="Arial" w:hAnsi="Arial" w:cs="Arial"/>
                        <w:spacing w:val="20"/>
                        <w:sz w:val="12"/>
                        <w:szCs w:val="12"/>
                      </w:rPr>
                    </w:pPr>
                    <w:r w:rsidRPr="003C1D7D">
                      <w:rPr>
                        <w:rFonts w:ascii="Arial" w:hAnsi="Arial" w:cs="Arial"/>
                        <w:spacing w:val="20"/>
                        <w:sz w:val="12"/>
                        <w:szCs w:val="12"/>
                      </w:rPr>
                      <w:t>www.ncai.org</w:t>
                    </w:r>
                  </w:p>
                </w:txbxContent>
              </v:textbox>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44B20"/>
    <w:multiLevelType w:val="hybridMultilevel"/>
    <w:tmpl w:val="BAFA9DE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6B24C0"/>
    <w:multiLevelType w:val="hybridMultilevel"/>
    <w:tmpl w:val="90081332"/>
    <w:lvl w:ilvl="0" w:tplc="FD703A90">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2C671A"/>
    <w:multiLevelType w:val="hybridMultilevel"/>
    <w:tmpl w:val="269ED21E"/>
    <w:lvl w:ilvl="0" w:tplc="7D00086E">
      <w:start w:val="1"/>
      <w:numFmt w:val="upperRoman"/>
      <w:lvlText w:val="%1."/>
      <w:lvlJc w:val="left"/>
      <w:pPr>
        <w:ind w:left="1980" w:hanging="720"/>
      </w:pPr>
      <w:rPr>
        <w:rFonts w:ascii="Times New Roman" w:hAnsi="Times New Roman" w:cs="Times New Roman"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 w15:restartNumberingAfterBreak="0">
    <w:nsid w:val="0466670A"/>
    <w:multiLevelType w:val="hybridMultilevel"/>
    <w:tmpl w:val="1AC2CE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F7596"/>
    <w:multiLevelType w:val="hybridMultilevel"/>
    <w:tmpl w:val="E1726F14"/>
    <w:lvl w:ilvl="0" w:tplc="9F3A02C8">
      <w:start w:val="1"/>
      <w:numFmt w:val="decimal"/>
      <w:lvlText w:val="%1."/>
      <w:lvlJc w:val="left"/>
      <w:pPr>
        <w:tabs>
          <w:tab w:val="num" w:pos="360"/>
        </w:tabs>
        <w:ind w:left="36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6C5715C"/>
    <w:multiLevelType w:val="hybridMultilevel"/>
    <w:tmpl w:val="CBB8FF3E"/>
    <w:lvl w:ilvl="0" w:tplc="78EA484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456187"/>
    <w:multiLevelType w:val="hybridMultilevel"/>
    <w:tmpl w:val="12522092"/>
    <w:lvl w:ilvl="0" w:tplc="48EE23A0">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2EE5F8E"/>
    <w:multiLevelType w:val="hybridMultilevel"/>
    <w:tmpl w:val="32AEC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FC3AAC"/>
    <w:multiLevelType w:val="hybridMultilevel"/>
    <w:tmpl w:val="16C851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84E0F6B"/>
    <w:multiLevelType w:val="hybridMultilevel"/>
    <w:tmpl w:val="B6D45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BE226B"/>
    <w:multiLevelType w:val="hybridMultilevel"/>
    <w:tmpl w:val="2862A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7446CA"/>
    <w:multiLevelType w:val="hybridMultilevel"/>
    <w:tmpl w:val="CE727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0D4310"/>
    <w:multiLevelType w:val="hybridMultilevel"/>
    <w:tmpl w:val="F68CF008"/>
    <w:lvl w:ilvl="0" w:tplc="B82AD2B4">
      <w:start w:val="1"/>
      <w:numFmt w:val="decimal"/>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3" w15:restartNumberingAfterBreak="0">
    <w:nsid w:val="243C3BEC"/>
    <w:multiLevelType w:val="hybridMultilevel"/>
    <w:tmpl w:val="5C70CB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36057"/>
    <w:multiLevelType w:val="hybridMultilevel"/>
    <w:tmpl w:val="9B2C7452"/>
    <w:lvl w:ilvl="0" w:tplc="0409000F">
      <w:start w:val="1"/>
      <w:numFmt w:val="decimal"/>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5" w15:restartNumberingAfterBreak="0">
    <w:nsid w:val="26774A7B"/>
    <w:multiLevelType w:val="hybridMultilevel"/>
    <w:tmpl w:val="3622488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BA75D47"/>
    <w:multiLevelType w:val="hybridMultilevel"/>
    <w:tmpl w:val="5D981B5C"/>
    <w:lvl w:ilvl="0" w:tplc="FD703A90">
      <w:start w:val="1"/>
      <w:numFmt w:val="decimal"/>
      <w:lvlText w:val="%1."/>
      <w:lvlJc w:val="left"/>
      <w:pPr>
        <w:tabs>
          <w:tab w:val="num" w:pos="720"/>
        </w:tabs>
        <w:ind w:left="720" w:hanging="360"/>
      </w:pPr>
      <w:rPr>
        <w:b/>
      </w:rPr>
    </w:lvl>
    <w:lvl w:ilvl="1" w:tplc="0409000B">
      <w:start w:val="1"/>
      <w:numFmt w:val="bullet"/>
      <w:lvlText w:val=""/>
      <w:lvlJc w:val="left"/>
      <w:pPr>
        <w:tabs>
          <w:tab w:val="num" w:pos="1440"/>
        </w:tabs>
        <w:ind w:left="1440" w:hanging="360"/>
      </w:pPr>
      <w:rPr>
        <w:rFonts w:ascii="Wingdings" w:hAnsi="Wingdings" w:hint="default"/>
        <w:b/>
      </w:rPr>
    </w:lvl>
    <w:lvl w:ilvl="2" w:tplc="A156F88A">
      <w:numFmt w:val="bullet"/>
      <w:lvlText w:val=""/>
      <w:lvlJc w:val="left"/>
      <w:pPr>
        <w:tabs>
          <w:tab w:val="num" w:pos="2340"/>
        </w:tabs>
        <w:ind w:left="2340" w:hanging="360"/>
      </w:pPr>
      <w:rPr>
        <w:rFonts w:ascii="Wingdings" w:eastAsia="Times New Roman" w:hAnsi="Wingdings" w:cs="Times New Roman" w:hint="default"/>
        <w:sz w:val="18"/>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FE21E6A"/>
    <w:multiLevelType w:val="hybridMultilevel"/>
    <w:tmpl w:val="DAAEEB4C"/>
    <w:lvl w:ilvl="0" w:tplc="65A6F006">
      <w:start w:val="1849"/>
      <w:numFmt w:val="bullet"/>
      <w:lvlText w:val="-"/>
      <w:lvlJc w:val="left"/>
      <w:pPr>
        <w:ind w:left="720" w:hanging="360"/>
      </w:pPr>
      <w:rPr>
        <w:rFonts w:ascii="CG Omega" w:eastAsia="Times New Roman" w:hAnsi="CG Omeg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977B31"/>
    <w:multiLevelType w:val="hybridMultilevel"/>
    <w:tmpl w:val="8736922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38E866DC"/>
    <w:multiLevelType w:val="multilevel"/>
    <w:tmpl w:val="8DF0B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2147EE"/>
    <w:multiLevelType w:val="hybridMultilevel"/>
    <w:tmpl w:val="69BA92F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7D5575"/>
    <w:multiLevelType w:val="hybridMultilevel"/>
    <w:tmpl w:val="F4363F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2" w15:restartNumberingAfterBreak="0">
    <w:nsid w:val="427A0FCE"/>
    <w:multiLevelType w:val="hybridMultilevel"/>
    <w:tmpl w:val="54A491E8"/>
    <w:lvl w:ilvl="0" w:tplc="F38AB3FA">
      <w:start w:val="1"/>
      <w:numFmt w:val="decimal"/>
      <w:lvlText w:val="%1."/>
      <w:lvlJc w:val="left"/>
      <w:pPr>
        <w:tabs>
          <w:tab w:val="num" w:pos="360"/>
        </w:tabs>
        <w:ind w:left="36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44A7B8D"/>
    <w:multiLevelType w:val="hybridMultilevel"/>
    <w:tmpl w:val="291451D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C6339FA"/>
    <w:multiLevelType w:val="hybridMultilevel"/>
    <w:tmpl w:val="C310B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826A55"/>
    <w:multiLevelType w:val="hybridMultilevel"/>
    <w:tmpl w:val="0EAAEF1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4E740B57"/>
    <w:multiLevelType w:val="hybridMultilevel"/>
    <w:tmpl w:val="983E2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60192B"/>
    <w:multiLevelType w:val="hybridMultilevel"/>
    <w:tmpl w:val="077CA376"/>
    <w:lvl w:ilvl="0" w:tplc="91921FFA">
      <w:start w:val="1849"/>
      <w:numFmt w:val="bullet"/>
      <w:lvlText w:val="-"/>
      <w:lvlJc w:val="left"/>
      <w:pPr>
        <w:ind w:left="720" w:hanging="360"/>
      </w:pPr>
      <w:rPr>
        <w:rFonts w:ascii="CG Omega" w:eastAsia="Times New Roman" w:hAnsi="CG Omeg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944BF0"/>
    <w:multiLevelType w:val="hybridMultilevel"/>
    <w:tmpl w:val="467A49CC"/>
    <w:lvl w:ilvl="0" w:tplc="FD703A90">
      <w:start w:val="1"/>
      <w:numFmt w:val="decimal"/>
      <w:lvlText w:val="%1."/>
      <w:lvlJc w:val="left"/>
      <w:pPr>
        <w:tabs>
          <w:tab w:val="num" w:pos="360"/>
        </w:tabs>
        <w:ind w:left="360" w:hanging="360"/>
      </w:pPr>
      <w:rPr>
        <w:b/>
      </w:rPr>
    </w:lvl>
    <w:lvl w:ilvl="1" w:tplc="04090001">
      <w:start w:val="1"/>
      <w:numFmt w:val="bullet"/>
      <w:lvlText w:val=""/>
      <w:lvlJc w:val="left"/>
      <w:pPr>
        <w:tabs>
          <w:tab w:val="num" w:pos="1080"/>
        </w:tabs>
        <w:ind w:left="1080" w:hanging="360"/>
      </w:pPr>
      <w:rPr>
        <w:rFonts w:ascii="Symbol" w:hAnsi="Symbol" w:hint="default"/>
        <w:b/>
      </w:rPr>
    </w:lvl>
    <w:lvl w:ilvl="2" w:tplc="A156F88A">
      <w:numFmt w:val="bullet"/>
      <w:lvlText w:val=""/>
      <w:lvlJc w:val="left"/>
      <w:pPr>
        <w:tabs>
          <w:tab w:val="num" w:pos="1980"/>
        </w:tabs>
        <w:ind w:left="1980" w:hanging="360"/>
      </w:pPr>
      <w:rPr>
        <w:rFonts w:ascii="Wingdings" w:eastAsia="Times New Roman" w:hAnsi="Wingdings" w:cs="Times New Roman" w:hint="default"/>
        <w:sz w:val="18"/>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539712F9"/>
    <w:multiLevelType w:val="hybridMultilevel"/>
    <w:tmpl w:val="A47E0DF2"/>
    <w:lvl w:ilvl="0" w:tplc="04090011">
      <w:start w:val="1"/>
      <w:numFmt w:val="decimal"/>
      <w:lvlText w:val="%1)"/>
      <w:lvlJc w:val="left"/>
      <w:pPr>
        <w:ind w:left="540" w:hanging="360"/>
      </w:pPr>
    </w:lvl>
    <w:lvl w:ilvl="1" w:tplc="04090019" w:tentative="1">
      <w:start w:val="1"/>
      <w:numFmt w:val="lowerLetter"/>
      <w:lvlText w:val="%2."/>
      <w:lvlJc w:val="left"/>
      <w:pPr>
        <w:ind w:left="1260" w:hanging="360"/>
      </w:pPr>
    </w:lvl>
    <w:lvl w:ilvl="2" w:tplc="58A8AF46">
      <w:start w:val="1"/>
      <w:numFmt w:val="decimal"/>
      <w:lvlText w:val="%3."/>
      <w:lvlJc w:val="right"/>
      <w:pPr>
        <w:ind w:left="1980" w:hanging="180"/>
      </w:pPr>
      <w:rPr>
        <w:rFonts w:ascii="CG Omega" w:eastAsia="Times New Roman" w:hAnsi="CG Omega" w:cs="Times New Roman"/>
      </w:r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15:restartNumberingAfterBreak="0">
    <w:nsid w:val="54ED5597"/>
    <w:multiLevelType w:val="hybridMultilevel"/>
    <w:tmpl w:val="F94EC886"/>
    <w:lvl w:ilvl="0" w:tplc="533A5A98">
      <w:start w:val="1"/>
      <w:numFmt w:val="decimal"/>
      <w:lvlText w:val="%1."/>
      <w:lvlJc w:val="left"/>
      <w:pPr>
        <w:ind w:left="720" w:hanging="360"/>
      </w:pPr>
      <w:rPr>
        <w:rFonts w:cs="Times New Roman" w:hint="default"/>
        <w:b/>
      </w:rPr>
    </w:lvl>
    <w:lvl w:ilvl="1" w:tplc="04090003">
      <w:start w:val="1"/>
      <w:numFmt w:val="lowerLetter"/>
      <w:lvlText w:val="%2."/>
      <w:lvlJc w:val="left"/>
      <w:pPr>
        <w:ind w:left="1440" w:hanging="360"/>
      </w:pPr>
      <w:rPr>
        <w:rFonts w:cs="Times New Roman"/>
      </w:rPr>
    </w:lvl>
    <w:lvl w:ilvl="2" w:tplc="04090005">
      <w:start w:val="1"/>
      <w:numFmt w:val="lowerRoman"/>
      <w:lvlText w:val="%3."/>
      <w:lvlJc w:val="right"/>
      <w:pPr>
        <w:ind w:left="2160" w:hanging="180"/>
      </w:pPr>
      <w:rPr>
        <w:rFonts w:cs="Times New Roman"/>
      </w:rPr>
    </w:lvl>
    <w:lvl w:ilvl="3" w:tplc="04090001">
      <w:start w:val="1"/>
      <w:numFmt w:val="decimal"/>
      <w:lvlText w:val="%4."/>
      <w:lvlJc w:val="left"/>
      <w:pPr>
        <w:ind w:left="2880" w:hanging="360"/>
      </w:pPr>
      <w:rPr>
        <w:rFonts w:cs="Times New Roman"/>
      </w:rPr>
    </w:lvl>
    <w:lvl w:ilvl="4" w:tplc="04090003">
      <w:start w:val="1"/>
      <w:numFmt w:val="lowerLetter"/>
      <w:lvlText w:val="%5."/>
      <w:lvlJc w:val="left"/>
      <w:pPr>
        <w:ind w:left="3600" w:hanging="360"/>
      </w:pPr>
      <w:rPr>
        <w:rFonts w:cs="Times New Roman"/>
      </w:rPr>
    </w:lvl>
    <w:lvl w:ilvl="5" w:tplc="04090005">
      <w:start w:val="1"/>
      <w:numFmt w:val="lowerRoman"/>
      <w:lvlText w:val="%6."/>
      <w:lvlJc w:val="right"/>
      <w:pPr>
        <w:ind w:left="4320" w:hanging="180"/>
      </w:pPr>
      <w:rPr>
        <w:rFonts w:cs="Times New Roman"/>
      </w:rPr>
    </w:lvl>
    <w:lvl w:ilvl="6" w:tplc="04090001">
      <w:start w:val="1"/>
      <w:numFmt w:val="decimal"/>
      <w:lvlText w:val="%7."/>
      <w:lvlJc w:val="left"/>
      <w:pPr>
        <w:ind w:left="5040" w:hanging="360"/>
      </w:pPr>
      <w:rPr>
        <w:rFonts w:cs="Times New Roman"/>
      </w:rPr>
    </w:lvl>
    <w:lvl w:ilvl="7" w:tplc="04090003">
      <w:start w:val="1"/>
      <w:numFmt w:val="lowerLetter"/>
      <w:lvlText w:val="%8."/>
      <w:lvlJc w:val="left"/>
      <w:pPr>
        <w:ind w:left="5760" w:hanging="360"/>
      </w:pPr>
      <w:rPr>
        <w:rFonts w:cs="Times New Roman"/>
      </w:rPr>
    </w:lvl>
    <w:lvl w:ilvl="8" w:tplc="04090005">
      <w:start w:val="1"/>
      <w:numFmt w:val="lowerRoman"/>
      <w:lvlText w:val="%9."/>
      <w:lvlJc w:val="right"/>
      <w:pPr>
        <w:ind w:left="6480" w:hanging="180"/>
      </w:pPr>
      <w:rPr>
        <w:rFonts w:cs="Times New Roman"/>
      </w:rPr>
    </w:lvl>
  </w:abstractNum>
  <w:abstractNum w:abstractNumId="31" w15:restartNumberingAfterBreak="0">
    <w:nsid w:val="5B337832"/>
    <w:multiLevelType w:val="hybridMultilevel"/>
    <w:tmpl w:val="3F8A0A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CF0A86"/>
    <w:multiLevelType w:val="hybridMultilevel"/>
    <w:tmpl w:val="5AB2BC6E"/>
    <w:lvl w:ilvl="0" w:tplc="8138C6C6">
      <w:start w:val="1"/>
      <w:numFmt w:val="decimal"/>
      <w:lvlText w:val="%1."/>
      <w:lvlJc w:val="left"/>
      <w:pPr>
        <w:ind w:left="2340" w:hanging="360"/>
      </w:pPr>
      <w:rPr>
        <w:rFonts w:ascii="CG Omega" w:eastAsia="Times New Roman" w:hAnsi="CG Omega" w:cs="Times New Roman"/>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3" w15:restartNumberingAfterBreak="0">
    <w:nsid w:val="60114539"/>
    <w:multiLevelType w:val="hybridMultilevel"/>
    <w:tmpl w:val="FD64740E"/>
    <w:lvl w:ilvl="0" w:tplc="AA6C6048">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4" w15:restartNumberingAfterBreak="0">
    <w:nsid w:val="62D678BB"/>
    <w:multiLevelType w:val="hybridMultilevel"/>
    <w:tmpl w:val="55BECEA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1">
      <w:start w:val="1"/>
      <w:numFmt w:val="bullet"/>
      <w:lvlText w:val=""/>
      <w:lvlJc w:val="left"/>
      <w:pPr>
        <w:ind w:left="1980" w:hanging="360"/>
      </w:pPr>
      <w:rPr>
        <w:rFonts w:ascii="Symbol" w:hAnsi="Symbol"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5" w15:restartNumberingAfterBreak="0">
    <w:nsid w:val="635B679D"/>
    <w:multiLevelType w:val="hybridMultilevel"/>
    <w:tmpl w:val="07FA799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4B66662"/>
    <w:multiLevelType w:val="hybridMultilevel"/>
    <w:tmpl w:val="271CA832"/>
    <w:lvl w:ilvl="0" w:tplc="9F3A02C8">
      <w:start w:val="1"/>
      <w:numFmt w:val="decimal"/>
      <w:lvlText w:val="%1."/>
      <w:lvlJc w:val="left"/>
      <w:pPr>
        <w:tabs>
          <w:tab w:val="num" w:pos="360"/>
        </w:tabs>
        <w:ind w:left="36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772501E"/>
    <w:multiLevelType w:val="hybridMultilevel"/>
    <w:tmpl w:val="2A7E97DC"/>
    <w:lvl w:ilvl="0" w:tplc="B8807E3C">
      <w:start w:val="1"/>
      <w:numFmt w:val="upp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8" w15:restartNumberingAfterBreak="0">
    <w:nsid w:val="6D041220"/>
    <w:multiLevelType w:val="hybridMultilevel"/>
    <w:tmpl w:val="1AE647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C03C3F"/>
    <w:multiLevelType w:val="hybridMultilevel"/>
    <w:tmpl w:val="FDDA37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E5506F7"/>
    <w:multiLevelType w:val="hybridMultilevel"/>
    <w:tmpl w:val="CD34DBFE"/>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713E255E"/>
    <w:multiLevelType w:val="hybridMultilevel"/>
    <w:tmpl w:val="7FC0818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AC21FB"/>
    <w:multiLevelType w:val="hybridMultilevel"/>
    <w:tmpl w:val="525ACD3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72056A1B"/>
    <w:multiLevelType w:val="hybridMultilevel"/>
    <w:tmpl w:val="B8FC4C1C"/>
    <w:lvl w:ilvl="0" w:tplc="C340E4D0">
      <w:start w:val="1"/>
      <w:numFmt w:val="lowerLetter"/>
      <w:lvlText w:val="(%1)"/>
      <w:lvlJc w:val="left"/>
      <w:pPr>
        <w:ind w:left="3080" w:hanging="110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15:restartNumberingAfterBreak="0">
    <w:nsid w:val="72E64543"/>
    <w:multiLevelType w:val="hybridMultilevel"/>
    <w:tmpl w:val="5888C0E8"/>
    <w:lvl w:ilvl="0" w:tplc="B2666BA2">
      <w:start w:val="1"/>
      <w:numFmt w:val="decimal"/>
      <w:lvlText w:val="%1."/>
      <w:lvlJc w:val="left"/>
      <w:pPr>
        <w:ind w:hanging="360"/>
      </w:pPr>
      <w:rPr>
        <w:b/>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tentative="1">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45" w15:restartNumberingAfterBreak="0">
    <w:nsid w:val="7748548F"/>
    <w:multiLevelType w:val="hybridMultilevel"/>
    <w:tmpl w:val="11509BE4"/>
    <w:lvl w:ilvl="0" w:tplc="26D05C1A">
      <w:start w:val="1"/>
      <w:numFmt w:val="upperRoman"/>
      <w:lvlText w:val="%1."/>
      <w:lvlJc w:val="left"/>
      <w:pPr>
        <w:ind w:left="990" w:hanging="720"/>
      </w:pPr>
      <w:rPr>
        <w:rFonts w:hint="default"/>
        <w:b/>
        <w:i w:val="0"/>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6" w15:restartNumberingAfterBreak="0">
    <w:nsid w:val="77FE2DE6"/>
    <w:multiLevelType w:val="hybridMultilevel"/>
    <w:tmpl w:val="01CC4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874919"/>
    <w:multiLevelType w:val="hybridMultilevel"/>
    <w:tmpl w:val="FF68E56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8" w15:restartNumberingAfterBreak="0">
    <w:nsid w:val="7C2C6EC7"/>
    <w:multiLevelType w:val="hybridMultilevel"/>
    <w:tmpl w:val="3DDEC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042191"/>
    <w:multiLevelType w:val="hybridMultilevel"/>
    <w:tmpl w:val="A44A22FE"/>
    <w:lvl w:ilvl="0" w:tplc="C89EDE4C">
      <w:start w:val="1"/>
      <w:numFmt w:val="decimal"/>
      <w:lvlText w:val="%1."/>
      <w:lvlJc w:val="left"/>
      <w:pPr>
        <w:ind w:left="720" w:hanging="360"/>
      </w:pPr>
      <w:rPr>
        <w:b/>
        <w: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1"/>
  </w:num>
  <w:num w:numId="3">
    <w:abstractNumId w:val="26"/>
  </w:num>
  <w:num w:numId="4">
    <w:abstractNumId w:val="6"/>
  </w:num>
  <w:num w:numId="5">
    <w:abstractNumId w:val="10"/>
  </w:num>
  <w:num w:numId="6">
    <w:abstractNumId w:val="9"/>
  </w:num>
  <w:num w:numId="7">
    <w:abstractNumId w:val="13"/>
  </w:num>
  <w:num w:numId="8">
    <w:abstractNumId w:val="28"/>
  </w:num>
  <w:num w:numId="9">
    <w:abstractNumId w:val="16"/>
  </w:num>
  <w:num w:numId="10">
    <w:abstractNumId w:val="1"/>
  </w:num>
  <w:num w:numId="11">
    <w:abstractNumId w:val="33"/>
  </w:num>
  <w:num w:numId="12">
    <w:abstractNumId w:val="30"/>
  </w:num>
  <w:num w:numId="13">
    <w:abstractNumId w:val="0"/>
  </w:num>
  <w:num w:numId="14">
    <w:abstractNumId w:val="35"/>
  </w:num>
  <w:num w:numId="15">
    <w:abstractNumId w:val="23"/>
  </w:num>
  <w:num w:numId="16">
    <w:abstractNumId w:val="40"/>
  </w:num>
  <w:num w:numId="17">
    <w:abstractNumId w:val="42"/>
  </w:num>
  <w:num w:numId="18">
    <w:abstractNumId w:val="18"/>
  </w:num>
  <w:num w:numId="19">
    <w:abstractNumId w:val="20"/>
  </w:num>
  <w:num w:numId="20">
    <w:abstractNumId w:val="44"/>
  </w:num>
  <w:num w:numId="21">
    <w:abstractNumId w:val="22"/>
  </w:num>
  <w:num w:numId="22">
    <w:abstractNumId w:val="4"/>
  </w:num>
  <w:num w:numId="23">
    <w:abstractNumId w:val="36"/>
  </w:num>
  <w:num w:numId="24">
    <w:abstractNumId w:val="47"/>
  </w:num>
  <w:num w:numId="25">
    <w:abstractNumId w:val="34"/>
  </w:num>
  <w:num w:numId="26">
    <w:abstractNumId w:val="39"/>
  </w:num>
  <w:num w:numId="27">
    <w:abstractNumId w:val="8"/>
  </w:num>
  <w:num w:numId="28">
    <w:abstractNumId w:val="29"/>
  </w:num>
  <w:num w:numId="29">
    <w:abstractNumId w:val="25"/>
  </w:num>
  <w:num w:numId="30">
    <w:abstractNumId w:val="19"/>
  </w:num>
  <w:num w:numId="31">
    <w:abstractNumId w:val="43"/>
  </w:num>
  <w:num w:numId="32">
    <w:abstractNumId w:val="21"/>
  </w:num>
  <w:num w:numId="33">
    <w:abstractNumId w:val="27"/>
  </w:num>
  <w:num w:numId="34">
    <w:abstractNumId w:val="17"/>
  </w:num>
  <w:num w:numId="35">
    <w:abstractNumId w:val="37"/>
  </w:num>
  <w:num w:numId="36">
    <w:abstractNumId w:val="2"/>
  </w:num>
  <w:num w:numId="37">
    <w:abstractNumId w:val="45"/>
  </w:num>
  <w:num w:numId="38">
    <w:abstractNumId w:val="5"/>
  </w:num>
  <w:num w:numId="39">
    <w:abstractNumId w:val="31"/>
  </w:num>
  <w:num w:numId="40">
    <w:abstractNumId w:val="49"/>
  </w:num>
  <w:num w:numId="41">
    <w:abstractNumId w:val="38"/>
  </w:num>
  <w:num w:numId="42">
    <w:abstractNumId w:val="3"/>
  </w:num>
  <w:num w:numId="43">
    <w:abstractNumId w:val="11"/>
  </w:num>
  <w:num w:numId="44">
    <w:abstractNumId w:val="46"/>
  </w:num>
  <w:num w:numId="45">
    <w:abstractNumId w:val="24"/>
  </w:num>
  <w:num w:numId="46">
    <w:abstractNumId w:val="32"/>
  </w:num>
  <w:num w:numId="47">
    <w:abstractNumId w:val="14"/>
  </w:num>
  <w:num w:numId="48">
    <w:abstractNumId w:val="12"/>
  </w:num>
  <w:num w:numId="49">
    <w:abstractNumId w:val="48"/>
  </w:num>
  <w:num w:numId="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drawingGridHorizontalSpacing w:val="5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3NDQyN7M0NLUEUko6SsGpxcWZ+XkgBYamtQAQlSLmLQAAAA=="/>
  </w:docVars>
  <w:rsids>
    <w:rsidRoot w:val="003A3F09"/>
    <w:rsid w:val="00001C1F"/>
    <w:rsid w:val="00005C0B"/>
    <w:rsid w:val="0001488C"/>
    <w:rsid w:val="00015251"/>
    <w:rsid w:val="00015A94"/>
    <w:rsid w:val="000163D6"/>
    <w:rsid w:val="000214AA"/>
    <w:rsid w:val="00022D13"/>
    <w:rsid w:val="0002327F"/>
    <w:rsid w:val="00023908"/>
    <w:rsid w:val="000435FA"/>
    <w:rsid w:val="00044AFD"/>
    <w:rsid w:val="00046E43"/>
    <w:rsid w:val="000510BD"/>
    <w:rsid w:val="0005193C"/>
    <w:rsid w:val="00053EA4"/>
    <w:rsid w:val="000569D9"/>
    <w:rsid w:val="000577CC"/>
    <w:rsid w:val="000639A2"/>
    <w:rsid w:val="00065341"/>
    <w:rsid w:val="00067DF8"/>
    <w:rsid w:val="00070076"/>
    <w:rsid w:val="0007252C"/>
    <w:rsid w:val="00072D13"/>
    <w:rsid w:val="000730B8"/>
    <w:rsid w:val="00075440"/>
    <w:rsid w:val="00076BCA"/>
    <w:rsid w:val="0008098C"/>
    <w:rsid w:val="00080ECA"/>
    <w:rsid w:val="00083E2B"/>
    <w:rsid w:val="0008568F"/>
    <w:rsid w:val="00091CE2"/>
    <w:rsid w:val="0009249E"/>
    <w:rsid w:val="00095FF1"/>
    <w:rsid w:val="000A347B"/>
    <w:rsid w:val="000A7845"/>
    <w:rsid w:val="000A79BC"/>
    <w:rsid w:val="000B0978"/>
    <w:rsid w:val="000B1F63"/>
    <w:rsid w:val="000C0C71"/>
    <w:rsid w:val="000C3C8C"/>
    <w:rsid w:val="000C42A4"/>
    <w:rsid w:val="000C499F"/>
    <w:rsid w:val="000D023B"/>
    <w:rsid w:val="000D1C60"/>
    <w:rsid w:val="000D2A6E"/>
    <w:rsid w:val="000D2D48"/>
    <w:rsid w:val="000D2FE5"/>
    <w:rsid w:val="000D4B98"/>
    <w:rsid w:val="000D5282"/>
    <w:rsid w:val="000D703F"/>
    <w:rsid w:val="000E08E1"/>
    <w:rsid w:val="000E1AF0"/>
    <w:rsid w:val="000E2CF3"/>
    <w:rsid w:val="000E5699"/>
    <w:rsid w:val="000E648D"/>
    <w:rsid w:val="000E650C"/>
    <w:rsid w:val="000F3DC7"/>
    <w:rsid w:val="000F5070"/>
    <w:rsid w:val="000F671B"/>
    <w:rsid w:val="000F6819"/>
    <w:rsid w:val="00101A9E"/>
    <w:rsid w:val="001023F7"/>
    <w:rsid w:val="0010499C"/>
    <w:rsid w:val="0010684D"/>
    <w:rsid w:val="00107DF3"/>
    <w:rsid w:val="00114172"/>
    <w:rsid w:val="0011523C"/>
    <w:rsid w:val="00115CA8"/>
    <w:rsid w:val="001164DA"/>
    <w:rsid w:val="0012326D"/>
    <w:rsid w:val="001233C7"/>
    <w:rsid w:val="001242AD"/>
    <w:rsid w:val="00124ED9"/>
    <w:rsid w:val="001270C8"/>
    <w:rsid w:val="0013092C"/>
    <w:rsid w:val="00132624"/>
    <w:rsid w:val="001360DD"/>
    <w:rsid w:val="00136747"/>
    <w:rsid w:val="00146E66"/>
    <w:rsid w:val="00150366"/>
    <w:rsid w:val="00152609"/>
    <w:rsid w:val="00153707"/>
    <w:rsid w:val="00155EE0"/>
    <w:rsid w:val="00161B46"/>
    <w:rsid w:val="00163E9F"/>
    <w:rsid w:val="00165134"/>
    <w:rsid w:val="001657A4"/>
    <w:rsid w:val="00166C8D"/>
    <w:rsid w:val="00166F33"/>
    <w:rsid w:val="0017014A"/>
    <w:rsid w:val="0017626A"/>
    <w:rsid w:val="00182E05"/>
    <w:rsid w:val="00190E62"/>
    <w:rsid w:val="0019235A"/>
    <w:rsid w:val="0019389F"/>
    <w:rsid w:val="001A0B5D"/>
    <w:rsid w:val="001A19FE"/>
    <w:rsid w:val="001A6F37"/>
    <w:rsid w:val="001A7250"/>
    <w:rsid w:val="001B14A3"/>
    <w:rsid w:val="001B291B"/>
    <w:rsid w:val="001B7936"/>
    <w:rsid w:val="001B7A9D"/>
    <w:rsid w:val="001C0426"/>
    <w:rsid w:val="001C297B"/>
    <w:rsid w:val="001C35F6"/>
    <w:rsid w:val="001C3806"/>
    <w:rsid w:val="001C3A7D"/>
    <w:rsid w:val="001C5B40"/>
    <w:rsid w:val="001C5D4B"/>
    <w:rsid w:val="001D3BEC"/>
    <w:rsid w:val="001D5902"/>
    <w:rsid w:val="001D5BEA"/>
    <w:rsid w:val="001D68E7"/>
    <w:rsid w:val="001E37A7"/>
    <w:rsid w:val="001E64D8"/>
    <w:rsid w:val="001E7104"/>
    <w:rsid w:val="001F5091"/>
    <w:rsid w:val="001F52A5"/>
    <w:rsid w:val="001F591F"/>
    <w:rsid w:val="001F7313"/>
    <w:rsid w:val="001F777B"/>
    <w:rsid w:val="00200B2C"/>
    <w:rsid w:val="00200C55"/>
    <w:rsid w:val="0020317B"/>
    <w:rsid w:val="00205F49"/>
    <w:rsid w:val="002117F8"/>
    <w:rsid w:val="002138F4"/>
    <w:rsid w:val="00214973"/>
    <w:rsid w:val="00220EB0"/>
    <w:rsid w:val="00222A46"/>
    <w:rsid w:val="00232770"/>
    <w:rsid w:val="00234C53"/>
    <w:rsid w:val="00236828"/>
    <w:rsid w:val="002445A4"/>
    <w:rsid w:val="00244B42"/>
    <w:rsid w:val="002471A0"/>
    <w:rsid w:val="00247423"/>
    <w:rsid w:val="00250E93"/>
    <w:rsid w:val="00253425"/>
    <w:rsid w:val="00254E54"/>
    <w:rsid w:val="002557E9"/>
    <w:rsid w:val="002608BC"/>
    <w:rsid w:val="00260AAE"/>
    <w:rsid w:val="00261D29"/>
    <w:rsid w:val="00271A83"/>
    <w:rsid w:val="0027217C"/>
    <w:rsid w:val="0027722B"/>
    <w:rsid w:val="00280221"/>
    <w:rsid w:val="00284542"/>
    <w:rsid w:val="00284B0F"/>
    <w:rsid w:val="00287159"/>
    <w:rsid w:val="0028750F"/>
    <w:rsid w:val="00291A9C"/>
    <w:rsid w:val="00292A58"/>
    <w:rsid w:val="002A2C51"/>
    <w:rsid w:val="002A3E65"/>
    <w:rsid w:val="002A6C90"/>
    <w:rsid w:val="002B0EF0"/>
    <w:rsid w:val="002B4106"/>
    <w:rsid w:val="002B7BA8"/>
    <w:rsid w:val="002C2ECE"/>
    <w:rsid w:val="002D609E"/>
    <w:rsid w:val="002D61FD"/>
    <w:rsid w:val="002E00C9"/>
    <w:rsid w:val="002E475E"/>
    <w:rsid w:val="002E5335"/>
    <w:rsid w:val="002F09F5"/>
    <w:rsid w:val="002F1F54"/>
    <w:rsid w:val="002F2FD6"/>
    <w:rsid w:val="00312686"/>
    <w:rsid w:val="003168E2"/>
    <w:rsid w:val="00324588"/>
    <w:rsid w:val="003262EC"/>
    <w:rsid w:val="00326520"/>
    <w:rsid w:val="00330DE3"/>
    <w:rsid w:val="003311B3"/>
    <w:rsid w:val="00332027"/>
    <w:rsid w:val="003331D8"/>
    <w:rsid w:val="0033544B"/>
    <w:rsid w:val="0034608E"/>
    <w:rsid w:val="003501DD"/>
    <w:rsid w:val="0035038E"/>
    <w:rsid w:val="0035054B"/>
    <w:rsid w:val="003510EB"/>
    <w:rsid w:val="00354054"/>
    <w:rsid w:val="00354E81"/>
    <w:rsid w:val="0035636B"/>
    <w:rsid w:val="003571F7"/>
    <w:rsid w:val="003607CE"/>
    <w:rsid w:val="00365106"/>
    <w:rsid w:val="0036527C"/>
    <w:rsid w:val="00366365"/>
    <w:rsid w:val="00367CCF"/>
    <w:rsid w:val="003744F9"/>
    <w:rsid w:val="00374E04"/>
    <w:rsid w:val="0038089E"/>
    <w:rsid w:val="00382E5F"/>
    <w:rsid w:val="00383965"/>
    <w:rsid w:val="00385F1A"/>
    <w:rsid w:val="003877B0"/>
    <w:rsid w:val="00391094"/>
    <w:rsid w:val="003A0F81"/>
    <w:rsid w:val="003A1362"/>
    <w:rsid w:val="003A31DE"/>
    <w:rsid w:val="003A3616"/>
    <w:rsid w:val="003A36DE"/>
    <w:rsid w:val="003A3F09"/>
    <w:rsid w:val="003A464A"/>
    <w:rsid w:val="003A4CCB"/>
    <w:rsid w:val="003A51E7"/>
    <w:rsid w:val="003A6B9B"/>
    <w:rsid w:val="003A6E99"/>
    <w:rsid w:val="003B1D18"/>
    <w:rsid w:val="003B4E55"/>
    <w:rsid w:val="003B570A"/>
    <w:rsid w:val="003B6C47"/>
    <w:rsid w:val="003C03E6"/>
    <w:rsid w:val="003C1D7D"/>
    <w:rsid w:val="003C25BC"/>
    <w:rsid w:val="003C2612"/>
    <w:rsid w:val="003C5C6F"/>
    <w:rsid w:val="003D07B1"/>
    <w:rsid w:val="003D0D09"/>
    <w:rsid w:val="003D5D03"/>
    <w:rsid w:val="003D6593"/>
    <w:rsid w:val="003D71EC"/>
    <w:rsid w:val="003E54B0"/>
    <w:rsid w:val="003E6562"/>
    <w:rsid w:val="003F1C53"/>
    <w:rsid w:val="003F246B"/>
    <w:rsid w:val="003F28EF"/>
    <w:rsid w:val="003F5201"/>
    <w:rsid w:val="003F6796"/>
    <w:rsid w:val="00400593"/>
    <w:rsid w:val="004122CD"/>
    <w:rsid w:val="004178F9"/>
    <w:rsid w:val="00420EC1"/>
    <w:rsid w:val="004263F1"/>
    <w:rsid w:val="00427080"/>
    <w:rsid w:val="0042745A"/>
    <w:rsid w:val="00431B30"/>
    <w:rsid w:val="00431EDB"/>
    <w:rsid w:val="00440352"/>
    <w:rsid w:val="004432B9"/>
    <w:rsid w:val="00446A17"/>
    <w:rsid w:val="00447079"/>
    <w:rsid w:val="00452355"/>
    <w:rsid w:val="00453497"/>
    <w:rsid w:val="00454FFE"/>
    <w:rsid w:val="004568F8"/>
    <w:rsid w:val="004614AD"/>
    <w:rsid w:val="0046657E"/>
    <w:rsid w:val="00467566"/>
    <w:rsid w:val="00467D38"/>
    <w:rsid w:val="00470F20"/>
    <w:rsid w:val="0047111D"/>
    <w:rsid w:val="00480C71"/>
    <w:rsid w:val="00481AF5"/>
    <w:rsid w:val="00481F06"/>
    <w:rsid w:val="00482DF4"/>
    <w:rsid w:val="0048549C"/>
    <w:rsid w:val="004871AE"/>
    <w:rsid w:val="004900EE"/>
    <w:rsid w:val="00490346"/>
    <w:rsid w:val="00492120"/>
    <w:rsid w:val="004951BC"/>
    <w:rsid w:val="004A7BD0"/>
    <w:rsid w:val="004B3A46"/>
    <w:rsid w:val="004B6818"/>
    <w:rsid w:val="004C0020"/>
    <w:rsid w:val="004C2DF7"/>
    <w:rsid w:val="004C38EB"/>
    <w:rsid w:val="004C3A4A"/>
    <w:rsid w:val="004C5520"/>
    <w:rsid w:val="004C67EC"/>
    <w:rsid w:val="004D2343"/>
    <w:rsid w:val="004D4AE1"/>
    <w:rsid w:val="004E08CF"/>
    <w:rsid w:val="004E0A9A"/>
    <w:rsid w:val="004F18F2"/>
    <w:rsid w:val="004F1B9E"/>
    <w:rsid w:val="004F26A5"/>
    <w:rsid w:val="004F42BA"/>
    <w:rsid w:val="004F5019"/>
    <w:rsid w:val="00500D33"/>
    <w:rsid w:val="00501F43"/>
    <w:rsid w:val="0050528A"/>
    <w:rsid w:val="00505314"/>
    <w:rsid w:val="00505F37"/>
    <w:rsid w:val="00506EF1"/>
    <w:rsid w:val="00507A3E"/>
    <w:rsid w:val="005101CD"/>
    <w:rsid w:val="00511C6D"/>
    <w:rsid w:val="00517204"/>
    <w:rsid w:val="0052075A"/>
    <w:rsid w:val="00521F69"/>
    <w:rsid w:val="00523F91"/>
    <w:rsid w:val="0052409A"/>
    <w:rsid w:val="00530056"/>
    <w:rsid w:val="005308BC"/>
    <w:rsid w:val="00530CB8"/>
    <w:rsid w:val="00531797"/>
    <w:rsid w:val="00535620"/>
    <w:rsid w:val="005357A2"/>
    <w:rsid w:val="0053684E"/>
    <w:rsid w:val="00540283"/>
    <w:rsid w:val="005404D7"/>
    <w:rsid w:val="005442E7"/>
    <w:rsid w:val="00546498"/>
    <w:rsid w:val="00546E2C"/>
    <w:rsid w:val="005500C7"/>
    <w:rsid w:val="00557C55"/>
    <w:rsid w:val="005619F9"/>
    <w:rsid w:val="00561A2C"/>
    <w:rsid w:val="00564175"/>
    <w:rsid w:val="00564EF6"/>
    <w:rsid w:val="00567C6B"/>
    <w:rsid w:val="00567EE9"/>
    <w:rsid w:val="005711A2"/>
    <w:rsid w:val="005730C9"/>
    <w:rsid w:val="00573C93"/>
    <w:rsid w:val="00574D0F"/>
    <w:rsid w:val="00577F63"/>
    <w:rsid w:val="00581431"/>
    <w:rsid w:val="00591A3A"/>
    <w:rsid w:val="00592A0C"/>
    <w:rsid w:val="00593CF4"/>
    <w:rsid w:val="00596095"/>
    <w:rsid w:val="00597212"/>
    <w:rsid w:val="00597903"/>
    <w:rsid w:val="005A0BBD"/>
    <w:rsid w:val="005A277E"/>
    <w:rsid w:val="005A2D51"/>
    <w:rsid w:val="005B022B"/>
    <w:rsid w:val="005B04CF"/>
    <w:rsid w:val="005B1BA4"/>
    <w:rsid w:val="005B1FE8"/>
    <w:rsid w:val="005C67CE"/>
    <w:rsid w:val="005C68FD"/>
    <w:rsid w:val="005D230C"/>
    <w:rsid w:val="005D3549"/>
    <w:rsid w:val="005E0546"/>
    <w:rsid w:val="005E0B76"/>
    <w:rsid w:val="005E3327"/>
    <w:rsid w:val="005E384C"/>
    <w:rsid w:val="005E7FAF"/>
    <w:rsid w:val="005F5164"/>
    <w:rsid w:val="005F7123"/>
    <w:rsid w:val="006028B5"/>
    <w:rsid w:val="00602E32"/>
    <w:rsid w:val="00603387"/>
    <w:rsid w:val="00605437"/>
    <w:rsid w:val="0060665E"/>
    <w:rsid w:val="00607DE2"/>
    <w:rsid w:val="00611E4B"/>
    <w:rsid w:val="0061474B"/>
    <w:rsid w:val="006165D6"/>
    <w:rsid w:val="00621960"/>
    <w:rsid w:val="00622AFA"/>
    <w:rsid w:val="00626640"/>
    <w:rsid w:val="00630026"/>
    <w:rsid w:val="00633AAC"/>
    <w:rsid w:val="0063562E"/>
    <w:rsid w:val="006374E3"/>
    <w:rsid w:val="00640E76"/>
    <w:rsid w:val="0064317A"/>
    <w:rsid w:val="00643AEB"/>
    <w:rsid w:val="0064425B"/>
    <w:rsid w:val="006451C3"/>
    <w:rsid w:val="00646599"/>
    <w:rsid w:val="006478E1"/>
    <w:rsid w:val="0065132B"/>
    <w:rsid w:val="00654B92"/>
    <w:rsid w:val="006556D0"/>
    <w:rsid w:val="00661944"/>
    <w:rsid w:val="00663FAE"/>
    <w:rsid w:val="00666F74"/>
    <w:rsid w:val="006716F4"/>
    <w:rsid w:val="0067187F"/>
    <w:rsid w:val="00672046"/>
    <w:rsid w:val="00672C35"/>
    <w:rsid w:val="006764E3"/>
    <w:rsid w:val="006765A3"/>
    <w:rsid w:val="00677F33"/>
    <w:rsid w:val="0068121F"/>
    <w:rsid w:val="0068337F"/>
    <w:rsid w:val="00683685"/>
    <w:rsid w:val="00685C3B"/>
    <w:rsid w:val="006869CC"/>
    <w:rsid w:val="006879FB"/>
    <w:rsid w:val="00690F1A"/>
    <w:rsid w:val="00693EE6"/>
    <w:rsid w:val="006A2F9F"/>
    <w:rsid w:val="006A498F"/>
    <w:rsid w:val="006A6ECB"/>
    <w:rsid w:val="006B0F4B"/>
    <w:rsid w:val="006C10D7"/>
    <w:rsid w:val="006C459E"/>
    <w:rsid w:val="006D3DA1"/>
    <w:rsid w:val="006D41D5"/>
    <w:rsid w:val="006D578F"/>
    <w:rsid w:val="006D640B"/>
    <w:rsid w:val="006E099D"/>
    <w:rsid w:val="006E0BEC"/>
    <w:rsid w:val="006E161E"/>
    <w:rsid w:val="006E26D5"/>
    <w:rsid w:val="006E3AE8"/>
    <w:rsid w:val="006E5CE7"/>
    <w:rsid w:val="006E7564"/>
    <w:rsid w:val="006F01DE"/>
    <w:rsid w:val="006F0E76"/>
    <w:rsid w:val="006F1653"/>
    <w:rsid w:val="006F3F5F"/>
    <w:rsid w:val="006F4D61"/>
    <w:rsid w:val="006F61B2"/>
    <w:rsid w:val="007013F7"/>
    <w:rsid w:val="00702462"/>
    <w:rsid w:val="00707B00"/>
    <w:rsid w:val="00710BD3"/>
    <w:rsid w:val="00711849"/>
    <w:rsid w:val="00713391"/>
    <w:rsid w:val="007144E5"/>
    <w:rsid w:val="0071464A"/>
    <w:rsid w:val="00715541"/>
    <w:rsid w:val="007202F4"/>
    <w:rsid w:val="00720F2F"/>
    <w:rsid w:val="007243AD"/>
    <w:rsid w:val="007263F9"/>
    <w:rsid w:val="00731438"/>
    <w:rsid w:val="0073406B"/>
    <w:rsid w:val="007344F5"/>
    <w:rsid w:val="00735880"/>
    <w:rsid w:val="0074243B"/>
    <w:rsid w:val="007429EC"/>
    <w:rsid w:val="007440E3"/>
    <w:rsid w:val="00751AD9"/>
    <w:rsid w:val="00751D0F"/>
    <w:rsid w:val="00751F1C"/>
    <w:rsid w:val="00754572"/>
    <w:rsid w:val="007551C1"/>
    <w:rsid w:val="007609ED"/>
    <w:rsid w:val="00761825"/>
    <w:rsid w:val="00764079"/>
    <w:rsid w:val="007650DB"/>
    <w:rsid w:val="007654E0"/>
    <w:rsid w:val="007729BA"/>
    <w:rsid w:val="007751E9"/>
    <w:rsid w:val="00775212"/>
    <w:rsid w:val="00777902"/>
    <w:rsid w:val="007827FB"/>
    <w:rsid w:val="0078346B"/>
    <w:rsid w:val="007836C4"/>
    <w:rsid w:val="00785BA6"/>
    <w:rsid w:val="007908FE"/>
    <w:rsid w:val="00793B38"/>
    <w:rsid w:val="007959A6"/>
    <w:rsid w:val="00795A53"/>
    <w:rsid w:val="007A418D"/>
    <w:rsid w:val="007A6C00"/>
    <w:rsid w:val="007B4FBE"/>
    <w:rsid w:val="007B5519"/>
    <w:rsid w:val="007B79BE"/>
    <w:rsid w:val="007C0834"/>
    <w:rsid w:val="007C098F"/>
    <w:rsid w:val="007C49A8"/>
    <w:rsid w:val="007D1AEE"/>
    <w:rsid w:val="007D23BA"/>
    <w:rsid w:val="007D5CAC"/>
    <w:rsid w:val="007D696D"/>
    <w:rsid w:val="007D73BE"/>
    <w:rsid w:val="007E0791"/>
    <w:rsid w:val="007E6A5E"/>
    <w:rsid w:val="007E6DC3"/>
    <w:rsid w:val="007F457A"/>
    <w:rsid w:val="007F7B54"/>
    <w:rsid w:val="0080065B"/>
    <w:rsid w:val="0080106A"/>
    <w:rsid w:val="00801629"/>
    <w:rsid w:val="00805260"/>
    <w:rsid w:val="008058C0"/>
    <w:rsid w:val="008067C4"/>
    <w:rsid w:val="0081099E"/>
    <w:rsid w:val="00810A32"/>
    <w:rsid w:val="00810C4B"/>
    <w:rsid w:val="00814077"/>
    <w:rsid w:val="00814A32"/>
    <w:rsid w:val="00816E18"/>
    <w:rsid w:val="00817DC4"/>
    <w:rsid w:val="00820C1A"/>
    <w:rsid w:val="00824CE7"/>
    <w:rsid w:val="0083073F"/>
    <w:rsid w:val="0083285E"/>
    <w:rsid w:val="00832F0F"/>
    <w:rsid w:val="00837238"/>
    <w:rsid w:val="00840218"/>
    <w:rsid w:val="008406D7"/>
    <w:rsid w:val="00841C1D"/>
    <w:rsid w:val="00842363"/>
    <w:rsid w:val="008534D8"/>
    <w:rsid w:val="00853CFC"/>
    <w:rsid w:val="0085434B"/>
    <w:rsid w:val="008544A0"/>
    <w:rsid w:val="00854E5B"/>
    <w:rsid w:val="00856508"/>
    <w:rsid w:val="008608D5"/>
    <w:rsid w:val="0086379F"/>
    <w:rsid w:val="008735C8"/>
    <w:rsid w:val="00875393"/>
    <w:rsid w:val="00877086"/>
    <w:rsid w:val="008808B4"/>
    <w:rsid w:val="00884BEE"/>
    <w:rsid w:val="008852A7"/>
    <w:rsid w:val="008859ED"/>
    <w:rsid w:val="00886066"/>
    <w:rsid w:val="00887570"/>
    <w:rsid w:val="008909BF"/>
    <w:rsid w:val="00891357"/>
    <w:rsid w:val="0089592F"/>
    <w:rsid w:val="008B5CED"/>
    <w:rsid w:val="008B7A73"/>
    <w:rsid w:val="008C6FBB"/>
    <w:rsid w:val="008C7D9F"/>
    <w:rsid w:val="008D0A5A"/>
    <w:rsid w:val="008D0D35"/>
    <w:rsid w:val="008D16BE"/>
    <w:rsid w:val="008D4527"/>
    <w:rsid w:val="008E2515"/>
    <w:rsid w:val="008E4626"/>
    <w:rsid w:val="008E4726"/>
    <w:rsid w:val="008E51F3"/>
    <w:rsid w:val="008F00DD"/>
    <w:rsid w:val="008F0AEE"/>
    <w:rsid w:val="008F2861"/>
    <w:rsid w:val="00900FB7"/>
    <w:rsid w:val="0090210E"/>
    <w:rsid w:val="00905310"/>
    <w:rsid w:val="0090704D"/>
    <w:rsid w:val="00907440"/>
    <w:rsid w:val="009075A4"/>
    <w:rsid w:val="00910CD9"/>
    <w:rsid w:val="00912806"/>
    <w:rsid w:val="00913290"/>
    <w:rsid w:val="009133F5"/>
    <w:rsid w:val="0091633C"/>
    <w:rsid w:val="0092130D"/>
    <w:rsid w:val="009231DF"/>
    <w:rsid w:val="00926AA6"/>
    <w:rsid w:val="00932B34"/>
    <w:rsid w:val="009333C7"/>
    <w:rsid w:val="00940D2E"/>
    <w:rsid w:val="009421E3"/>
    <w:rsid w:val="00942DDA"/>
    <w:rsid w:val="0094666D"/>
    <w:rsid w:val="0094790B"/>
    <w:rsid w:val="00951348"/>
    <w:rsid w:val="009518B1"/>
    <w:rsid w:val="00954F5C"/>
    <w:rsid w:val="009559E7"/>
    <w:rsid w:val="009573C8"/>
    <w:rsid w:val="00962FD9"/>
    <w:rsid w:val="00963BBE"/>
    <w:rsid w:val="009700A8"/>
    <w:rsid w:val="00972896"/>
    <w:rsid w:val="0097331A"/>
    <w:rsid w:val="0097449E"/>
    <w:rsid w:val="00982A31"/>
    <w:rsid w:val="009831FA"/>
    <w:rsid w:val="0098511D"/>
    <w:rsid w:val="00985D30"/>
    <w:rsid w:val="00987C39"/>
    <w:rsid w:val="009911F4"/>
    <w:rsid w:val="0099493D"/>
    <w:rsid w:val="0099682C"/>
    <w:rsid w:val="009A0FA6"/>
    <w:rsid w:val="009A16B7"/>
    <w:rsid w:val="009A242E"/>
    <w:rsid w:val="009A3DB0"/>
    <w:rsid w:val="009A4BFB"/>
    <w:rsid w:val="009A4C6F"/>
    <w:rsid w:val="009A57FA"/>
    <w:rsid w:val="009A5FD4"/>
    <w:rsid w:val="009A7719"/>
    <w:rsid w:val="009B0220"/>
    <w:rsid w:val="009B331E"/>
    <w:rsid w:val="009B4D75"/>
    <w:rsid w:val="009C0D1F"/>
    <w:rsid w:val="009C1749"/>
    <w:rsid w:val="009C4199"/>
    <w:rsid w:val="009C7814"/>
    <w:rsid w:val="009D0934"/>
    <w:rsid w:val="009D0C43"/>
    <w:rsid w:val="009D55CE"/>
    <w:rsid w:val="009D79A4"/>
    <w:rsid w:val="009E5ED0"/>
    <w:rsid w:val="009E69CF"/>
    <w:rsid w:val="009E7360"/>
    <w:rsid w:val="009F1EB6"/>
    <w:rsid w:val="009F1EE6"/>
    <w:rsid w:val="009F3EC2"/>
    <w:rsid w:val="009F418F"/>
    <w:rsid w:val="009F6D7B"/>
    <w:rsid w:val="009F6DA6"/>
    <w:rsid w:val="00A00627"/>
    <w:rsid w:val="00A00663"/>
    <w:rsid w:val="00A010E4"/>
    <w:rsid w:val="00A1298E"/>
    <w:rsid w:val="00A141CA"/>
    <w:rsid w:val="00A151D3"/>
    <w:rsid w:val="00A16E35"/>
    <w:rsid w:val="00A210B0"/>
    <w:rsid w:val="00A220DD"/>
    <w:rsid w:val="00A24858"/>
    <w:rsid w:val="00A27CD1"/>
    <w:rsid w:val="00A302AE"/>
    <w:rsid w:val="00A30A59"/>
    <w:rsid w:val="00A34D72"/>
    <w:rsid w:val="00A3789B"/>
    <w:rsid w:val="00A43C2F"/>
    <w:rsid w:val="00A449C0"/>
    <w:rsid w:val="00A53BC8"/>
    <w:rsid w:val="00A60E31"/>
    <w:rsid w:val="00A65443"/>
    <w:rsid w:val="00A662D6"/>
    <w:rsid w:val="00A67AB0"/>
    <w:rsid w:val="00A74BA3"/>
    <w:rsid w:val="00A75ED3"/>
    <w:rsid w:val="00A7616F"/>
    <w:rsid w:val="00A8251A"/>
    <w:rsid w:val="00A82C02"/>
    <w:rsid w:val="00A83187"/>
    <w:rsid w:val="00A8455F"/>
    <w:rsid w:val="00A863B7"/>
    <w:rsid w:val="00A92415"/>
    <w:rsid w:val="00A94DC9"/>
    <w:rsid w:val="00A951F2"/>
    <w:rsid w:val="00A962FE"/>
    <w:rsid w:val="00A97411"/>
    <w:rsid w:val="00AA0A93"/>
    <w:rsid w:val="00AA0CDE"/>
    <w:rsid w:val="00AA3536"/>
    <w:rsid w:val="00AA4DC7"/>
    <w:rsid w:val="00AB0DCA"/>
    <w:rsid w:val="00AB1E84"/>
    <w:rsid w:val="00AB2010"/>
    <w:rsid w:val="00AB4BF4"/>
    <w:rsid w:val="00AB5FFF"/>
    <w:rsid w:val="00AB67FE"/>
    <w:rsid w:val="00AB75C3"/>
    <w:rsid w:val="00AC0334"/>
    <w:rsid w:val="00AC12B8"/>
    <w:rsid w:val="00AC230F"/>
    <w:rsid w:val="00AC2F25"/>
    <w:rsid w:val="00AC7BBF"/>
    <w:rsid w:val="00AD65D8"/>
    <w:rsid w:val="00AE09FF"/>
    <w:rsid w:val="00AE73B9"/>
    <w:rsid w:val="00AF19B7"/>
    <w:rsid w:val="00AF36FB"/>
    <w:rsid w:val="00AF3968"/>
    <w:rsid w:val="00AF3A94"/>
    <w:rsid w:val="00AF59F9"/>
    <w:rsid w:val="00AF70C4"/>
    <w:rsid w:val="00AF7450"/>
    <w:rsid w:val="00AF7F36"/>
    <w:rsid w:val="00B02911"/>
    <w:rsid w:val="00B03631"/>
    <w:rsid w:val="00B05F01"/>
    <w:rsid w:val="00B07DF5"/>
    <w:rsid w:val="00B206B2"/>
    <w:rsid w:val="00B20FB0"/>
    <w:rsid w:val="00B31AF3"/>
    <w:rsid w:val="00B34375"/>
    <w:rsid w:val="00B37549"/>
    <w:rsid w:val="00B376D6"/>
    <w:rsid w:val="00B37B3B"/>
    <w:rsid w:val="00B37CDE"/>
    <w:rsid w:val="00B40732"/>
    <w:rsid w:val="00B40D17"/>
    <w:rsid w:val="00B53166"/>
    <w:rsid w:val="00B57D05"/>
    <w:rsid w:val="00B6093D"/>
    <w:rsid w:val="00B61DD0"/>
    <w:rsid w:val="00B642BD"/>
    <w:rsid w:val="00B65615"/>
    <w:rsid w:val="00B6788D"/>
    <w:rsid w:val="00B7067F"/>
    <w:rsid w:val="00B74B6D"/>
    <w:rsid w:val="00B77058"/>
    <w:rsid w:val="00B80406"/>
    <w:rsid w:val="00B80B6E"/>
    <w:rsid w:val="00B80D12"/>
    <w:rsid w:val="00B81E0A"/>
    <w:rsid w:val="00B86546"/>
    <w:rsid w:val="00B87815"/>
    <w:rsid w:val="00B90882"/>
    <w:rsid w:val="00B91801"/>
    <w:rsid w:val="00B96509"/>
    <w:rsid w:val="00BA6BEC"/>
    <w:rsid w:val="00BA75B2"/>
    <w:rsid w:val="00BB023C"/>
    <w:rsid w:val="00BB5F28"/>
    <w:rsid w:val="00BB63A1"/>
    <w:rsid w:val="00BB7365"/>
    <w:rsid w:val="00BC1A75"/>
    <w:rsid w:val="00BC30B9"/>
    <w:rsid w:val="00BC583B"/>
    <w:rsid w:val="00BD12DB"/>
    <w:rsid w:val="00BD2505"/>
    <w:rsid w:val="00BD375E"/>
    <w:rsid w:val="00BD5CE6"/>
    <w:rsid w:val="00BD7ED3"/>
    <w:rsid w:val="00BE0ABF"/>
    <w:rsid w:val="00BE1A35"/>
    <w:rsid w:val="00BE2BF8"/>
    <w:rsid w:val="00BE59A5"/>
    <w:rsid w:val="00BE7AA0"/>
    <w:rsid w:val="00BF1320"/>
    <w:rsid w:val="00BF1D17"/>
    <w:rsid w:val="00BF44B8"/>
    <w:rsid w:val="00BF6B22"/>
    <w:rsid w:val="00BF7A0B"/>
    <w:rsid w:val="00C00ACE"/>
    <w:rsid w:val="00C017C7"/>
    <w:rsid w:val="00C03EAE"/>
    <w:rsid w:val="00C05CC2"/>
    <w:rsid w:val="00C10B25"/>
    <w:rsid w:val="00C11510"/>
    <w:rsid w:val="00C14F14"/>
    <w:rsid w:val="00C15DEC"/>
    <w:rsid w:val="00C21B82"/>
    <w:rsid w:val="00C22A6B"/>
    <w:rsid w:val="00C22CAF"/>
    <w:rsid w:val="00C23098"/>
    <w:rsid w:val="00C264CC"/>
    <w:rsid w:val="00C353AD"/>
    <w:rsid w:val="00C377A9"/>
    <w:rsid w:val="00C40D34"/>
    <w:rsid w:val="00C434C3"/>
    <w:rsid w:val="00C43E26"/>
    <w:rsid w:val="00C44868"/>
    <w:rsid w:val="00C45658"/>
    <w:rsid w:val="00C46846"/>
    <w:rsid w:val="00C4690C"/>
    <w:rsid w:val="00C46D78"/>
    <w:rsid w:val="00C50024"/>
    <w:rsid w:val="00C502C3"/>
    <w:rsid w:val="00C513A4"/>
    <w:rsid w:val="00C52D0D"/>
    <w:rsid w:val="00C532C6"/>
    <w:rsid w:val="00C609FF"/>
    <w:rsid w:val="00C60BBB"/>
    <w:rsid w:val="00C62B11"/>
    <w:rsid w:val="00C6418E"/>
    <w:rsid w:val="00C6456E"/>
    <w:rsid w:val="00C70BD8"/>
    <w:rsid w:val="00C71433"/>
    <w:rsid w:val="00C71DC4"/>
    <w:rsid w:val="00C72B15"/>
    <w:rsid w:val="00C77AC2"/>
    <w:rsid w:val="00C77C2F"/>
    <w:rsid w:val="00C8091B"/>
    <w:rsid w:val="00C81954"/>
    <w:rsid w:val="00C91251"/>
    <w:rsid w:val="00C912E2"/>
    <w:rsid w:val="00C916AB"/>
    <w:rsid w:val="00C92B68"/>
    <w:rsid w:val="00C97AAE"/>
    <w:rsid w:val="00CA2908"/>
    <w:rsid w:val="00CA43B8"/>
    <w:rsid w:val="00CA78C9"/>
    <w:rsid w:val="00CA7DD1"/>
    <w:rsid w:val="00CB5C16"/>
    <w:rsid w:val="00CB60DE"/>
    <w:rsid w:val="00CB752A"/>
    <w:rsid w:val="00CC0BBA"/>
    <w:rsid w:val="00CC1090"/>
    <w:rsid w:val="00CC729F"/>
    <w:rsid w:val="00CC7686"/>
    <w:rsid w:val="00CC7F46"/>
    <w:rsid w:val="00CD0B4A"/>
    <w:rsid w:val="00CD1353"/>
    <w:rsid w:val="00CD407D"/>
    <w:rsid w:val="00CD4D85"/>
    <w:rsid w:val="00CD7232"/>
    <w:rsid w:val="00CE283F"/>
    <w:rsid w:val="00CF01A0"/>
    <w:rsid w:val="00CF58B2"/>
    <w:rsid w:val="00D00C59"/>
    <w:rsid w:val="00D02D87"/>
    <w:rsid w:val="00D1052F"/>
    <w:rsid w:val="00D1182B"/>
    <w:rsid w:val="00D176BD"/>
    <w:rsid w:val="00D21EE1"/>
    <w:rsid w:val="00D23F7D"/>
    <w:rsid w:val="00D32D90"/>
    <w:rsid w:val="00D4040E"/>
    <w:rsid w:val="00D40962"/>
    <w:rsid w:val="00D442F1"/>
    <w:rsid w:val="00D452B5"/>
    <w:rsid w:val="00D51C08"/>
    <w:rsid w:val="00D53B4E"/>
    <w:rsid w:val="00D53CF2"/>
    <w:rsid w:val="00D53DC6"/>
    <w:rsid w:val="00D6059D"/>
    <w:rsid w:val="00D6090A"/>
    <w:rsid w:val="00D617E1"/>
    <w:rsid w:val="00D618ED"/>
    <w:rsid w:val="00D65A76"/>
    <w:rsid w:val="00D71A64"/>
    <w:rsid w:val="00D74E27"/>
    <w:rsid w:val="00D773B2"/>
    <w:rsid w:val="00D819A4"/>
    <w:rsid w:val="00D83CF0"/>
    <w:rsid w:val="00D85076"/>
    <w:rsid w:val="00D857E7"/>
    <w:rsid w:val="00D95171"/>
    <w:rsid w:val="00DA3757"/>
    <w:rsid w:val="00DA6280"/>
    <w:rsid w:val="00DB642B"/>
    <w:rsid w:val="00DB6A6C"/>
    <w:rsid w:val="00DB713D"/>
    <w:rsid w:val="00DB7B61"/>
    <w:rsid w:val="00DC5185"/>
    <w:rsid w:val="00DD18A1"/>
    <w:rsid w:val="00DD6135"/>
    <w:rsid w:val="00DE127E"/>
    <w:rsid w:val="00DE1FFF"/>
    <w:rsid w:val="00DE5E55"/>
    <w:rsid w:val="00DE6AFB"/>
    <w:rsid w:val="00DE6DF3"/>
    <w:rsid w:val="00DF2256"/>
    <w:rsid w:val="00DF3C2E"/>
    <w:rsid w:val="00DF7A8D"/>
    <w:rsid w:val="00DF7F75"/>
    <w:rsid w:val="00E02310"/>
    <w:rsid w:val="00E05412"/>
    <w:rsid w:val="00E0731B"/>
    <w:rsid w:val="00E07D29"/>
    <w:rsid w:val="00E12916"/>
    <w:rsid w:val="00E12924"/>
    <w:rsid w:val="00E133C4"/>
    <w:rsid w:val="00E159DE"/>
    <w:rsid w:val="00E164D7"/>
    <w:rsid w:val="00E177B1"/>
    <w:rsid w:val="00E17BF3"/>
    <w:rsid w:val="00E20CF8"/>
    <w:rsid w:val="00E20EC7"/>
    <w:rsid w:val="00E217B6"/>
    <w:rsid w:val="00E236EA"/>
    <w:rsid w:val="00E254B6"/>
    <w:rsid w:val="00E32981"/>
    <w:rsid w:val="00E33E8D"/>
    <w:rsid w:val="00E35760"/>
    <w:rsid w:val="00E36F2A"/>
    <w:rsid w:val="00E3773F"/>
    <w:rsid w:val="00E4076A"/>
    <w:rsid w:val="00E40A06"/>
    <w:rsid w:val="00E41006"/>
    <w:rsid w:val="00E4618C"/>
    <w:rsid w:val="00E46BA6"/>
    <w:rsid w:val="00E519CC"/>
    <w:rsid w:val="00E57D93"/>
    <w:rsid w:val="00E60CEC"/>
    <w:rsid w:val="00E66A1D"/>
    <w:rsid w:val="00E674C4"/>
    <w:rsid w:val="00E7300A"/>
    <w:rsid w:val="00E73174"/>
    <w:rsid w:val="00E75829"/>
    <w:rsid w:val="00E80ACA"/>
    <w:rsid w:val="00E81146"/>
    <w:rsid w:val="00E826F2"/>
    <w:rsid w:val="00E82EC8"/>
    <w:rsid w:val="00E8363C"/>
    <w:rsid w:val="00E85432"/>
    <w:rsid w:val="00E8589C"/>
    <w:rsid w:val="00E86251"/>
    <w:rsid w:val="00E908A5"/>
    <w:rsid w:val="00E9135C"/>
    <w:rsid w:val="00E91ABE"/>
    <w:rsid w:val="00E933D4"/>
    <w:rsid w:val="00E938B1"/>
    <w:rsid w:val="00E96F82"/>
    <w:rsid w:val="00E97AB9"/>
    <w:rsid w:val="00EA0CD4"/>
    <w:rsid w:val="00EA105C"/>
    <w:rsid w:val="00EA3218"/>
    <w:rsid w:val="00EA39B0"/>
    <w:rsid w:val="00EA3ECF"/>
    <w:rsid w:val="00EA57D7"/>
    <w:rsid w:val="00EA7749"/>
    <w:rsid w:val="00EB02C6"/>
    <w:rsid w:val="00EB20CE"/>
    <w:rsid w:val="00EB38D1"/>
    <w:rsid w:val="00EB6DC7"/>
    <w:rsid w:val="00EB75E9"/>
    <w:rsid w:val="00EC0AA7"/>
    <w:rsid w:val="00EC1FB5"/>
    <w:rsid w:val="00EC4E53"/>
    <w:rsid w:val="00EC5F79"/>
    <w:rsid w:val="00ED15C5"/>
    <w:rsid w:val="00ED18B6"/>
    <w:rsid w:val="00ED3A5A"/>
    <w:rsid w:val="00EE3275"/>
    <w:rsid w:val="00EE46E6"/>
    <w:rsid w:val="00EE4ECB"/>
    <w:rsid w:val="00EE6A89"/>
    <w:rsid w:val="00EE732D"/>
    <w:rsid w:val="00EE79F8"/>
    <w:rsid w:val="00EF25D4"/>
    <w:rsid w:val="00EF37F3"/>
    <w:rsid w:val="00F008A9"/>
    <w:rsid w:val="00F01927"/>
    <w:rsid w:val="00F02468"/>
    <w:rsid w:val="00F03DF9"/>
    <w:rsid w:val="00F03E21"/>
    <w:rsid w:val="00F060CE"/>
    <w:rsid w:val="00F0652A"/>
    <w:rsid w:val="00F07917"/>
    <w:rsid w:val="00F11330"/>
    <w:rsid w:val="00F141FB"/>
    <w:rsid w:val="00F207C0"/>
    <w:rsid w:val="00F22E51"/>
    <w:rsid w:val="00F24A34"/>
    <w:rsid w:val="00F26D25"/>
    <w:rsid w:val="00F31191"/>
    <w:rsid w:val="00F32DC6"/>
    <w:rsid w:val="00F411F2"/>
    <w:rsid w:val="00F417DA"/>
    <w:rsid w:val="00F41918"/>
    <w:rsid w:val="00F4539C"/>
    <w:rsid w:val="00F46459"/>
    <w:rsid w:val="00F52C19"/>
    <w:rsid w:val="00F53416"/>
    <w:rsid w:val="00F55D10"/>
    <w:rsid w:val="00F56595"/>
    <w:rsid w:val="00F57131"/>
    <w:rsid w:val="00F57A89"/>
    <w:rsid w:val="00F6073A"/>
    <w:rsid w:val="00F6218E"/>
    <w:rsid w:val="00F63889"/>
    <w:rsid w:val="00F65DC2"/>
    <w:rsid w:val="00F66FB6"/>
    <w:rsid w:val="00F67BB6"/>
    <w:rsid w:val="00F7289F"/>
    <w:rsid w:val="00F73976"/>
    <w:rsid w:val="00F7645A"/>
    <w:rsid w:val="00F808A5"/>
    <w:rsid w:val="00F82DBE"/>
    <w:rsid w:val="00F90C33"/>
    <w:rsid w:val="00F95357"/>
    <w:rsid w:val="00F96247"/>
    <w:rsid w:val="00FA00E4"/>
    <w:rsid w:val="00FA07AC"/>
    <w:rsid w:val="00FA29FF"/>
    <w:rsid w:val="00FA3E80"/>
    <w:rsid w:val="00FA42D6"/>
    <w:rsid w:val="00FA5004"/>
    <w:rsid w:val="00FA52A1"/>
    <w:rsid w:val="00FA6634"/>
    <w:rsid w:val="00FA7213"/>
    <w:rsid w:val="00FA7867"/>
    <w:rsid w:val="00FB10AB"/>
    <w:rsid w:val="00FB299F"/>
    <w:rsid w:val="00FB3F09"/>
    <w:rsid w:val="00FC0B8D"/>
    <w:rsid w:val="00FD113D"/>
    <w:rsid w:val="00FD3030"/>
    <w:rsid w:val="00FD4ECC"/>
    <w:rsid w:val="00FD50EE"/>
    <w:rsid w:val="00FD62CD"/>
    <w:rsid w:val="00FD6A58"/>
    <w:rsid w:val="00FD6C90"/>
    <w:rsid w:val="00FE03F7"/>
    <w:rsid w:val="00FE103A"/>
    <w:rsid w:val="00FE2B10"/>
    <w:rsid w:val="00FE64CF"/>
    <w:rsid w:val="00FF1777"/>
    <w:rsid w:val="00FF49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4D616A"/>
  <w15:docId w15:val="{FA459BE4-AC3D-41ED-A07E-766848FB8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7131"/>
    <w:rPr>
      <w:rFonts w:ascii="CG Omega" w:hAnsi="CG Omega"/>
      <w:sz w:val="24"/>
      <w:szCs w:val="24"/>
    </w:rPr>
  </w:style>
  <w:style w:type="paragraph" w:styleId="Heading1">
    <w:name w:val="heading 1"/>
    <w:basedOn w:val="Normal"/>
    <w:next w:val="Normal"/>
    <w:qFormat/>
    <w:rsid w:val="00F57131"/>
    <w:pPr>
      <w:keepNext/>
      <w:autoSpaceDE w:val="0"/>
      <w:autoSpaceDN w:val="0"/>
      <w:adjustRightInd w:val="0"/>
      <w:ind w:left="-1083"/>
      <w:jc w:val="center"/>
      <w:outlineLvl w:val="0"/>
    </w:pPr>
    <w:rPr>
      <w:b/>
      <w:bCs/>
    </w:rPr>
  </w:style>
  <w:style w:type="paragraph" w:styleId="Heading2">
    <w:name w:val="heading 2"/>
    <w:basedOn w:val="Normal"/>
    <w:next w:val="Normal"/>
    <w:qFormat/>
    <w:rsid w:val="00F57131"/>
    <w:pPr>
      <w:keepNext/>
      <w:pBdr>
        <w:bottom w:val="single" w:sz="6" w:space="1" w:color="auto"/>
      </w:pBdr>
      <w:tabs>
        <w:tab w:val="right" w:pos="8607"/>
      </w:tabs>
      <w:ind w:left="-1083"/>
      <w:outlineLvl w:val="1"/>
    </w:pPr>
    <w:rPr>
      <w:rFonts w:ascii="Arial" w:hAnsi="Arial" w:cs="Arial"/>
      <w:b/>
      <w:bCs/>
      <w:sz w:val="20"/>
      <w:szCs w:val="20"/>
    </w:rPr>
  </w:style>
  <w:style w:type="paragraph" w:styleId="Heading3">
    <w:name w:val="heading 3"/>
    <w:basedOn w:val="Normal"/>
    <w:next w:val="Normal"/>
    <w:link w:val="Heading3Char"/>
    <w:uiPriority w:val="9"/>
    <w:unhideWhenUsed/>
    <w:qFormat/>
    <w:rsid w:val="00713391"/>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DF7A8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57131"/>
    <w:pPr>
      <w:tabs>
        <w:tab w:val="center" w:pos="4320"/>
        <w:tab w:val="right" w:pos="8640"/>
      </w:tabs>
    </w:pPr>
  </w:style>
  <w:style w:type="paragraph" w:styleId="Footer">
    <w:name w:val="footer"/>
    <w:basedOn w:val="Normal"/>
    <w:link w:val="FooterChar"/>
    <w:uiPriority w:val="99"/>
    <w:rsid w:val="00F57131"/>
    <w:pPr>
      <w:tabs>
        <w:tab w:val="center" w:pos="4320"/>
        <w:tab w:val="right" w:pos="8640"/>
      </w:tabs>
    </w:pPr>
  </w:style>
  <w:style w:type="character" w:styleId="Hyperlink">
    <w:name w:val="Hyperlink"/>
    <w:basedOn w:val="DefaultParagraphFont"/>
    <w:uiPriority w:val="99"/>
    <w:rsid w:val="00F57131"/>
    <w:rPr>
      <w:color w:val="0000FF"/>
      <w:u w:val="single"/>
    </w:rPr>
  </w:style>
  <w:style w:type="paragraph" w:styleId="BodyText">
    <w:name w:val="Body Text"/>
    <w:basedOn w:val="Normal"/>
    <w:rsid w:val="00F57131"/>
    <w:rPr>
      <w:sz w:val="22"/>
    </w:rPr>
  </w:style>
  <w:style w:type="paragraph" w:styleId="Title">
    <w:name w:val="Title"/>
    <w:basedOn w:val="Normal"/>
    <w:link w:val="TitleChar"/>
    <w:qFormat/>
    <w:rsid w:val="00F57131"/>
    <w:pPr>
      <w:jc w:val="center"/>
    </w:pPr>
    <w:rPr>
      <w:b/>
      <w:color w:val="000000"/>
      <w:sz w:val="28"/>
      <w:szCs w:val="28"/>
    </w:rPr>
  </w:style>
  <w:style w:type="paragraph" w:styleId="E-mailSignature">
    <w:name w:val="E-mail Signature"/>
    <w:basedOn w:val="Normal"/>
    <w:rsid w:val="00F57131"/>
  </w:style>
  <w:style w:type="paragraph" w:styleId="BodyTextIndent">
    <w:name w:val="Body Text Indent"/>
    <w:basedOn w:val="Normal"/>
    <w:rsid w:val="00F57131"/>
    <w:pPr>
      <w:ind w:left="-1083"/>
      <w:jc w:val="both"/>
    </w:pPr>
    <w:rPr>
      <w:rFonts w:ascii="Times New Roman" w:hAnsi="Times New Roman"/>
    </w:rPr>
  </w:style>
  <w:style w:type="character" w:customStyle="1" w:styleId="ptext-2">
    <w:name w:val="ptext-2"/>
    <w:basedOn w:val="DefaultParagraphFont"/>
    <w:rsid w:val="00F57131"/>
  </w:style>
  <w:style w:type="paragraph" w:styleId="NormalWeb">
    <w:name w:val="Normal (Web)"/>
    <w:basedOn w:val="Normal"/>
    <w:rsid w:val="00535620"/>
    <w:pPr>
      <w:spacing w:before="100" w:beforeAutospacing="1" w:after="100" w:afterAutospacing="1"/>
    </w:pPr>
    <w:rPr>
      <w:rFonts w:ascii="Times New Roman" w:hAnsi="Times New Roman"/>
      <w:color w:val="000000"/>
    </w:rPr>
  </w:style>
  <w:style w:type="paragraph" w:styleId="HTMLPreformatted">
    <w:name w:val="HTML Preformatted"/>
    <w:basedOn w:val="Normal"/>
    <w:rsid w:val="00FF4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Strong">
    <w:name w:val="Strong"/>
    <w:basedOn w:val="DefaultParagraphFont"/>
    <w:qFormat/>
    <w:rsid w:val="004178F9"/>
    <w:rPr>
      <w:b/>
      <w:bCs/>
    </w:rPr>
  </w:style>
  <w:style w:type="paragraph" w:styleId="BodyTextIndent2">
    <w:name w:val="Body Text Indent 2"/>
    <w:basedOn w:val="Normal"/>
    <w:rsid w:val="001C5D4B"/>
    <w:pPr>
      <w:spacing w:after="120" w:line="480" w:lineRule="auto"/>
      <w:ind w:left="360"/>
    </w:pPr>
  </w:style>
  <w:style w:type="paragraph" w:styleId="BalloonText">
    <w:name w:val="Balloon Text"/>
    <w:basedOn w:val="Normal"/>
    <w:semiHidden/>
    <w:rsid w:val="000569D9"/>
    <w:rPr>
      <w:rFonts w:ascii="Tahoma" w:hAnsi="Tahoma" w:cs="Tahoma"/>
      <w:sz w:val="16"/>
      <w:szCs w:val="16"/>
    </w:rPr>
  </w:style>
  <w:style w:type="paragraph" w:styleId="ListParagraph">
    <w:name w:val="List Paragraph"/>
    <w:basedOn w:val="Normal"/>
    <w:uiPriority w:val="34"/>
    <w:qFormat/>
    <w:rsid w:val="00114172"/>
    <w:pPr>
      <w:spacing w:after="200" w:line="276" w:lineRule="auto"/>
      <w:ind w:left="720"/>
    </w:pPr>
    <w:rPr>
      <w:rFonts w:ascii="Times New Roman" w:hAnsi="Times New Roman"/>
    </w:rPr>
  </w:style>
  <w:style w:type="character" w:customStyle="1" w:styleId="copy">
    <w:name w:val="copy"/>
    <w:basedOn w:val="DefaultParagraphFont"/>
    <w:rsid w:val="003F1C53"/>
  </w:style>
  <w:style w:type="paragraph" w:styleId="HTMLAddress">
    <w:name w:val="HTML Address"/>
    <w:basedOn w:val="Normal"/>
    <w:link w:val="HTMLAddressChar"/>
    <w:rsid w:val="003F1C53"/>
    <w:rPr>
      <w:rFonts w:ascii="Arial Unicode MS" w:eastAsia="Arial Unicode MS" w:hAnsi="Arial Unicode MS" w:cs="Arial Unicode MS"/>
      <w:i/>
      <w:iCs/>
    </w:rPr>
  </w:style>
  <w:style w:type="character" w:customStyle="1" w:styleId="HTMLAddressChar">
    <w:name w:val="HTML Address Char"/>
    <w:basedOn w:val="DefaultParagraphFont"/>
    <w:link w:val="HTMLAddress"/>
    <w:rsid w:val="003F1C53"/>
    <w:rPr>
      <w:rFonts w:ascii="Arial Unicode MS" w:eastAsia="Arial Unicode MS" w:hAnsi="Arial Unicode MS" w:cs="Arial Unicode MS"/>
      <w:i/>
      <w:iCs/>
      <w:sz w:val="24"/>
      <w:szCs w:val="24"/>
    </w:rPr>
  </w:style>
  <w:style w:type="paragraph" w:styleId="BodyText2">
    <w:name w:val="Body Text 2"/>
    <w:basedOn w:val="Normal"/>
    <w:link w:val="BodyText2Char"/>
    <w:uiPriority w:val="99"/>
    <w:semiHidden/>
    <w:unhideWhenUsed/>
    <w:rsid w:val="00633AAC"/>
    <w:pPr>
      <w:spacing w:after="120" w:line="480" w:lineRule="auto"/>
    </w:pPr>
  </w:style>
  <w:style w:type="character" w:customStyle="1" w:styleId="BodyText2Char">
    <w:name w:val="Body Text 2 Char"/>
    <w:basedOn w:val="DefaultParagraphFont"/>
    <w:link w:val="BodyText2"/>
    <w:uiPriority w:val="99"/>
    <w:semiHidden/>
    <w:rsid w:val="00633AAC"/>
    <w:rPr>
      <w:rFonts w:ascii="CG Omega" w:hAnsi="CG Omega"/>
      <w:sz w:val="24"/>
      <w:szCs w:val="24"/>
    </w:rPr>
  </w:style>
  <w:style w:type="paragraph" w:styleId="FootnoteText">
    <w:name w:val="footnote text"/>
    <w:basedOn w:val="Normal"/>
    <w:link w:val="FootnoteTextChar"/>
    <w:uiPriority w:val="99"/>
    <w:unhideWhenUsed/>
    <w:rsid w:val="00910CD9"/>
    <w:rPr>
      <w:rFonts w:ascii="Calibri" w:hAnsi="Calibri"/>
      <w:sz w:val="20"/>
      <w:szCs w:val="20"/>
      <w:lang w:eastAsia="ja-JP"/>
    </w:rPr>
  </w:style>
  <w:style w:type="character" w:customStyle="1" w:styleId="FootnoteTextChar">
    <w:name w:val="Footnote Text Char"/>
    <w:basedOn w:val="DefaultParagraphFont"/>
    <w:link w:val="FootnoteText"/>
    <w:uiPriority w:val="99"/>
    <w:rsid w:val="00910CD9"/>
    <w:rPr>
      <w:rFonts w:ascii="Calibri" w:eastAsia="Times New Roman" w:hAnsi="Calibri" w:cs="Times New Roman"/>
      <w:lang w:eastAsia="ja-JP"/>
    </w:rPr>
  </w:style>
  <w:style w:type="character" w:styleId="FootnoteReference">
    <w:name w:val="footnote reference"/>
    <w:basedOn w:val="DefaultParagraphFont"/>
    <w:uiPriority w:val="99"/>
    <w:semiHidden/>
    <w:unhideWhenUsed/>
    <w:rsid w:val="00910CD9"/>
    <w:rPr>
      <w:vertAlign w:val="superscript"/>
    </w:rPr>
  </w:style>
  <w:style w:type="paragraph" w:customStyle="1" w:styleId="bodytext0">
    <w:name w:val="bodytext"/>
    <w:basedOn w:val="Normal"/>
    <w:rsid w:val="00910CD9"/>
    <w:pPr>
      <w:spacing w:before="100" w:beforeAutospacing="1" w:after="100" w:afterAutospacing="1"/>
    </w:pPr>
    <w:rPr>
      <w:rFonts w:ascii="Times New Roman" w:hAnsi="Times New Roman"/>
    </w:rPr>
  </w:style>
  <w:style w:type="character" w:customStyle="1" w:styleId="HeaderChar">
    <w:name w:val="Header Char"/>
    <w:basedOn w:val="DefaultParagraphFont"/>
    <w:link w:val="Header"/>
    <w:uiPriority w:val="99"/>
    <w:rsid w:val="00910CD9"/>
    <w:rPr>
      <w:rFonts w:ascii="CG Omega" w:hAnsi="CG Omega"/>
      <w:sz w:val="24"/>
      <w:szCs w:val="24"/>
    </w:rPr>
  </w:style>
  <w:style w:type="paragraph" w:styleId="NoSpacing">
    <w:name w:val="No Spacing"/>
    <w:uiPriority w:val="1"/>
    <w:qFormat/>
    <w:rsid w:val="005E0546"/>
    <w:rPr>
      <w:rFonts w:ascii="CG Omega" w:hAnsi="CG Omega"/>
      <w:sz w:val="24"/>
      <w:szCs w:val="24"/>
    </w:rPr>
  </w:style>
  <w:style w:type="character" w:customStyle="1" w:styleId="st1">
    <w:name w:val="st1"/>
    <w:basedOn w:val="DefaultParagraphFont"/>
    <w:rsid w:val="00AF70C4"/>
  </w:style>
  <w:style w:type="paragraph" w:customStyle="1" w:styleId="Default">
    <w:name w:val="Default"/>
    <w:rsid w:val="00FA5004"/>
    <w:pPr>
      <w:autoSpaceDE w:val="0"/>
      <w:autoSpaceDN w:val="0"/>
      <w:adjustRightInd w:val="0"/>
    </w:pPr>
    <w:rPr>
      <w:rFonts w:eastAsia="Calibri"/>
      <w:color w:val="000000"/>
      <w:sz w:val="24"/>
      <w:szCs w:val="24"/>
    </w:rPr>
  </w:style>
  <w:style w:type="character" w:customStyle="1" w:styleId="Heading3Char">
    <w:name w:val="Heading 3 Char"/>
    <w:basedOn w:val="DefaultParagraphFont"/>
    <w:link w:val="Heading3"/>
    <w:uiPriority w:val="9"/>
    <w:rsid w:val="00713391"/>
    <w:rPr>
      <w:rFonts w:asciiTheme="majorHAnsi" w:eastAsiaTheme="majorEastAsia" w:hAnsiTheme="majorHAnsi" w:cstheme="majorBidi"/>
      <w:b/>
      <w:bCs/>
      <w:color w:val="4F81BD" w:themeColor="accent1"/>
      <w:sz w:val="24"/>
      <w:szCs w:val="24"/>
    </w:rPr>
  </w:style>
  <w:style w:type="character" w:customStyle="1" w:styleId="lbexsectionlevelolc">
    <w:name w:val="lbexsectionlevelolc"/>
    <w:basedOn w:val="DefaultParagraphFont"/>
    <w:rsid w:val="004263F1"/>
  </w:style>
  <w:style w:type="table" w:styleId="TableGrid">
    <w:name w:val="Table Grid"/>
    <w:basedOn w:val="TableNormal"/>
    <w:uiPriority w:val="39"/>
    <w:rsid w:val="008058C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251A"/>
    <w:rPr>
      <w:sz w:val="16"/>
      <w:szCs w:val="16"/>
    </w:rPr>
  </w:style>
  <w:style w:type="paragraph" w:styleId="CommentText">
    <w:name w:val="annotation text"/>
    <w:basedOn w:val="Normal"/>
    <w:link w:val="CommentTextChar"/>
    <w:uiPriority w:val="99"/>
    <w:unhideWhenUsed/>
    <w:rsid w:val="00A8251A"/>
    <w:rPr>
      <w:sz w:val="20"/>
      <w:szCs w:val="20"/>
    </w:rPr>
  </w:style>
  <w:style w:type="character" w:customStyle="1" w:styleId="CommentTextChar">
    <w:name w:val="Comment Text Char"/>
    <w:basedOn w:val="DefaultParagraphFont"/>
    <w:link w:val="CommentText"/>
    <w:uiPriority w:val="99"/>
    <w:rsid w:val="00A8251A"/>
    <w:rPr>
      <w:rFonts w:ascii="CG Omega" w:hAnsi="CG Omega"/>
    </w:rPr>
  </w:style>
  <w:style w:type="paragraph" w:styleId="CommentSubject">
    <w:name w:val="annotation subject"/>
    <w:basedOn w:val="CommentText"/>
    <w:next w:val="CommentText"/>
    <w:link w:val="CommentSubjectChar"/>
    <w:uiPriority w:val="99"/>
    <w:semiHidden/>
    <w:unhideWhenUsed/>
    <w:rsid w:val="00A8251A"/>
    <w:rPr>
      <w:b/>
      <w:bCs/>
    </w:rPr>
  </w:style>
  <w:style w:type="character" w:customStyle="1" w:styleId="CommentSubjectChar">
    <w:name w:val="Comment Subject Char"/>
    <w:basedOn w:val="CommentTextChar"/>
    <w:link w:val="CommentSubject"/>
    <w:uiPriority w:val="99"/>
    <w:semiHidden/>
    <w:rsid w:val="00A8251A"/>
    <w:rPr>
      <w:rFonts w:ascii="CG Omega" w:hAnsi="CG Omega"/>
      <w:b/>
      <w:bCs/>
    </w:rPr>
  </w:style>
  <w:style w:type="paragraph" w:styleId="Revision">
    <w:name w:val="Revision"/>
    <w:hidden/>
    <w:uiPriority w:val="99"/>
    <w:semiHidden/>
    <w:rsid w:val="00A8251A"/>
    <w:rPr>
      <w:rFonts w:ascii="CG Omega" w:hAnsi="CG Omega"/>
      <w:sz w:val="24"/>
      <w:szCs w:val="24"/>
    </w:rPr>
  </w:style>
  <w:style w:type="character" w:customStyle="1" w:styleId="UnresolvedMention1">
    <w:name w:val="Unresolved Mention1"/>
    <w:basedOn w:val="DefaultParagraphFont"/>
    <w:uiPriority w:val="99"/>
    <w:semiHidden/>
    <w:unhideWhenUsed/>
    <w:rsid w:val="008B7A73"/>
    <w:rPr>
      <w:color w:val="605E5C"/>
      <w:shd w:val="clear" w:color="auto" w:fill="E1DFDD"/>
    </w:rPr>
  </w:style>
  <w:style w:type="character" w:styleId="FollowedHyperlink">
    <w:name w:val="FollowedHyperlink"/>
    <w:basedOn w:val="DefaultParagraphFont"/>
    <w:uiPriority w:val="99"/>
    <w:semiHidden/>
    <w:unhideWhenUsed/>
    <w:rsid w:val="00817DC4"/>
    <w:rPr>
      <w:color w:val="800080" w:themeColor="followedHyperlink"/>
      <w:u w:val="single"/>
    </w:rPr>
  </w:style>
  <w:style w:type="character" w:customStyle="1" w:styleId="FooterChar">
    <w:name w:val="Footer Char"/>
    <w:basedOn w:val="DefaultParagraphFont"/>
    <w:link w:val="Footer"/>
    <w:uiPriority w:val="99"/>
    <w:rsid w:val="004C5520"/>
    <w:rPr>
      <w:rFonts w:ascii="CG Omega" w:hAnsi="CG Omega"/>
      <w:sz w:val="24"/>
      <w:szCs w:val="24"/>
    </w:rPr>
  </w:style>
  <w:style w:type="paragraph" w:styleId="EndnoteText">
    <w:name w:val="endnote text"/>
    <w:basedOn w:val="Normal"/>
    <w:link w:val="EndnoteTextChar"/>
    <w:uiPriority w:val="99"/>
    <w:semiHidden/>
    <w:unhideWhenUsed/>
    <w:rsid w:val="00BB7365"/>
    <w:rPr>
      <w:sz w:val="20"/>
      <w:szCs w:val="20"/>
    </w:rPr>
  </w:style>
  <w:style w:type="character" w:customStyle="1" w:styleId="EndnoteTextChar">
    <w:name w:val="Endnote Text Char"/>
    <w:basedOn w:val="DefaultParagraphFont"/>
    <w:link w:val="EndnoteText"/>
    <w:uiPriority w:val="99"/>
    <w:semiHidden/>
    <w:rsid w:val="00BB7365"/>
    <w:rPr>
      <w:rFonts w:ascii="CG Omega" w:hAnsi="CG Omega"/>
    </w:rPr>
  </w:style>
  <w:style w:type="character" w:styleId="EndnoteReference">
    <w:name w:val="endnote reference"/>
    <w:basedOn w:val="DefaultParagraphFont"/>
    <w:uiPriority w:val="99"/>
    <w:semiHidden/>
    <w:unhideWhenUsed/>
    <w:rsid w:val="00BB7365"/>
    <w:rPr>
      <w:vertAlign w:val="superscript"/>
    </w:rPr>
  </w:style>
  <w:style w:type="character" w:customStyle="1" w:styleId="fontstyle01">
    <w:name w:val="fontstyle01"/>
    <w:basedOn w:val="DefaultParagraphFont"/>
    <w:rsid w:val="00400593"/>
    <w:rPr>
      <w:rFonts w:ascii="TimesNewRomanPS-BoldMT" w:hAnsi="TimesNewRomanPS-BoldMT" w:hint="default"/>
      <w:b/>
      <w:bCs/>
      <w:i w:val="0"/>
      <w:iCs w:val="0"/>
      <w:color w:val="000000"/>
      <w:sz w:val="22"/>
      <w:szCs w:val="22"/>
    </w:rPr>
  </w:style>
  <w:style w:type="character" w:customStyle="1" w:styleId="fontstyle21">
    <w:name w:val="fontstyle21"/>
    <w:basedOn w:val="DefaultParagraphFont"/>
    <w:rsid w:val="00400593"/>
    <w:rPr>
      <w:rFonts w:ascii="TimesNewRomanPS-ItalicMT" w:hAnsi="TimesNewRomanPS-ItalicMT" w:hint="default"/>
      <w:b w:val="0"/>
      <w:bCs w:val="0"/>
      <w:i/>
      <w:iCs/>
      <w:color w:val="000000"/>
      <w:sz w:val="22"/>
      <w:szCs w:val="22"/>
    </w:rPr>
  </w:style>
  <w:style w:type="character" w:customStyle="1" w:styleId="Heading5Char">
    <w:name w:val="Heading 5 Char"/>
    <w:basedOn w:val="DefaultParagraphFont"/>
    <w:link w:val="Heading5"/>
    <w:uiPriority w:val="9"/>
    <w:semiHidden/>
    <w:rsid w:val="00DF7A8D"/>
    <w:rPr>
      <w:rFonts w:asciiTheme="majorHAnsi" w:eastAsiaTheme="majorEastAsia" w:hAnsiTheme="majorHAnsi" w:cstheme="majorBidi"/>
      <w:color w:val="243F60" w:themeColor="accent1" w:themeShade="7F"/>
      <w:sz w:val="24"/>
      <w:szCs w:val="24"/>
    </w:rPr>
  </w:style>
  <w:style w:type="character" w:customStyle="1" w:styleId="TitleChar">
    <w:name w:val="Title Char"/>
    <w:basedOn w:val="DefaultParagraphFont"/>
    <w:link w:val="Title"/>
    <w:rsid w:val="00E17BF3"/>
    <w:rPr>
      <w:rFonts w:ascii="CG Omega" w:hAnsi="CG Omega"/>
      <w:b/>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77228">
      <w:bodyDiv w:val="1"/>
      <w:marLeft w:val="0"/>
      <w:marRight w:val="0"/>
      <w:marTop w:val="0"/>
      <w:marBottom w:val="0"/>
      <w:divBdr>
        <w:top w:val="none" w:sz="0" w:space="0" w:color="auto"/>
        <w:left w:val="none" w:sz="0" w:space="0" w:color="auto"/>
        <w:bottom w:val="none" w:sz="0" w:space="0" w:color="auto"/>
        <w:right w:val="none" w:sz="0" w:space="0" w:color="auto"/>
      </w:divBdr>
    </w:div>
    <w:div w:id="160901095">
      <w:bodyDiv w:val="1"/>
      <w:marLeft w:val="0"/>
      <w:marRight w:val="0"/>
      <w:marTop w:val="0"/>
      <w:marBottom w:val="0"/>
      <w:divBdr>
        <w:top w:val="none" w:sz="0" w:space="0" w:color="auto"/>
        <w:left w:val="none" w:sz="0" w:space="0" w:color="auto"/>
        <w:bottom w:val="none" w:sz="0" w:space="0" w:color="auto"/>
        <w:right w:val="none" w:sz="0" w:space="0" w:color="auto"/>
      </w:divBdr>
    </w:div>
    <w:div w:id="394164671">
      <w:bodyDiv w:val="1"/>
      <w:marLeft w:val="0"/>
      <w:marRight w:val="0"/>
      <w:marTop w:val="0"/>
      <w:marBottom w:val="0"/>
      <w:divBdr>
        <w:top w:val="none" w:sz="0" w:space="0" w:color="auto"/>
        <w:left w:val="none" w:sz="0" w:space="0" w:color="auto"/>
        <w:bottom w:val="none" w:sz="0" w:space="0" w:color="auto"/>
        <w:right w:val="none" w:sz="0" w:space="0" w:color="auto"/>
      </w:divBdr>
    </w:div>
    <w:div w:id="861551628">
      <w:bodyDiv w:val="1"/>
      <w:marLeft w:val="0"/>
      <w:marRight w:val="0"/>
      <w:marTop w:val="0"/>
      <w:marBottom w:val="0"/>
      <w:divBdr>
        <w:top w:val="none" w:sz="0" w:space="0" w:color="auto"/>
        <w:left w:val="none" w:sz="0" w:space="0" w:color="auto"/>
        <w:bottom w:val="none" w:sz="0" w:space="0" w:color="auto"/>
        <w:right w:val="none" w:sz="0" w:space="0" w:color="auto"/>
      </w:divBdr>
    </w:div>
    <w:div w:id="1076367657">
      <w:bodyDiv w:val="1"/>
      <w:marLeft w:val="0"/>
      <w:marRight w:val="0"/>
      <w:marTop w:val="0"/>
      <w:marBottom w:val="0"/>
      <w:divBdr>
        <w:top w:val="none" w:sz="0" w:space="0" w:color="auto"/>
        <w:left w:val="none" w:sz="0" w:space="0" w:color="auto"/>
        <w:bottom w:val="none" w:sz="0" w:space="0" w:color="auto"/>
        <w:right w:val="none" w:sz="0" w:space="0" w:color="auto"/>
      </w:divBdr>
    </w:div>
    <w:div w:id="1218007839">
      <w:bodyDiv w:val="1"/>
      <w:marLeft w:val="0"/>
      <w:marRight w:val="0"/>
      <w:marTop w:val="0"/>
      <w:marBottom w:val="0"/>
      <w:divBdr>
        <w:top w:val="none" w:sz="0" w:space="0" w:color="auto"/>
        <w:left w:val="none" w:sz="0" w:space="0" w:color="auto"/>
        <w:bottom w:val="none" w:sz="0" w:space="0" w:color="auto"/>
        <w:right w:val="none" w:sz="0" w:space="0" w:color="auto"/>
      </w:divBdr>
    </w:div>
    <w:div w:id="1261723552">
      <w:bodyDiv w:val="1"/>
      <w:marLeft w:val="0"/>
      <w:marRight w:val="0"/>
      <w:marTop w:val="0"/>
      <w:marBottom w:val="0"/>
      <w:divBdr>
        <w:top w:val="none" w:sz="0" w:space="0" w:color="auto"/>
        <w:left w:val="none" w:sz="0" w:space="0" w:color="auto"/>
        <w:bottom w:val="none" w:sz="0" w:space="0" w:color="auto"/>
        <w:right w:val="none" w:sz="0" w:space="0" w:color="auto"/>
      </w:divBdr>
    </w:div>
    <w:div w:id="1279944120">
      <w:bodyDiv w:val="1"/>
      <w:marLeft w:val="0"/>
      <w:marRight w:val="0"/>
      <w:marTop w:val="0"/>
      <w:marBottom w:val="0"/>
      <w:divBdr>
        <w:top w:val="none" w:sz="0" w:space="0" w:color="auto"/>
        <w:left w:val="none" w:sz="0" w:space="0" w:color="auto"/>
        <w:bottom w:val="none" w:sz="0" w:space="0" w:color="auto"/>
        <w:right w:val="none" w:sz="0" w:space="0" w:color="auto"/>
      </w:divBdr>
    </w:div>
    <w:div w:id="1356151871">
      <w:bodyDiv w:val="1"/>
      <w:marLeft w:val="0"/>
      <w:marRight w:val="0"/>
      <w:marTop w:val="0"/>
      <w:marBottom w:val="0"/>
      <w:divBdr>
        <w:top w:val="none" w:sz="0" w:space="0" w:color="auto"/>
        <w:left w:val="none" w:sz="0" w:space="0" w:color="auto"/>
        <w:bottom w:val="none" w:sz="0" w:space="0" w:color="auto"/>
        <w:right w:val="none" w:sz="0" w:space="0" w:color="auto"/>
      </w:divBdr>
    </w:div>
    <w:div w:id="1438988401">
      <w:bodyDiv w:val="1"/>
      <w:marLeft w:val="0"/>
      <w:marRight w:val="0"/>
      <w:marTop w:val="0"/>
      <w:marBottom w:val="0"/>
      <w:divBdr>
        <w:top w:val="none" w:sz="0" w:space="0" w:color="auto"/>
        <w:left w:val="none" w:sz="0" w:space="0" w:color="auto"/>
        <w:bottom w:val="none" w:sz="0" w:space="0" w:color="auto"/>
        <w:right w:val="none" w:sz="0" w:space="0" w:color="auto"/>
      </w:divBdr>
      <w:divsChild>
        <w:div w:id="1218275841">
          <w:marLeft w:val="0"/>
          <w:marRight w:val="0"/>
          <w:marTop w:val="0"/>
          <w:marBottom w:val="0"/>
          <w:divBdr>
            <w:top w:val="none" w:sz="0" w:space="0" w:color="auto"/>
            <w:left w:val="none" w:sz="0" w:space="0" w:color="auto"/>
            <w:bottom w:val="none" w:sz="0" w:space="0" w:color="auto"/>
            <w:right w:val="none" w:sz="0" w:space="0" w:color="auto"/>
          </w:divBdr>
          <w:divsChild>
            <w:div w:id="1102186682">
              <w:marLeft w:val="0"/>
              <w:marRight w:val="0"/>
              <w:marTop w:val="0"/>
              <w:marBottom w:val="0"/>
              <w:divBdr>
                <w:top w:val="none" w:sz="0" w:space="0" w:color="auto"/>
                <w:left w:val="none" w:sz="0" w:space="0" w:color="auto"/>
                <w:bottom w:val="none" w:sz="0" w:space="0" w:color="auto"/>
                <w:right w:val="none" w:sz="0" w:space="0" w:color="auto"/>
              </w:divBdr>
              <w:divsChild>
                <w:div w:id="84152333">
                  <w:marLeft w:val="0"/>
                  <w:marRight w:val="0"/>
                  <w:marTop w:val="0"/>
                  <w:marBottom w:val="0"/>
                  <w:divBdr>
                    <w:top w:val="none" w:sz="0" w:space="0" w:color="auto"/>
                    <w:left w:val="none" w:sz="0" w:space="0" w:color="auto"/>
                    <w:bottom w:val="none" w:sz="0" w:space="0" w:color="auto"/>
                    <w:right w:val="none" w:sz="0" w:space="0" w:color="auto"/>
                  </w:divBdr>
                  <w:divsChild>
                    <w:div w:id="640693662">
                      <w:marLeft w:val="210"/>
                      <w:marRight w:val="0"/>
                      <w:marTop w:val="300"/>
                      <w:marBottom w:val="0"/>
                      <w:divBdr>
                        <w:top w:val="none" w:sz="0" w:space="0" w:color="auto"/>
                        <w:left w:val="none" w:sz="0" w:space="0" w:color="auto"/>
                        <w:bottom w:val="none" w:sz="0" w:space="0" w:color="auto"/>
                        <w:right w:val="none" w:sz="0" w:space="0" w:color="auto"/>
                      </w:divBdr>
                      <w:divsChild>
                        <w:div w:id="742262959">
                          <w:marLeft w:val="0"/>
                          <w:marRight w:val="0"/>
                          <w:marTop w:val="0"/>
                          <w:marBottom w:val="0"/>
                          <w:divBdr>
                            <w:top w:val="single" w:sz="6" w:space="6" w:color="333333"/>
                            <w:left w:val="none" w:sz="0" w:space="0" w:color="auto"/>
                            <w:bottom w:val="none" w:sz="0" w:space="0" w:color="auto"/>
                            <w:right w:val="none" w:sz="0" w:space="0" w:color="auto"/>
                          </w:divBdr>
                        </w:div>
                      </w:divsChild>
                    </w:div>
                  </w:divsChild>
                </w:div>
              </w:divsChild>
            </w:div>
          </w:divsChild>
        </w:div>
      </w:divsChild>
    </w:div>
    <w:div w:id="1457337102">
      <w:bodyDiv w:val="1"/>
      <w:marLeft w:val="0"/>
      <w:marRight w:val="0"/>
      <w:marTop w:val="0"/>
      <w:marBottom w:val="0"/>
      <w:divBdr>
        <w:top w:val="none" w:sz="0" w:space="0" w:color="auto"/>
        <w:left w:val="none" w:sz="0" w:space="0" w:color="auto"/>
        <w:bottom w:val="none" w:sz="0" w:space="0" w:color="auto"/>
        <w:right w:val="none" w:sz="0" w:space="0" w:color="auto"/>
      </w:divBdr>
    </w:div>
    <w:div w:id="1810778448">
      <w:bodyDiv w:val="1"/>
      <w:marLeft w:val="0"/>
      <w:marRight w:val="0"/>
      <w:marTop w:val="0"/>
      <w:marBottom w:val="0"/>
      <w:divBdr>
        <w:top w:val="none" w:sz="0" w:space="0" w:color="auto"/>
        <w:left w:val="none" w:sz="0" w:space="0" w:color="auto"/>
        <w:bottom w:val="none" w:sz="0" w:space="0" w:color="auto"/>
        <w:right w:val="none" w:sz="0" w:space="0" w:color="auto"/>
      </w:divBdr>
    </w:div>
    <w:div w:id="1937861305">
      <w:bodyDiv w:val="1"/>
      <w:marLeft w:val="0"/>
      <w:marRight w:val="0"/>
      <w:marTop w:val="0"/>
      <w:marBottom w:val="0"/>
      <w:divBdr>
        <w:top w:val="none" w:sz="0" w:space="0" w:color="auto"/>
        <w:left w:val="none" w:sz="0" w:space="0" w:color="auto"/>
        <w:bottom w:val="none" w:sz="0" w:space="0" w:color="auto"/>
        <w:right w:val="none" w:sz="0" w:space="0" w:color="auto"/>
      </w:divBdr>
    </w:div>
    <w:div w:id="200226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1C53D2-D3A1-4E42-A347-9EC284989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19</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he National Congress of American Indians</vt:lpstr>
    </vt:vector>
  </TitlesOfParts>
  <Company>National Congress of American Indians</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ional Congress of American Indians</dc:title>
  <dc:creator>Brittany Habbart</dc:creator>
  <cp:lastModifiedBy>Fatima Abbas</cp:lastModifiedBy>
  <cp:revision>2</cp:revision>
  <cp:lastPrinted>2019-10-28T19:42:00Z</cp:lastPrinted>
  <dcterms:created xsi:type="dcterms:W3CDTF">2020-09-29T12:02:00Z</dcterms:created>
  <dcterms:modified xsi:type="dcterms:W3CDTF">2020-09-29T12:02:00Z</dcterms:modified>
</cp:coreProperties>
</file>